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2B8B16" w14:textId="7CDCC9E4" w:rsidR="00781868" w:rsidRDefault="00781868" w:rsidP="00EE5D17">
      <w:pPr>
        <w:pStyle w:val="Title"/>
      </w:pPr>
      <w:r w:rsidRPr="00437EC6">
        <w:t xml:space="preserve">Programming with </w:t>
      </w:r>
      <w:r w:rsidR="0066205C" w:rsidRPr="00437EC6">
        <w:t>Python</w:t>
      </w:r>
    </w:p>
    <w:p w14:paraId="42E53231" w14:textId="77777777" w:rsidR="00A0614D" w:rsidRPr="00357239" w:rsidRDefault="00A0614D" w:rsidP="00A0614D">
      <w:pPr>
        <w:pStyle w:val="NoSpacing"/>
        <w:rPr>
          <w:rStyle w:val="SubtleEmphasis"/>
        </w:rPr>
      </w:pPr>
      <w:r w:rsidRPr="00357239">
        <w:rPr>
          <w:rStyle w:val="SubtleEmphasis"/>
        </w:rPr>
        <w:t>By Randal Root</w:t>
      </w:r>
    </w:p>
    <w:p w14:paraId="40E8D6B7" w14:textId="77777777" w:rsidR="004501C5" w:rsidRDefault="004501C5" w:rsidP="00C0775B">
      <w:pPr>
        <w:pStyle w:val="Subtitle"/>
        <w:rPr>
          <w:rStyle w:val="Emphasis"/>
          <w:i w:val="0"/>
          <w:iCs w:val="0"/>
        </w:rPr>
      </w:pPr>
      <w:bookmarkStart w:id="0" w:name="_Toc18999061"/>
    </w:p>
    <w:p w14:paraId="3D83B10C" w14:textId="2A3B52EB" w:rsidR="00781868" w:rsidRDefault="003845F6" w:rsidP="00C0775B">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r w:rsidR="00781868" w:rsidRPr="00792328">
        <w:rPr>
          <w:rStyle w:val="Emphasis"/>
          <w:i w:val="0"/>
          <w:iCs w:val="0"/>
        </w:rPr>
        <w:t>1</w:t>
      </w:r>
      <w:bookmarkEnd w:id="0"/>
    </w:p>
    <w:p w14:paraId="57F22B32" w14:textId="66A6727F" w:rsidR="00792328" w:rsidRDefault="00705B47" w:rsidP="0066205C">
      <w:pPr>
        <w:pStyle w:val="NoSpacing"/>
        <w:divId w:val="2056540847"/>
      </w:pPr>
      <w:r>
        <w:t xml:space="preserve">In this module, you learn about </w:t>
      </w:r>
      <w:r w:rsidRPr="00836E8C">
        <w:rPr>
          <w:b/>
          <w:bCs/>
        </w:rPr>
        <w:t>what Python is</w:t>
      </w:r>
      <w:r w:rsidR="00F072B3">
        <w:rPr>
          <w:b/>
          <w:bCs/>
        </w:rPr>
        <w:t xml:space="preserve"> and </w:t>
      </w:r>
      <w:r w:rsidRPr="00836E8C">
        <w:rPr>
          <w:b/>
          <w:bCs/>
        </w:rPr>
        <w:t xml:space="preserve">how </w:t>
      </w:r>
      <w:r w:rsidR="00836E8C" w:rsidRPr="00836E8C">
        <w:rPr>
          <w:b/>
          <w:bCs/>
        </w:rPr>
        <w:t>to use it</w:t>
      </w:r>
      <w:r>
        <w:t>.</w:t>
      </w:r>
    </w:p>
    <w:p w14:paraId="1A835246" w14:textId="77777777" w:rsidR="00C03378" w:rsidRDefault="00C03378" w:rsidP="0066205C">
      <w:pPr>
        <w:pStyle w:val="NoSpacing"/>
        <w:divId w:val="2056540847"/>
      </w:pPr>
    </w:p>
    <w:sdt>
      <w:sdtPr>
        <w:id w:val="81719881"/>
        <w:docPartObj>
          <w:docPartGallery w:val="Table of Contents"/>
          <w:docPartUnique/>
        </w:docPartObj>
      </w:sdtPr>
      <w:sdtEndPr>
        <w:rPr>
          <w:rFonts w:asciiTheme="minorHAnsi" w:eastAsiaTheme="minorEastAsia" w:hAnsiTheme="minorHAnsi" w:cstheme="minorBidi"/>
          <w:b/>
          <w:bCs/>
          <w:noProof/>
          <w:color w:val="auto"/>
          <w:sz w:val="22"/>
          <w:szCs w:val="22"/>
        </w:rPr>
      </w:sdtEndPr>
      <w:sdtContent>
        <w:p w14:paraId="759C9F4F" w14:textId="721A9FBD" w:rsidR="004501C5" w:rsidRDefault="004501C5">
          <w:pPr>
            <w:pStyle w:val="TOCHeading"/>
          </w:pPr>
          <w:r>
            <w:t>Table of Contents</w:t>
          </w:r>
        </w:p>
        <w:p w14:paraId="4F0BFFE5" w14:textId="31C18B09" w:rsidR="004501C5" w:rsidRDefault="004501C5">
          <w:pPr>
            <w:pStyle w:val="TOC1"/>
            <w:tabs>
              <w:tab w:val="right" w:leader="dot" w:pos="8630"/>
            </w:tabs>
            <w:rPr>
              <w:noProof/>
              <w:kern w:val="2"/>
              <w14:ligatures w14:val="standardContextual"/>
            </w:rPr>
          </w:pPr>
          <w:r>
            <w:fldChar w:fldCharType="begin"/>
          </w:r>
          <w:r>
            <w:instrText xml:space="preserve"> TOC \o "1-3" \h \z \u </w:instrText>
          </w:r>
          <w:r>
            <w:fldChar w:fldCharType="separate"/>
          </w:r>
          <w:hyperlink w:anchor="_Toc136934742" w:history="1">
            <w:r w:rsidRPr="00F2736B">
              <w:rPr>
                <w:rStyle w:val="Hyperlink"/>
                <w:noProof/>
              </w:rPr>
              <w:t>What is Python</w:t>
            </w:r>
            <w:r>
              <w:rPr>
                <w:noProof/>
                <w:webHidden/>
              </w:rPr>
              <w:tab/>
            </w:r>
            <w:r>
              <w:rPr>
                <w:noProof/>
                <w:webHidden/>
              </w:rPr>
              <w:fldChar w:fldCharType="begin"/>
            </w:r>
            <w:r>
              <w:rPr>
                <w:noProof/>
                <w:webHidden/>
              </w:rPr>
              <w:instrText xml:space="preserve"> PAGEREF _Toc136934742 \h </w:instrText>
            </w:r>
            <w:r>
              <w:rPr>
                <w:noProof/>
                <w:webHidden/>
              </w:rPr>
            </w:r>
            <w:r>
              <w:rPr>
                <w:noProof/>
                <w:webHidden/>
              </w:rPr>
              <w:fldChar w:fldCharType="separate"/>
            </w:r>
            <w:r>
              <w:rPr>
                <w:noProof/>
                <w:webHidden/>
              </w:rPr>
              <w:t>2</w:t>
            </w:r>
            <w:r>
              <w:rPr>
                <w:noProof/>
                <w:webHidden/>
              </w:rPr>
              <w:fldChar w:fldCharType="end"/>
            </w:r>
          </w:hyperlink>
        </w:p>
        <w:p w14:paraId="1A64C74A" w14:textId="4F42AA89" w:rsidR="004501C5" w:rsidRDefault="004501C5">
          <w:pPr>
            <w:pStyle w:val="TOC1"/>
            <w:tabs>
              <w:tab w:val="right" w:leader="dot" w:pos="8630"/>
            </w:tabs>
            <w:rPr>
              <w:noProof/>
              <w:kern w:val="2"/>
              <w14:ligatures w14:val="standardContextual"/>
            </w:rPr>
          </w:pPr>
          <w:hyperlink w:anchor="_Toc136934743" w:history="1">
            <w:r w:rsidRPr="00F2736B">
              <w:rPr>
                <w:rStyle w:val="Hyperlink"/>
                <w:noProof/>
              </w:rPr>
              <w:t>Installing Python</w:t>
            </w:r>
            <w:r>
              <w:rPr>
                <w:noProof/>
                <w:webHidden/>
              </w:rPr>
              <w:tab/>
            </w:r>
            <w:r>
              <w:rPr>
                <w:noProof/>
                <w:webHidden/>
              </w:rPr>
              <w:fldChar w:fldCharType="begin"/>
            </w:r>
            <w:r>
              <w:rPr>
                <w:noProof/>
                <w:webHidden/>
              </w:rPr>
              <w:instrText xml:space="preserve"> PAGEREF _Toc136934743 \h </w:instrText>
            </w:r>
            <w:r>
              <w:rPr>
                <w:noProof/>
                <w:webHidden/>
              </w:rPr>
            </w:r>
            <w:r>
              <w:rPr>
                <w:noProof/>
                <w:webHidden/>
              </w:rPr>
              <w:fldChar w:fldCharType="separate"/>
            </w:r>
            <w:r>
              <w:rPr>
                <w:noProof/>
                <w:webHidden/>
              </w:rPr>
              <w:t>2</w:t>
            </w:r>
            <w:r>
              <w:rPr>
                <w:noProof/>
                <w:webHidden/>
              </w:rPr>
              <w:fldChar w:fldCharType="end"/>
            </w:r>
          </w:hyperlink>
        </w:p>
        <w:p w14:paraId="273E2638" w14:textId="68DFE9BE" w:rsidR="004501C5" w:rsidRDefault="004501C5">
          <w:pPr>
            <w:pStyle w:val="TOC3"/>
            <w:tabs>
              <w:tab w:val="right" w:leader="dot" w:pos="8630"/>
            </w:tabs>
            <w:rPr>
              <w:noProof/>
              <w:kern w:val="2"/>
              <w14:ligatures w14:val="standardContextual"/>
            </w:rPr>
          </w:pPr>
          <w:hyperlink w:anchor="_Toc136934744" w:history="1">
            <w:r w:rsidRPr="00F2736B">
              <w:rPr>
                <w:rStyle w:val="Hyperlink"/>
                <w:noProof/>
              </w:rPr>
              <w:t>Installing on Windows</w:t>
            </w:r>
            <w:r>
              <w:rPr>
                <w:noProof/>
                <w:webHidden/>
              </w:rPr>
              <w:tab/>
            </w:r>
            <w:r>
              <w:rPr>
                <w:noProof/>
                <w:webHidden/>
              </w:rPr>
              <w:fldChar w:fldCharType="begin"/>
            </w:r>
            <w:r>
              <w:rPr>
                <w:noProof/>
                <w:webHidden/>
              </w:rPr>
              <w:instrText xml:space="preserve"> PAGEREF _Toc136934744 \h </w:instrText>
            </w:r>
            <w:r>
              <w:rPr>
                <w:noProof/>
                <w:webHidden/>
              </w:rPr>
            </w:r>
            <w:r>
              <w:rPr>
                <w:noProof/>
                <w:webHidden/>
              </w:rPr>
              <w:fldChar w:fldCharType="separate"/>
            </w:r>
            <w:r>
              <w:rPr>
                <w:noProof/>
                <w:webHidden/>
              </w:rPr>
              <w:t>3</w:t>
            </w:r>
            <w:r>
              <w:rPr>
                <w:noProof/>
                <w:webHidden/>
              </w:rPr>
              <w:fldChar w:fldCharType="end"/>
            </w:r>
          </w:hyperlink>
        </w:p>
        <w:p w14:paraId="164CFF00" w14:textId="3518EE4E" w:rsidR="004501C5" w:rsidRDefault="004501C5">
          <w:pPr>
            <w:pStyle w:val="TOC3"/>
            <w:tabs>
              <w:tab w:val="right" w:leader="dot" w:pos="8630"/>
            </w:tabs>
            <w:rPr>
              <w:noProof/>
              <w:kern w:val="2"/>
              <w14:ligatures w14:val="standardContextual"/>
            </w:rPr>
          </w:pPr>
          <w:hyperlink w:anchor="_Toc136934745" w:history="1">
            <w:r w:rsidRPr="00F2736B">
              <w:rPr>
                <w:rStyle w:val="Hyperlink"/>
                <w:noProof/>
              </w:rPr>
              <w:t>Installing on Mac</w:t>
            </w:r>
            <w:r>
              <w:rPr>
                <w:noProof/>
                <w:webHidden/>
              </w:rPr>
              <w:tab/>
            </w:r>
            <w:r>
              <w:rPr>
                <w:noProof/>
                <w:webHidden/>
              </w:rPr>
              <w:fldChar w:fldCharType="begin"/>
            </w:r>
            <w:r>
              <w:rPr>
                <w:noProof/>
                <w:webHidden/>
              </w:rPr>
              <w:instrText xml:space="preserve"> PAGEREF _Toc136934745 \h </w:instrText>
            </w:r>
            <w:r>
              <w:rPr>
                <w:noProof/>
                <w:webHidden/>
              </w:rPr>
            </w:r>
            <w:r>
              <w:rPr>
                <w:noProof/>
                <w:webHidden/>
              </w:rPr>
              <w:fldChar w:fldCharType="separate"/>
            </w:r>
            <w:r>
              <w:rPr>
                <w:noProof/>
                <w:webHidden/>
              </w:rPr>
              <w:t>3</w:t>
            </w:r>
            <w:r>
              <w:rPr>
                <w:noProof/>
                <w:webHidden/>
              </w:rPr>
              <w:fldChar w:fldCharType="end"/>
            </w:r>
          </w:hyperlink>
        </w:p>
        <w:p w14:paraId="22DF4F82" w14:textId="706B0FAD" w:rsidR="004501C5" w:rsidRDefault="004501C5">
          <w:pPr>
            <w:pStyle w:val="TOC1"/>
            <w:tabs>
              <w:tab w:val="right" w:leader="dot" w:pos="8630"/>
            </w:tabs>
            <w:rPr>
              <w:noProof/>
              <w:kern w:val="2"/>
              <w14:ligatures w14:val="standardContextual"/>
            </w:rPr>
          </w:pPr>
          <w:hyperlink w:anchor="_Toc136934746" w:history="1">
            <w:r w:rsidRPr="00F2736B">
              <w:rPr>
                <w:rStyle w:val="Hyperlink"/>
                <w:noProof/>
              </w:rPr>
              <w:t>Running Python</w:t>
            </w:r>
            <w:r>
              <w:rPr>
                <w:noProof/>
                <w:webHidden/>
              </w:rPr>
              <w:tab/>
            </w:r>
            <w:r>
              <w:rPr>
                <w:noProof/>
                <w:webHidden/>
              </w:rPr>
              <w:fldChar w:fldCharType="begin"/>
            </w:r>
            <w:r>
              <w:rPr>
                <w:noProof/>
                <w:webHidden/>
              </w:rPr>
              <w:instrText xml:space="preserve"> PAGEREF _Toc136934746 \h </w:instrText>
            </w:r>
            <w:r>
              <w:rPr>
                <w:noProof/>
                <w:webHidden/>
              </w:rPr>
            </w:r>
            <w:r>
              <w:rPr>
                <w:noProof/>
                <w:webHidden/>
              </w:rPr>
              <w:fldChar w:fldCharType="separate"/>
            </w:r>
            <w:r>
              <w:rPr>
                <w:noProof/>
                <w:webHidden/>
              </w:rPr>
              <w:t>4</w:t>
            </w:r>
            <w:r>
              <w:rPr>
                <w:noProof/>
                <w:webHidden/>
              </w:rPr>
              <w:fldChar w:fldCharType="end"/>
            </w:r>
          </w:hyperlink>
        </w:p>
        <w:p w14:paraId="6BFA0404" w14:textId="68516B52" w:rsidR="004501C5" w:rsidRDefault="004501C5">
          <w:pPr>
            <w:pStyle w:val="TOC3"/>
            <w:tabs>
              <w:tab w:val="right" w:leader="dot" w:pos="8630"/>
            </w:tabs>
            <w:rPr>
              <w:noProof/>
              <w:kern w:val="2"/>
              <w14:ligatures w14:val="standardContextual"/>
            </w:rPr>
          </w:pPr>
          <w:hyperlink w:anchor="_Toc136934747" w:history="1">
            <w:r w:rsidRPr="00F2736B">
              <w:rPr>
                <w:rStyle w:val="Hyperlink"/>
                <w:noProof/>
              </w:rPr>
              <w:t>Running Python from an Editor</w:t>
            </w:r>
            <w:r>
              <w:rPr>
                <w:noProof/>
                <w:webHidden/>
              </w:rPr>
              <w:tab/>
            </w:r>
            <w:r>
              <w:rPr>
                <w:noProof/>
                <w:webHidden/>
              </w:rPr>
              <w:fldChar w:fldCharType="begin"/>
            </w:r>
            <w:r>
              <w:rPr>
                <w:noProof/>
                <w:webHidden/>
              </w:rPr>
              <w:instrText xml:space="preserve"> PAGEREF _Toc136934747 \h </w:instrText>
            </w:r>
            <w:r>
              <w:rPr>
                <w:noProof/>
                <w:webHidden/>
              </w:rPr>
            </w:r>
            <w:r>
              <w:rPr>
                <w:noProof/>
                <w:webHidden/>
              </w:rPr>
              <w:fldChar w:fldCharType="separate"/>
            </w:r>
            <w:r>
              <w:rPr>
                <w:noProof/>
                <w:webHidden/>
              </w:rPr>
              <w:t>5</w:t>
            </w:r>
            <w:r>
              <w:rPr>
                <w:noProof/>
                <w:webHidden/>
              </w:rPr>
              <w:fldChar w:fldCharType="end"/>
            </w:r>
          </w:hyperlink>
        </w:p>
        <w:p w14:paraId="71790CD4" w14:textId="610B1623" w:rsidR="004501C5" w:rsidRDefault="004501C5">
          <w:pPr>
            <w:pStyle w:val="TOC1"/>
            <w:tabs>
              <w:tab w:val="right" w:leader="dot" w:pos="8630"/>
            </w:tabs>
            <w:rPr>
              <w:noProof/>
              <w:kern w:val="2"/>
              <w14:ligatures w14:val="standardContextual"/>
            </w:rPr>
          </w:pPr>
          <w:hyperlink w:anchor="_Toc136934748" w:history="1">
            <w:r w:rsidRPr="00F2736B">
              <w:rPr>
                <w:rStyle w:val="Hyperlink"/>
                <w:noProof/>
              </w:rPr>
              <w:t>LAB 1-1. Install Python</w:t>
            </w:r>
            <w:r>
              <w:rPr>
                <w:noProof/>
                <w:webHidden/>
              </w:rPr>
              <w:tab/>
            </w:r>
            <w:r>
              <w:rPr>
                <w:noProof/>
                <w:webHidden/>
              </w:rPr>
              <w:fldChar w:fldCharType="begin"/>
            </w:r>
            <w:r>
              <w:rPr>
                <w:noProof/>
                <w:webHidden/>
              </w:rPr>
              <w:instrText xml:space="preserve"> PAGEREF _Toc136934748 \h </w:instrText>
            </w:r>
            <w:r>
              <w:rPr>
                <w:noProof/>
                <w:webHidden/>
              </w:rPr>
            </w:r>
            <w:r>
              <w:rPr>
                <w:noProof/>
                <w:webHidden/>
              </w:rPr>
              <w:fldChar w:fldCharType="separate"/>
            </w:r>
            <w:r>
              <w:rPr>
                <w:noProof/>
                <w:webHidden/>
              </w:rPr>
              <w:t>5</w:t>
            </w:r>
            <w:r>
              <w:rPr>
                <w:noProof/>
                <w:webHidden/>
              </w:rPr>
              <w:fldChar w:fldCharType="end"/>
            </w:r>
          </w:hyperlink>
        </w:p>
        <w:p w14:paraId="4BEE1920" w14:textId="158E768E" w:rsidR="004501C5" w:rsidRDefault="004501C5">
          <w:pPr>
            <w:pStyle w:val="TOC1"/>
            <w:tabs>
              <w:tab w:val="right" w:leader="dot" w:pos="8630"/>
            </w:tabs>
            <w:rPr>
              <w:noProof/>
              <w:kern w:val="2"/>
              <w14:ligatures w14:val="standardContextual"/>
            </w:rPr>
          </w:pPr>
          <w:hyperlink w:anchor="_Toc136934749" w:history="1">
            <w:r w:rsidRPr="00F2736B">
              <w:rPr>
                <w:rStyle w:val="Hyperlink"/>
                <w:noProof/>
              </w:rPr>
              <w:t>Console Applications</w:t>
            </w:r>
            <w:r>
              <w:rPr>
                <w:noProof/>
                <w:webHidden/>
              </w:rPr>
              <w:tab/>
            </w:r>
            <w:r>
              <w:rPr>
                <w:noProof/>
                <w:webHidden/>
              </w:rPr>
              <w:fldChar w:fldCharType="begin"/>
            </w:r>
            <w:r>
              <w:rPr>
                <w:noProof/>
                <w:webHidden/>
              </w:rPr>
              <w:instrText xml:space="preserve"> PAGEREF _Toc136934749 \h </w:instrText>
            </w:r>
            <w:r>
              <w:rPr>
                <w:noProof/>
                <w:webHidden/>
              </w:rPr>
            </w:r>
            <w:r>
              <w:rPr>
                <w:noProof/>
                <w:webHidden/>
              </w:rPr>
              <w:fldChar w:fldCharType="separate"/>
            </w:r>
            <w:r>
              <w:rPr>
                <w:noProof/>
                <w:webHidden/>
              </w:rPr>
              <w:t>6</w:t>
            </w:r>
            <w:r>
              <w:rPr>
                <w:noProof/>
                <w:webHidden/>
              </w:rPr>
              <w:fldChar w:fldCharType="end"/>
            </w:r>
          </w:hyperlink>
        </w:p>
        <w:p w14:paraId="0846C110" w14:textId="0237DF68" w:rsidR="004501C5" w:rsidRDefault="004501C5">
          <w:pPr>
            <w:pStyle w:val="TOC2"/>
            <w:tabs>
              <w:tab w:val="right" w:leader="dot" w:pos="8630"/>
            </w:tabs>
            <w:rPr>
              <w:noProof/>
              <w:kern w:val="2"/>
              <w14:ligatures w14:val="standardContextual"/>
            </w:rPr>
          </w:pPr>
          <w:hyperlink w:anchor="_Toc136934750" w:history="1">
            <w:r w:rsidRPr="00F2736B">
              <w:rPr>
                <w:rStyle w:val="Hyperlink"/>
                <w:noProof/>
              </w:rPr>
              <w:t>Using Console Applications</w:t>
            </w:r>
            <w:r>
              <w:rPr>
                <w:noProof/>
                <w:webHidden/>
              </w:rPr>
              <w:tab/>
            </w:r>
            <w:r>
              <w:rPr>
                <w:noProof/>
                <w:webHidden/>
              </w:rPr>
              <w:fldChar w:fldCharType="begin"/>
            </w:r>
            <w:r>
              <w:rPr>
                <w:noProof/>
                <w:webHidden/>
              </w:rPr>
              <w:instrText xml:space="preserve"> PAGEREF _Toc136934750 \h </w:instrText>
            </w:r>
            <w:r>
              <w:rPr>
                <w:noProof/>
                <w:webHidden/>
              </w:rPr>
            </w:r>
            <w:r>
              <w:rPr>
                <w:noProof/>
                <w:webHidden/>
              </w:rPr>
              <w:fldChar w:fldCharType="separate"/>
            </w:r>
            <w:r>
              <w:rPr>
                <w:noProof/>
                <w:webHidden/>
              </w:rPr>
              <w:t>7</w:t>
            </w:r>
            <w:r>
              <w:rPr>
                <w:noProof/>
                <w:webHidden/>
              </w:rPr>
              <w:fldChar w:fldCharType="end"/>
            </w:r>
          </w:hyperlink>
        </w:p>
        <w:p w14:paraId="1D692D86" w14:textId="1D19517F" w:rsidR="004501C5" w:rsidRDefault="004501C5">
          <w:pPr>
            <w:pStyle w:val="TOC1"/>
            <w:tabs>
              <w:tab w:val="right" w:leader="dot" w:pos="8630"/>
            </w:tabs>
            <w:rPr>
              <w:noProof/>
              <w:kern w:val="2"/>
              <w14:ligatures w14:val="standardContextual"/>
            </w:rPr>
          </w:pPr>
          <w:hyperlink w:anchor="_Toc136934751" w:history="1">
            <w:r w:rsidRPr="00F2736B">
              <w:rPr>
                <w:rStyle w:val="Hyperlink"/>
                <w:noProof/>
              </w:rPr>
              <w:t>LAB 1-2. Using a Console application</w:t>
            </w:r>
            <w:r>
              <w:rPr>
                <w:noProof/>
                <w:webHidden/>
              </w:rPr>
              <w:tab/>
            </w:r>
            <w:r>
              <w:rPr>
                <w:noProof/>
                <w:webHidden/>
              </w:rPr>
              <w:fldChar w:fldCharType="begin"/>
            </w:r>
            <w:r>
              <w:rPr>
                <w:noProof/>
                <w:webHidden/>
              </w:rPr>
              <w:instrText xml:space="preserve"> PAGEREF _Toc136934751 \h </w:instrText>
            </w:r>
            <w:r>
              <w:rPr>
                <w:noProof/>
                <w:webHidden/>
              </w:rPr>
            </w:r>
            <w:r>
              <w:rPr>
                <w:noProof/>
                <w:webHidden/>
              </w:rPr>
              <w:fldChar w:fldCharType="separate"/>
            </w:r>
            <w:r>
              <w:rPr>
                <w:noProof/>
                <w:webHidden/>
              </w:rPr>
              <w:t>7</w:t>
            </w:r>
            <w:r>
              <w:rPr>
                <w:noProof/>
                <w:webHidden/>
              </w:rPr>
              <w:fldChar w:fldCharType="end"/>
            </w:r>
          </w:hyperlink>
        </w:p>
        <w:p w14:paraId="670435AF" w14:textId="38315A64" w:rsidR="004501C5" w:rsidRDefault="004501C5">
          <w:pPr>
            <w:pStyle w:val="TOC1"/>
            <w:tabs>
              <w:tab w:val="right" w:leader="dot" w:pos="8630"/>
            </w:tabs>
            <w:rPr>
              <w:noProof/>
              <w:kern w:val="2"/>
              <w14:ligatures w14:val="standardContextual"/>
            </w:rPr>
          </w:pPr>
          <w:hyperlink w:anchor="_Toc136934752" w:history="1">
            <w:r w:rsidRPr="00F2736B">
              <w:rPr>
                <w:rStyle w:val="Hyperlink"/>
                <w:noProof/>
              </w:rPr>
              <w:t>Python Script Files</w:t>
            </w:r>
            <w:r>
              <w:rPr>
                <w:noProof/>
                <w:webHidden/>
              </w:rPr>
              <w:tab/>
            </w:r>
            <w:r>
              <w:rPr>
                <w:noProof/>
                <w:webHidden/>
              </w:rPr>
              <w:fldChar w:fldCharType="begin"/>
            </w:r>
            <w:r>
              <w:rPr>
                <w:noProof/>
                <w:webHidden/>
              </w:rPr>
              <w:instrText xml:space="preserve"> PAGEREF _Toc136934752 \h </w:instrText>
            </w:r>
            <w:r>
              <w:rPr>
                <w:noProof/>
                <w:webHidden/>
              </w:rPr>
            </w:r>
            <w:r>
              <w:rPr>
                <w:noProof/>
                <w:webHidden/>
              </w:rPr>
              <w:fldChar w:fldCharType="separate"/>
            </w:r>
            <w:r>
              <w:rPr>
                <w:noProof/>
                <w:webHidden/>
              </w:rPr>
              <w:t>8</w:t>
            </w:r>
            <w:r>
              <w:rPr>
                <w:noProof/>
                <w:webHidden/>
              </w:rPr>
              <w:fldChar w:fldCharType="end"/>
            </w:r>
          </w:hyperlink>
        </w:p>
        <w:p w14:paraId="278C69C5" w14:textId="77399644" w:rsidR="004501C5" w:rsidRDefault="004501C5">
          <w:pPr>
            <w:pStyle w:val="TOC1"/>
            <w:tabs>
              <w:tab w:val="right" w:leader="dot" w:pos="8630"/>
            </w:tabs>
            <w:rPr>
              <w:noProof/>
              <w:kern w:val="2"/>
              <w14:ligatures w14:val="standardContextual"/>
            </w:rPr>
          </w:pPr>
          <w:hyperlink w:anchor="_Toc136934753" w:history="1">
            <w:r w:rsidRPr="00F2736B">
              <w:rPr>
                <w:rStyle w:val="Hyperlink"/>
                <w:noProof/>
              </w:rPr>
              <w:t>Programming Basics</w:t>
            </w:r>
            <w:r>
              <w:rPr>
                <w:noProof/>
                <w:webHidden/>
              </w:rPr>
              <w:tab/>
            </w:r>
            <w:r>
              <w:rPr>
                <w:noProof/>
                <w:webHidden/>
              </w:rPr>
              <w:fldChar w:fldCharType="begin"/>
            </w:r>
            <w:r>
              <w:rPr>
                <w:noProof/>
                <w:webHidden/>
              </w:rPr>
              <w:instrText xml:space="preserve"> PAGEREF _Toc136934753 \h </w:instrText>
            </w:r>
            <w:r>
              <w:rPr>
                <w:noProof/>
                <w:webHidden/>
              </w:rPr>
            </w:r>
            <w:r>
              <w:rPr>
                <w:noProof/>
                <w:webHidden/>
              </w:rPr>
              <w:fldChar w:fldCharType="separate"/>
            </w:r>
            <w:r>
              <w:rPr>
                <w:noProof/>
                <w:webHidden/>
              </w:rPr>
              <w:t>9</w:t>
            </w:r>
            <w:r>
              <w:rPr>
                <w:noProof/>
                <w:webHidden/>
              </w:rPr>
              <w:fldChar w:fldCharType="end"/>
            </w:r>
          </w:hyperlink>
        </w:p>
        <w:p w14:paraId="50C27352" w14:textId="30E75F20" w:rsidR="004501C5" w:rsidRDefault="004501C5">
          <w:pPr>
            <w:pStyle w:val="TOC2"/>
            <w:tabs>
              <w:tab w:val="right" w:leader="dot" w:pos="8630"/>
            </w:tabs>
            <w:rPr>
              <w:noProof/>
              <w:kern w:val="2"/>
              <w14:ligatures w14:val="standardContextual"/>
            </w:rPr>
          </w:pPr>
          <w:hyperlink w:anchor="_Toc136934754" w:history="1">
            <w:r w:rsidRPr="00F2736B">
              <w:rPr>
                <w:rStyle w:val="Hyperlink"/>
                <w:noProof/>
              </w:rPr>
              <w:t>Statements</w:t>
            </w:r>
            <w:r>
              <w:rPr>
                <w:noProof/>
                <w:webHidden/>
              </w:rPr>
              <w:tab/>
            </w:r>
            <w:r>
              <w:rPr>
                <w:noProof/>
                <w:webHidden/>
              </w:rPr>
              <w:fldChar w:fldCharType="begin"/>
            </w:r>
            <w:r>
              <w:rPr>
                <w:noProof/>
                <w:webHidden/>
              </w:rPr>
              <w:instrText xml:space="preserve"> PAGEREF _Toc136934754 \h </w:instrText>
            </w:r>
            <w:r>
              <w:rPr>
                <w:noProof/>
                <w:webHidden/>
              </w:rPr>
            </w:r>
            <w:r>
              <w:rPr>
                <w:noProof/>
                <w:webHidden/>
              </w:rPr>
              <w:fldChar w:fldCharType="separate"/>
            </w:r>
            <w:r>
              <w:rPr>
                <w:noProof/>
                <w:webHidden/>
              </w:rPr>
              <w:t>9</w:t>
            </w:r>
            <w:r>
              <w:rPr>
                <w:noProof/>
                <w:webHidden/>
              </w:rPr>
              <w:fldChar w:fldCharType="end"/>
            </w:r>
          </w:hyperlink>
        </w:p>
        <w:p w14:paraId="4ECEF8F0" w14:textId="01D270C9" w:rsidR="004501C5" w:rsidRDefault="004501C5">
          <w:pPr>
            <w:pStyle w:val="TOC2"/>
            <w:tabs>
              <w:tab w:val="right" w:leader="dot" w:pos="8630"/>
            </w:tabs>
            <w:rPr>
              <w:noProof/>
              <w:kern w:val="2"/>
              <w14:ligatures w14:val="standardContextual"/>
            </w:rPr>
          </w:pPr>
          <w:hyperlink w:anchor="_Toc136934755" w:history="1">
            <w:r w:rsidRPr="00F2736B">
              <w:rPr>
                <w:rStyle w:val="Hyperlink"/>
                <w:noProof/>
              </w:rPr>
              <w:t>Variables</w:t>
            </w:r>
            <w:r>
              <w:rPr>
                <w:noProof/>
                <w:webHidden/>
              </w:rPr>
              <w:tab/>
            </w:r>
            <w:r>
              <w:rPr>
                <w:noProof/>
                <w:webHidden/>
              </w:rPr>
              <w:fldChar w:fldCharType="begin"/>
            </w:r>
            <w:r>
              <w:rPr>
                <w:noProof/>
                <w:webHidden/>
              </w:rPr>
              <w:instrText xml:space="preserve"> PAGEREF _Toc136934755 \h </w:instrText>
            </w:r>
            <w:r>
              <w:rPr>
                <w:noProof/>
                <w:webHidden/>
              </w:rPr>
            </w:r>
            <w:r>
              <w:rPr>
                <w:noProof/>
                <w:webHidden/>
              </w:rPr>
              <w:fldChar w:fldCharType="separate"/>
            </w:r>
            <w:r>
              <w:rPr>
                <w:noProof/>
                <w:webHidden/>
              </w:rPr>
              <w:t>9</w:t>
            </w:r>
            <w:r>
              <w:rPr>
                <w:noProof/>
                <w:webHidden/>
              </w:rPr>
              <w:fldChar w:fldCharType="end"/>
            </w:r>
          </w:hyperlink>
        </w:p>
        <w:p w14:paraId="7530FB75" w14:textId="3E0848DF" w:rsidR="004501C5" w:rsidRDefault="004501C5">
          <w:pPr>
            <w:pStyle w:val="TOC2"/>
            <w:tabs>
              <w:tab w:val="right" w:leader="dot" w:pos="8630"/>
            </w:tabs>
            <w:rPr>
              <w:noProof/>
              <w:kern w:val="2"/>
              <w14:ligatures w14:val="standardContextual"/>
            </w:rPr>
          </w:pPr>
          <w:hyperlink w:anchor="_Toc136934756" w:history="1">
            <w:r w:rsidRPr="00F2736B">
              <w:rPr>
                <w:rStyle w:val="Hyperlink"/>
                <w:noProof/>
                <w:shd w:val="clear" w:color="auto" w:fill="FFFFFF"/>
              </w:rPr>
              <w:t>Expressions</w:t>
            </w:r>
            <w:r>
              <w:rPr>
                <w:noProof/>
                <w:webHidden/>
              </w:rPr>
              <w:tab/>
            </w:r>
            <w:r>
              <w:rPr>
                <w:noProof/>
                <w:webHidden/>
              </w:rPr>
              <w:fldChar w:fldCharType="begin"/>
            </w:r>
            <w:r>
              <w:rPr>
                <w:noProof/>
                <w:webHidden/>
              </w:rPr>
              <w:instrText xml:space="preserve"> PAGEREF _Toc136934756 \h </w:instrText>
            </w:r>
            <w:r>
              <w:rPr>
                <w:noProof/>
                <w:webHidden/>
              </w:rPr>
            </w:r>
            <w:r>
              <w:rPr>
                <w:noProof/>
                <w:webHidden/>
              </w:rPr>
              <w:fldChar w:fldCharType="separate"/>
            </w:r>
            <w:r>
              <w:rPr>
                <w:noProof/>
                <w:webHidden/>
              </w:rPr>
              <w:t>9</w:t>
            </w:r>
            <w:r>
              <w:rPr>
                <w:noProof/>
                <w:webHidden/>
              </w:rPr>
              <w:fldChar w:fldCharType="end"/>
            </w:r>
          </w:hyperlink>
        </w:p>
        <w:p w14:paraId="732BA366" w14:textId="2239CA99" w:rsidR="004501C5" w:rsidRDefault="004501C5">
          <w:pPr>
            <w:pStyle w:val="TOC2"/>
            <w:tabs>
              <w:tab w:val="right" w:leader="dot" w:pos="8630"/>
            </w:tabs>
            <w:rPr>
              <w:noProof/>
              <w:kern w:val="2"/>
              <w14:ligatures w14:val="standardContextual"/>
            </w:rPr>
          </w:pPr>
          <w:hyperlink w:anchor="_Toc136934757" w:history="1">
            <w:r w:rsidRPr="00F2736B">
              <w:rPr>
                <w:rStyle w:val="Hyperlink"/>
                <w:noProof/>
              </w:rPr>
              <w:t>Comments</w:t>
            </w:r>
            <w:r>
              <w:rPr>
                <w:noProof/>
                <w:webHidden/>
              </w:rPr>
              <w:tab/>
            </w:r>
            <w:r>
              <w:rPr>
                <w:noProof/>
                <w:webHidden/>
              </w:rPr>
              <w:fldChar w:fldCharType="begin"/>
            </w:r>
            <w:r>
              <w:rPr>
                <w:noProof/>
                <w:webHidden/>
              </w:rPr>
              <w:instrText xml:space="preserve"> PAGEREF _Toc136934757 \h </w:instrText>
            </w:r>
            <w:r>
              <w:rPr>
                <w:noProof/>
                <w:webHidden/>
              </w:rPr>
            </w:r>
            <w:r>
              <w:rPr>
                <w:noProof/>
                <w:webHidden/>
              </w:rPr>
              <w:fldChar w:fldCharType="separate"/>
            </w:r>
            <w:r>
              <w:rPr>
                <w:noProof/>
                <w:webHidden/>
              </w:rPr>
              <w:t>10</w:t>
            </w:r>
            <w:r>
              <w:rPr>
                <w:noProof/>
                <w:webHidden/>
              </w:rPr>
              <w:fldChar w:fldCharType="end"/>
            </w:r>
          </w:hyperlink>
        </w:p>
        <w:p w14:paraId="6C286F78" w14:textId="0D149CB6" w:rsidR="004501C5" w:rsidRDefault="004501C5">
          <w:pPr>
            <w:pStyle w:val="TOC3"/>
            <w:tabs>
              <w:tab w:val="right" w:leader="dot" w:pos="8630"/>
            </w:tabs>
            <w:rPr>
              <w:noProof/>
              <w:kern w:val="2"/>
              <w14:ligatures w14:val="standardContextual"/>
            </w:rPr>
          </w:pPr>
          <w:hyperlink w:anchor="_Toc136934758" w:history="1">
            <w:r w:rsidRPr="00F2736B">
              <w:rPr>
                <w:rStyle w:val="Hyperlink"/>
                <w:noProof/>
              </w:rPr>
              <w:t>Block Comments</w:t>
            </w:r>
            <w:r>
              <w:rPr>
                <w:noProof/>
                <w:webHidden/>
              </w:rPr>
              <w:tab/>
            </w:r>
            <w:r>
              <w:rPr>
                <w:noProof/>
                <w:webHidden/>
              </w:rPr>
              <w:fldChar w:fldCharType="begin"/>
            </w:r>
            <w:r>
              <w:rPr>
                <w:noProof/>
                <w:webHidden/>
              </w:rPr>
              <w:instrText xml:space="preserve"> PAGEREF _Toc136934758 \h </w:instrText>
            </w:r>
            <w:r>
              <w:rPr>
                <w:noProof/>
                <w:webHidden/>
              </w:rPr>
            </w:r>
            <w:r>
              <w:rPr>
                <w:noProof/>
                <w:webHidden/>
              </w:rPr>
              <w:fldChar w:fldCharType="separate"/>
            </w:r>
            <w:r>
              <w:rPr>
                <w:noProof/>
                <w:webHidden/>
              </w:rPr>
              <w:t>10</w:t>
            </w:r>
            <w:r>
              <w:rPr>
                <w:noProof/>
                <w:webHidden/>
              </w:rPr>
              <w:fldChar w:fldCharType="end"/>
            </w:r>
          </w:hyperlink>
        </w:p>
        <w:p w14:paraId="664952B1" w14:textId="1F8326C4" w:rsidR="004501C5" w:rsidRDefault="004501C5">
          <w:pPr>
            <w:pStyle w:val="TOC2"/>
            <w:tabs>
              <w:tab w:val="right" w:leader="dot" w:pos="8630"/>
            </w:tabs>
            <w:rPr>
              <w:noProof/>
              <w:kern w:val="2"/>
              <w14:ligatures w14:val="standardContextual"/>
            </w:rPr>
          </w:pPr>
          <w:hyperlink w:anchor="_Toc136934759" w:history="1">
            <w:r w:rsidRPr="00F2736B">
              <w:rPr>
                <w:rStyle w:val="Hyperlink"/>
                <w:noProof/>
              </w:rPr>
              <w:t>Case-Sensitivity</w:t>
            </w:r>
            <w:r>
              <w:rPr>
                <w:noProof/>
                <w:webHidden/>
              </w:rPr>
              <w:tab/>
            </w:r>
            <w:r>
              <w:rPr>
                <w:noProof/>
                <w:webHidden/>
              </w:rPr>
              <w:fldChar w:fldCharType="begin"/>
            </w:r>
            <w:r>
              <w:rPr>
                <w:noProof/>
                <w:webHidden/>
              </w:rPr>
              <w:instrText xml:space="preserve"> PAGEREF _Toc136934759 \h </w:instrText>
            </w:r>
            <w:r>
              <w:rPr>
                <w:noProof/>
                <w:webHidden/>
              </w:rPr>
            </w:r>
            <w:r>
              <w:rPr>
                <w:noProof/>
                <w:webHidden/>
              </w:rPr>
              <w:fldChar w:fldCharType="separate"/>
            </w:r>
            <w:r>
              <w:rPr>
                <w:noProof/>
                <w:webHidden/>
              </w:rPr>
              <w:t>11</w:t>
            </w:r>
            <w:r>
              <w:rPr>
                <w:noProof/>
                <w:webHidden/>
              </w:rPr>
              <w:fldChar w:fldCharType="end"/>
            </w:r>
          </w:hyperlink>
        </w:p>
        <w:p w14:paraId="25F63322" w14:textId="0E4CCC13" w:rsidR="004501C5" w:rsidRDefault="004501C5">
          <w:pPr>
            <w:pStyle w:val="TOC1"/>
            <w:tabs>
              <w:tab w:val="right" w:leader="dot" w:pos="8630"/>
            </w:tabs>
            <w:rPr>
              <w:noProof/>
              <w:kern w:val="2"/>
              <w14:ligatures w14:val="standardContextual"/>
            </w:rPr>
          </w:pPr>
          <w:hyperlink w:anchor="_Toc136934760" w:history="1">
            <w:r w:rsidRPr="00F2736B">
              <w:rPr>
                <w:rStyle w:val="Hyperlink"/>
                <w:noProof/>
              </w:rPr>
              <w:t>Python Coding Standards</w:t>
            </w:r>
            <w:r>
              <w:rPr>
                <w:noProof/>
                <w:webHidden/>
              </w:rPr>
              <w:tab/>
            </w:r>
            <w:r>
              <w:rPr>
                <w:noProof/>
                <w:webHidden/>
              </w:rPr>
              <w:fldChar w:fldCharType="begin"/>
            </w:r>
            <w:r>
              <w:rPr>
                <w:noProof/>
                <w:webHidden/>
              </w:rPr>
              <w:instrText xml:space="preserve"> PAGEREF _Toc136934760 \h </w:instrText>
            </w:r>
            <w:r>
              <w:rPr>
                <w:noProof/>
                <w:webHidden/>
              </w:rPr>
            </w:r>
            <w:r>
              <w:rPr>
                <w:noProof/>
                <w:webHidden/>
              </w:rPr>
              <w:fldChar w:fldCharType="separate"/>
            </w:r>
            <w:r>
              <w:rPr>
                <w:noProof/>
                <w:webHidden/>
              </w:rPr>
              <w:t>11</w:t>
            </w:r>
            <w:r>
              <w:rPr>
                <w:noProof/>
                <w:webHidden/>
              </w:rPr>
              <w:fldChar w:fldCharType="end"/>
            </w:r>
          </w:hyperlink>
        </w:p>
        <w:p w14:paraId="7114693A" w14:textId="572B23E0" w:rsidR="004501C5" w:rsidRDefault="004501C5">
          <w:pPr>
            <w:pStyle w:val="TOC1"/>
            <w:tabs>
              <w:tab w:val="right" w:leader="dot" w:pos="8630"/>
            </w:tabs>
            <w:rPr>
              <w:noProof/>
              <w:kern w:val="2"/>
              <w14:ligatures w14:val="standardContextual"/>
            </w:rPr>
          </w:pPr>
          <w:hyperlink w:anchor="_Toc136934761" w:history="1">
            <w:r w:rsidRPr="00F2736B">
              <w:rPr>
                <w:rStyle w:val="Hyperlink"/>
                <w:noProof/>
              </w:rPr>
              <w:t>Common Functions</w:t>
            </w:r>
            <w:r>
              <w:rPr>
                <w:noProof/>
                <w:webHidden/>
              </w:rPr>
              <w:tab/>
            </w:r>
            <w:r>
              <w:rPr>
                <w:noProof/>
                <w:webHidden/>
              </w:rPr>
              <w:fldChar w:fldCharType="begin"/>
            </w:r>
            <w:r>
              <w:rPr>
                <w:noProof/>
                <w:webHidden/>
              </w:rPr>
              <w:instrText xml:space="preserve"> PAGEREF _Toc136934761 \h </w:instrText>
            </w:r>
            <w:r>
              <w:rPr>
                <w:noProof/>
                <w:webHidden/>
              </w:rPr>
            </w:r>
            <w:r>
              <w:rPr>
                <w:noProof/>
                <w:webHidden/>
              </w:rPr>
              <w:fldChar w:fldCharType="separate"/>
            </w:r>
            <w:r>
              <w:rPr>
                <w:noProof/>
                <w:webHidden/>
              </w:rPr>
              <w:t>11</w:t>
            </w:r>
            <w:r>
              <w:rPr>
                <w:noProof/>
                <w:webHidden/>
              </w:rPr>
              <w:fldChar w:fldCharType="end"/>
            </w:r>
          </w:hyperlink>
        </w:p>
        <w:p w14:paraId="3715DA05" w14:textId="34128D3A" w:rsidR="004501C5" w:rsidRDefault="004501C5">
          <w:pPr>
            <w:pStyle w:val="TOC3"/>
            <w:tabs>
              <w:tab w:val="right" w:leader="dot" w:pos="8630"/>
            </w:tabs>
            <w:rPr>
              <w:noProof/>
              <w:kern w:val="2"/>
              <w14:ligatures w14:val="standardContextual"/>
            </w:rPr>
          </w:pPr>
          <w:hyperlink w:anchor="_Toc136934762" w:history="1">
            <w:r w:rsidRPr="00F2736B">
              <w:rPr>
                <w:rStyle w:val="Hyperlink"/>
                <w:noProof/>
              </w:rPr>
              <w:t>The print() Function</w:t>
            </w:r>
            <w:r>
              <w:rPr>
                <w:noProof/>
                <w:webHidden/>
              </w:rPr>
              <w:tab/>
            </w:r>
            <w:r>
              <w:rPr>
                <w:noProof/>
                <w:webHidden/>
              </w:rPr>
              <w:fldChar w:fldCharType="begin"/>
            </w:r>
            <w:r>
              <w:rPr>
                <w:noProof/>
                <w:webHidden/>
              </w:rPr>
              <w:instrText xml:space="preserve"> PAGEREF _Toc136934762 \h </w:instrText>
            </w:r>
            <w:r>
              <w:rPr>
                <w:noProof/>
                <w:webHidden/>
              </w:rPr>
            </w:r>
            <w:r>
              <w:rPr>
                <w:noProof/>
                <w:webHidden/>
              </w:rPr>
              <w:fldChar w:fldCharType="separate"/>
            </w:r>
            <w:r>
              <w:rPr>
                <w:noProof/>
                <w:webHidden/>
              </w:rPr>
              <w:t>11</w:t>
            </w:r>
            <w:r>
              <w:rPr>
                <w:noProof/>
                <w:webHidden/>
              </w:rPr>
              <w:fldChar w:fldCharType="end"/>
            </w:r>
          </w:hyperlink>
        </w:p>
        <w:p w14:paraId="5C59C6B5" w14:textId="65F3B79F" w:rsidR="004501C5" w:rsidRDefault="004501C5">
          <w:pPr>
            <w:pStyle w:val="TOC3"/>
            <w:tabs>
              <w:tab w:val="right" w:leader="dot" w:pos="8630"/>
            </w:tabs>
            <w:rPr>
              <w:noProof/>
              <w:kern w:val="2"/>
              <w14:ligatures w14:val="standardContextual"/>
            </w:rPr>
          </w:pPr>
          <w:hyperlink w:anchor="_Toc136934763" w:history="1">
            <w:r w:rsidRPr="00F2736B">
              <w:rPr>
                <w:rStyle w:val="Hyperlink"/>
                <w:noProof/>
              </w:rPr>
              <w:t>The input() Function</w:t>
            </w:r>
            <w:r>
              <w:rPr>
                <w:noProof/>
                <w:webHidden/>
              </w:rPr>
              <w:tab/>
            </w:r>
            <w:r>
              <w:rPr>
                <w:noProof/>
                <w:webHidden/>
              </w:rPr>
              <w:fldChar w:fldCharType="begin"/>
            </w:r>
            <w:r>
              <w:rPr>
                <w:noProof/>
                <w:webHidden/>
              </w:rPr>
              <w:instrText xml:space="preserve"> PAGEREF _Toc136934763 \h </w:instrText>
            </w:r>
            <w:r>
              <w:rPr>
                <w:noProof/>
                <w:webHidden/>
              </w:rPr>
            </w:r>
            <w:r>
              <w:rPr>
                <w:noProof/>
                <w:webHidden/>
              </w:rPr>
              <w:fldChar w:fldCharType="separate"/>
            </w:r>
            <w:r>
              <w:rPr>
                <w:noProof/>
                <w:webHidden/>
              </w:rPr>
              <w:t>11</w:t>
            </w:r>
            <w:r>
              <w:rPr>
                <w:noProof/>
                <w:webHidden/>
              </w:rPr>
              <w:fldChar w:fldCharType="end"/>
            </w:r>
          </w:hyperlink>
        </w:p>
        <w:p w14:paraId="7B29063C" w14:textId="22309FB5" w:rsidR="004501C5" w:rsidRDefault="004501C5">
          <w:pPr>
            <w:pStyle w:val="TOC1"/>
            <w:tabs>
              <w:tab w:val="right" w:leader="dot" w:pos="8630"/>
            </w:tabs>
            <w:rPr>
              <w:noProof/>
              <w:kern w:val="2"/>
              <w14:ligatures w14:val="standardContextual"/>
            </w:rPr>
          </w:pPr>
          <w:hyperlink w:anchor="_Toc136934764" w:history="1">
            <w:r w:rsidRPr="00F2736B">
              <w:rPr>
                <w:rStyle w:val="Hyperlink"/>
                <w:noProof/>
              </w:rPr>
              <w:t>LAB 1-3. Create a Console Application</w:t>
            </w:r>
            <w:r>
              <w:rPr>
                <w:noProof/>
                <w:webHidden/>
              </w:rPr>
              <w:tab/>
            </w:r>
            <w:r>
              <w:rPr>
                <w:noProof/>
                <w:webHidden/>
              </w:rPr>
              <w:fldChar w:fldCharType="begin"/>
            </w:r>
            <w:r>
              <w:rPr>
                <w:noProof/>
                <w:webHidden/>
              </w:rPr>
              <w:instrText xml:space="preserve"> PAGEREF _Toc136934764 \h </w:instrText>
            </w:r>
            <w:r>
              <w:rPr>
                <w:noProof/>
                <w:webHidden/>
              </w:rPr>
            </w:r>
            <w:r>
              <w:rPr>
                <w:noProof/>
                <w:webHidden/>
              </w:rPr>
              <w:fldChar w:fldCharType="separate"/>
            </w:r>
            <w:r>
              <w:rPr>
                <w:noProof/>
                <w:webHidden/>
              </w:rPr>
              <w:t>13</w:t>
            </w:r>
            <w:r>
              <w:rPr>
                <w:noProof/>
                <w:webHidden/>
              </w:rPr>
              <w:fldChar w:fldCharType="end"/>
            </w:r>
          </w:hyperlink>
        </w:p>
        <w:p w14:paraId="6FE12EFE" w14:textId="550F4C97" w:rsidR="004501C5" w:rsidRDefault="004501C5">
          <w:pPr>
            <w:pStyle w:val="TOC1"/>
            <w:tabs>
              <w:tab w:val="right" w:leader="dot" w:pos="8630"/>
            </w:tabs>
            <w:rPr>
              <w:noProof/>
              <w:kern w:val="2"/>
              <w14:ligatures w14:val="standardContextual"/>
            </w:rPr>
          </w:pPr>
          <w:hyperlink w:anchor="_Toc136934765" w:history="1">
            <w:r w:rsidRPr="00F2736B">
              <w:rPr>
                <w:rStyle w:val="Hyperlink"/>
                <w:noProof/>
              </w:rPr>
              <w:t>Custom Functions</w:t>
            </w:r>
            <w:r>
              <w:rPr>
                <w:noProof/>
                <w:webHidden/>
              </w:rPr>
              <w:tab/>
            </w:r>
            <w:r>
              <w:rPr>
                <w:noProof/>
                <w:webHidden/>
              </w:rPr>
              <w:fldChar w:fldCharType="begin"/>
            </w:r>
            <w:r>
              <w:rPr>
                <w:noProof/>
                <w:webHidden/>
              </w:rPr>
              <w:instrText xml:space="preserve"> PAGEREF _Toc136934765 \h </w:instrText>
            </w:r>
            <w:r>
              <w:rPr>
                <w:noProof/>
                <w:webHidden/>
              </w:rPr>
            </w:r>
            <w:r>
              <w:rPr>
                <w:noProof/>
                <w:webHidden/>
              </w:rPr>
              <w:fldChar w:fldCharType="separate"/>
            </w:r>
            <w:r>
              <w:rPr>
                <w:noProof/>
                <w:webHidden/>
              </w:rPr>
              <w:t>13</w:t>
            </w:r>
            <w:r>
              <w:rPr>
                <w:noProof/>
                <w:webHidden/>
              </w:rPr>
              <w:fldChar w:fldCharType="end"/>
            </w:r>
          </w:hyperlink>
        </w:p>
        <w:p w14:paraId="2CD4C893" w14:textId="3CEEB977" w:rsidR="004501C5" w:rsidRDefault="004501C5">
          <w:pPr>
            <w:pStyle w:val="TOC1"/>
            <w:tabs>
              <w:tab w:val="right" w:leader="dot" w:pos="8630"/>
            </w:tabs>
            <w:rPr>
              <w:noProof/>
              <w:kern w:val="2"/>
              <w14:ligatures w14:val="standardContextual"/>
            </w:rPr>
          </w:pPr>
          <w:hyperlink w:anchor="_Toc136934766" w:history="1">
            <w:r w:rsidRPr="00F2736B">
              <w:rPr>
                <w:rStyle w:val="Hyperlink"/>
                <w:noProof/>
              </w:rPr>
              <w:t>The Main Body of a Script</w:t>
            </w:r>
            <w:r>
              <w:rPr>
                <w:noProof/>
                <w:webHidden/>
              </w:rPr>
              <w:tab/>
            </w:r>
            <w:r>
              <w:rPr>
                <w:noProof/>
                <w:webHidden/>
              </w:rPr>
              <w:fldChar w:fldCharType="begin"/>
            </w:r>
            <w:r>
              <w:rPr>
                <w:noProof/>
                <w:webHidden/>
              </w:rPr>
              <w:instrText xml:space="preserve"> PAGEREF _Toc136934766 \h </w:instrText>
            </w:r>
            <w:r>
              <w:rPr>
                <w:noProof/>
                <w:webHidden/>
              </w:rPr>
            </w:r>
            <w:r>
              <w:rPr>
                <w:noProof/>
                <w:webHidden/>
              </w:rPr>
              <w:fldChar w:fldCharType="separate"/>
            </w:r>
            <w:r>
              <w:rPr>
                <w:noProof/>
                <w:webHidden/>
              </w:rPr>
              <w:t>14</w:t>
            </w:r>
            <w:r>
              <w:rPr>
                <w:noProof/>
                <w:webHidden/>
              </w:rPr>
              <w:fldChar w:fldCharType="end"/>
            </w:r>
          </w:hyperlink>
        </w:p>
        <w:p w14:paraId="7A1F8471" w14:textId="4140B81B" w:rsidR="004501C5" w:rsidRDefault="004501C5">
          <w:pPr>
            <w:pStyle w:val="TOC1"/>
            <w:tabs>
              <w:tab w:val="right" w:leader="dot" w:pos="8630"/>
            </w:tabs>
            <w:rPr>
              <w:noProof/>
              <w:kern w:val="2"/>
              <w14:ligatures w14:val="standardContextual"/>
            </w:rPr>
          </w:pPr>
          <w:hyperlink w:anchor="_Toc136934767" w:history="1">
            <w:r w:rsidRPr="00F2736B">
              <w:rPr>
                <w:rStyle w:val="Hyperlink"/>
                <w:noProof/>
              </w:rPr>
              <w:t>LAB 1-4. Create a Console Application</w:t>
            </w:r>
            <w:r>
              <w:rPr>
                <w:noProof/>
                <w:webHidden/>
              </w:rPr>
              <w:tab/>
            </w:r>
            <w:r>
              <w:rPr>
                <w:noProof/>
                <w:webHidden/>
              </w:rPr>
              <w:fldChar w:fldCharType="begin"/>
            </w:r>
            <w:r>
              <w:rPr>
                <w:noProof/>
                <w:webHidden/>
              </w:rPr>
              <w:instrText xml:space="preserve"> PAGEREF _Toc136934767 \h </w:instrText>
            </w:r>
            <w:r>
              <w:rPr>
                <w:noProof/>
                <w:webHidden/>
              </w:rPr>
            </w:r>
            <w:r>
              <w:rPr>
                <w:noProof/>
                <w:webHidden/>
              </w:rPr>
              <w:fldChar w:fldCharType="separate"/>
            </w:r>
            <w:r>
              <w:rPr>
                <w:noProof/>
                <w:webHidden/>
              </w:rPr>
              <w:t>14</w:t>
            </w:r>
            <w:r>
              <w:rPr>
                <w:noProof/>
                <w:webHidden/>
              </w:rPr>
              <w:fldChar w:fldCharType="end"/>
            </w:r>
          </w:hyperlink>
        </w:p>
        <w:p w14:paraId="2628E979" w14:textId="775428B3" w:rsidR="004501C5" w:rsidRDefault="004501C5">
          <w:pPr>
            <w:pStyle w:val="TOC1"/>
            <w:tabs>
              <w:tab w:val="right" w:leader="dot" w:pos="8630"/>
            </w:tabs>
            <w:rPr>
              <w:noProof/>
              <w:kern w:val="2"/>
              <w14:ligatures w14:val="standardContextual"/>
            </w:rPr>
          </w:pPr>
          <w:hyperlink w:anchor="_Toc136934768" w:history="1">
            <w:r w:rsidRPr="00F2736B">
              <w:rPr>
                <w:rStyle w:val="Hyperlink"/>
                <w:noProof/>
              </w:rPr>
              <w:t>Script Headers</w:t>
            </w:r>
            <w:r>
              <w:rPr>
                <w:noProof/>
                <w:webHidden/>
              </w:rPr>
              <w:tab/>
            </w:r>
            <w:r>
              <w:rPr>
                <w:noProof/>
                <w:webHidden/>
              </w:rPr>
              <w:fldChar w:fldCharType="begin"/>
            </w:r>
            <w:r>
              <w:rPr>
                <w:noProof/>
                <w:webHidden/>
              </w:rPr>
              <w:instrText xml:space="preserve"> PAGEREF _Toc136934768 \h </w:instrText>
            </w:r>
            <w:r>
              <w:rPr>
                <w:noProof/>
                <w:webHidden/>
              </w:rPr>
            </w:r>
            <w:r>
              <w:rPr>
                <w:noProof/>
                <w:webHidden/>
              </w:rPr>
              <w:fldChar w:fldCharType="separate"/>
            </w:r>
            <w:r>
              <w:rPr>
                <w:noProof/>
                <w:webHidden/>
              </w:rPr>
              <w:t>15</w:t>
            </w:r>
            <w:r>
              <w:rPr>
                <w:noProof/>
                <w:webHidden/>
              </w:rPr>
              <w:fldChar w:fldCharType="end"/>
            </w:r>
          </w:hyperlink>
        </w:p>
        <w:p w14:paraId="0A919BB4" w14:textId="5AD6A02A" w:rsidR="004501C5" w:rsidRDefault="004501C5">
          <w:pPr>
            <w:pStyle w:val="TOC1"/>
            <w:tabs>
              <w:tab w:val="right" w:leader="dot" w:pos="8630"/>
            </w:tabs>
            <w:rPr>
              <w:noProof/>
              <w:kern w:val="2"/>
              <w14:ligatures w14:val="standardContextual"/>
            </w:rPr>
          </w:pPr>
          <w:hyperlink w:anchor="_Toc136934769" w:history="1">
            <w:r w:rsidRPr="00F2736B">
              <w:rPr>
                <w:rStyle w:val="Hyperlink"/>
                <w:noProof/>
              </w:rPr>
              <w:t>Summary</w:t>
            </w:r>
            <w:r>
              <w:rPr>
                <w:noProof/>
                <w:webHidden/>
              </w:rPr>
              <w:tab/>
            </w:r>
            <w:r>
              <w:rPr>
                <w:noProof/>
                <w:webHidden/>
              </w:rPr>
              <w:fldChar w:fldCharType="begin"/>
            </w:r>
            <w:r>
              <w:rPr>
                <w:noProof/>
                <w:webHidden/>
              </w:rPr>
              <w:instrText xml:space="preserve"> PAGEREF _Toc136934769 \h </w:instrText>
            </w:r>
            <w:r>
              <w:rPr>
                <w:noProof/>
                <w:webHidden/>
              </w:rPr>
            </w:r>
            <w:r>
              <w:rPr>
                <w:noProof/>
                <w:webHidden/>
              </w:rPr>
              <w:fldChar w:fldCharType="separate"/>
            </w:r>
            <w:r>
              <w:rPr>
                <w:noProof/>
                <w:webHidden/>
              </w:rPr>
              <w:t>15</w:t>
            </w:r>
            <w:r>
              <w:rPr>
                <w:noProof/>
                <w:webHidden/>
              </w:rPr>
              <w:fldChar w:fldCharType="end"/>
            </w:r>
          </w:hyperlink>
        </w:p>
        <w:p w14:paraId="46E0271F" w14:textId="77777777" w:rsidR="004501C5" w:rsidRDefault="004501C5" w:rsidP="004501C5">
          <w:pPr>
            <w:divId w:val="2056540847"/>
            <w:rPr>
              <w:b/>
              <w:bCs/>
              <w:noProof/>
            </w:rPr>
          </w:pPr>
          <w:r>
            <w:rPr>
              <w:b/>
              <w:bCs/>
              <w:noProof/>
            </w:rPr>
            <w:fldChar w:fldCharType="end"/>
          </w:r>
        </w:p>
      </w:sdtContent>
    </w:sdt>
    <w:bookmarkStart w:id="1" w:name="_Toc136934742" w:displacedByCustomXml="prev"/>
    <w:bookmarkStart w:id="2" w:name="_Toc20148204" w:displacedByCustomXml="prev"/>
    <w:bookmarkStart w:id="3" w:name="_Toc19255365" w:displacedByCustomXml="prev"/>
    <w:bookmarkStart w:id="4" w:name="_Toc18999158" w:displacedByCustomXml="prev"/>
    <w:p w14:paraId="53ABECD0" w14:textId="32A6DFB0" w:rsidR="00705B47" w:rsidRDefault="004501C5" w:rsidP="00836E8C">
      <w:pPr>
        <w:pStyle w:val="Heading1"/>
        <w:divId w:val="2056540847"/>
      </w:pPr>
      <w:r>
        <w:t>W</w:t>
      </w:r>
      <w:r w:rsidR="00705B47" w:rsidRPr="00836E8C">
        <w:t>hat is Python</w:t>
      </w:r>
      <w:bookmarkEnd w:id="4"/>
      <w:bookmarkEnd w:id="3"/>
      <w:bookmarkEnd w:id="2"/>
      <w:bookmarkEnd w:id="1"/>
    </w:p>
    <w:p w14:paraId="23DCF4E8" w14:textId="77777777" w:rsidR="004B0F9E" w:rsidRDefault="00836E8C" w:rsidP="004B0F9E">
      <w:pPr>
        <w:divId w:val="2056540847"/>
      </w:pPr>
      <w:r>
        <w:t xml:space="preserve">Python is a programing language designed to be </w:t>
      </w:r>
      <w:r w:rsidRPr="00836E8C">
        <w:rPr>
          <w:b/>
          <w:bCs/>
        </w:rPr>
        <w:t>simple yet powerful</w:t>
      </w:r>
      <w:r>
        <w:t xml:space="preserve">. It is one of the easier programming languages to learn but is </w:t>
      </w:r>
      <w:r w:rsidRPr="00836E8C">
        <w:rPr>
          <w:b/>
          <w:bCs/>
        </w:rPr>
        <w:t>powerful due to the extensive pre-made code modules</w:t>
      </w:r>
      <w:r>
        <w:t xml:space="preserve"> you can download (code modules are files with code in them.)</w:t>
      </w:r>
      <w:r w:rsidRPr="00836E8C">
        <w:t xml:space="preserve"> </w:t>
      </w:r>
      <w:r w:rsidRPr="0066205C">
        <w:t xml:space="preserve">Python is </w:t>
      </w:r>
      <w:r w:rsidRPr="00836E8C">
        <w:rPr>
          <w:b/>
          <w:bCs/>
        </w:rPr>
        <w:t>free to use, even for commercial products</w:t>
      </w:r>
      <w:r>
        <w:t>!</w:t>
      </w:r>
      <w:r w:rsidR="004B0F9E" w:rsidRPr="004B0F9E">
        <w:t xml:space="preserve"> </w:t>
      </w:r>
    </w:p>
    <w:p w14:paraId="338DC25E" w14:textId="14A5488D" w:rsidR="004B0F9E" w:rsidRDefault="004B0F9E" w:rsidP="004B0F9E">
      <w:pPr>
        <w:divId w:val="2056540847"/>
      </w:pPr>
      <w:r w:rsidRPr="0066205C">
        <w:t xml:space="preserve">Python runs on </w:t>
      </w:r>
      <w:r w:rsidRPr="005866BD">
        <w:rPr>
          <w:b/>
        </w:rPr>
        <w:t>Windows, Linux/Unix, Mac OS X</w:t>
      </w:r>
      <w:r>
        <w:t xml:space="preserve">. </w:t>
      </w:r>
      <w:r w:rsidRPr="0066205C">
        <w:t xml:space="preserve">Python is </w:t>
      </w:r>
      <w:r w:rsidRPr="005866BD">
        <w:rPr>
          <w:b/>
        </w:rPr>
        <w:t>free</w:t>
      </w:r>
      <w:r w:rsidRPr="0066205C">
        <w:t xml:space="preserve"> to use, even for commercial products, because of its OSI-approved open source license.</w:t>
      </w:r>
    </w:p>
    <w:p w14:paraId="096C079C" w14:textId="47EF3944" w:rsidR="00836E8C" w:rsidRDefault="00836E8C" w:rsidP="00836E8C">
      <w:pPr>
        <w:pStyle w:val="Heading1"/>
        <w:divId w:val="2056540847"/>
      </w:pPr>
      <w:bookmarkStart w:id="5" w:name="_Toc18999159"/>
      <w:bookmarkStart w:id="6" w:name="_Toc19255366"/>
      <w:bookmarkStart w:id="7" w:name="_Toc20148205"/>
      <w:bookmarkStart w:id="8" w:name="_Toc136934743"/>
      <w:r>
        <w:t>Installing Python</w:t>
      </w:r>
      <w:bookmarkEnd w:id="5"/>
      <w:bookmarkEnd w:id="6"/>
      <w:bookmarkEnd w:id="7"/>
      <w:bookmarkEnd w:id="8"/>
    </w:p>
    <w:p w14:paraId="7BA1AE44" w14:textId="2E9C5BDC" w:rsidR="004B0F9E" w:rsidRDefault="0066205C" w:rsidP="00836E8C">
      <w:pPr>
        <w:pStyle w:val="NoSpacing"/>
        <w:divId w:val="2056540847"/>
      </w:pPr>
      <w:r w:rsidRPr="0066205C">
        <w:t xml:space="preserve">Python </w:t>
      </w:r>
      <w:bookmarkStart w:id="9" w:name="_Hlk531016358"/>
      <w:r w:rsidR="004B0F9E">
        <w:t>i</w:t>
      </w:r>
      <w:r w:rsidR="00836E8C" w:rsidRPr="00836E8C">
        <w:rPr>
          <w:b/>
          <w:bCs/>
        </w:rPr>
        <w:t>nstallation is easy</w:t>
      </w:r>
      <w:r w:rsidR="00836E8C">
        <w:t xml:space="preserve">, but you can always search for video tutorials based on your chosen OS. </w:t>
      </w:r>
      <w:hyperlink r:id="rId8" w:history="1">
        <w:r w:rsidR="00836E8C" w:rsidRPr="004F2F52">
          <w:rPr>
            <w:rStyle w:val="Hyperlink"/>
          </w:rPr>
          <w:t>https</w:t>
        </w:r>
        <w:r w:rsidR="00411638">
          <w:rPr>
            <w:rStyle w:val="Hyperlink"/>
          </w:rPr>
          <w:t>.</w:t>
        </w:r>
        <w:r w:rsidR="00836E8C" w:rsidRPr="004F2F52">
          <w:rPr>
            <w:rStyle w:val="Hyperlink"/>
          </w:rPr>
          <w:t>//www.google.com/search?q=How+to+install+python</w:t>
        </w:r>
      </w:hyperlink>
      <w:r w:rsidR="00836E8C">
        <w:t xml:space="preserve"> (external site). </w:t>
      </w:r>
    </w:p>
    <w:bookmarkEnd w:id="9"/>
    <w:p w14:paraId="70EF3F82" w14:textId="1516807A" w:rsidR="00836E8C" w:rsidRDefault="00836E8C" w:rsidP="00836E8C">
      <w:pPr>
        <w:pStyle w:val="NoSpacing"/>
        <w:divId w:val="2056540847"/>
      </w:pPr>
    </w:p>
    <w:p w14:paraId="7F05C0C2" w14:textId="357F623C" w:rsidR="00836E8C" w:rsidRDefault="002061E5" w:rsidP="00836E8C">
      <w:pPr>
        <w:pStyle w:val="NoSpacing"/>
        <w:divId w:val="2056540847"/>
      </w:pPr>
      <w:r w:rsidRPr="002061E5">
        <w:t xml:space="preserve">There are </w:t>
      </w:r>
      <w:r w:rsidRPr="00836E8C">
        <w:rPr>
          <w:b/>
          <w:bCs/>
        </w:rPr>
        <w:t>two main versions of Python</w:t>
      </w:r>
      <w:r w:rsidR="00B042FE" w:rsidRPr="00836E8C">
        <w:rPr>
          <w:b/>
          <w:bCs/>
        </w:rPr>
        <w:t xml:space="preserve"> 2.x and 3.x</w:t>
      </w:r>
      <w:r w:rsidR="00836E8C">
        <w:t>. Here are some facts you need to know</w:t>
      </w:r>
      <w:r w:rsidR="00411638">
        <w:t>.</w:t>
      </w:r>
    </w:p>
    <w:p w14:paraId="3DEC05D4" w14:textId="43B04ED3" w:rsidR="00836E8C" w:rsidRDefault="00836E8C" w:rsidP="00CC36D8">
      <w:pPr>
        <w:pStyle w:val="NoSpacing"/>
        <w:numPr>
          <w:ilvl w:val="0"/>
          <w:numId w:val="2"/>
        </w:numPr>
        <w:divId w:val="2056540847"/>
      </w:pPr>
      <w:r>
        <w:t xml:space="preserve">Both version 2.x and 3.x </w:t>
      </w:r>
      <w:r w:rsidRPr="00836E8C">
        <w:rPr>
          <w:b/>
          <w:bCs/>
        </w:rPr>
        <w:t>can be installed on the same computer</w:t>
      </w:r>
    </w:p>
    <w:p w14:paraId="636ADCBE" w14:textId="12E800D4" w:rsidR="00836E8C" w:rsidRDefault="00836E8C" w:rsidP="00CC36D8">
      <w:pPr>
        <w:pStyle w:val="NoSpacing"/>
        <w:numPr>
          <w:ilvl w:val="0"/>
          <w:numId w:val="2"/>
        </w:numPr>
        <w:divId w:val="2056540847"/>
      </w:pPr>
      <w:r w:rsidRPr="004B0F9E">
        <w:rPr>
          <w:b/>
          <w:bCs/>
        </w:rPr>
        <w:t>Mac</w:t>
      </w:r>
      <w:r>
        <w:t xml:space="preserve"> and </w:t>
      </w:r>
      <w:r w:rsidRPr="004B0F9E">
        <w:t>some</w:t>
      </w:r>
      <w:r>
        <w:t xml:space="preserve"> PCs </w:t>
      </w:r>
      <w:r w:rsidRPr="00836E8C">
        <w:rPr>
          <w:b/>
          <w:bCs/>
        </w:rPr>
        <w:t>already</w:t>
      </w:r>
      <w:r>
        <w:t xml:space="preserve"> </w:t>
      </w:r>
      <w:r w:rsidRPr="004B0F9E">
        <w:rPr>
          <w:b/>
          <w:bCs/>
        </w:rPr>
        <w:t>have 2.x</w:t>
      </w:r>
      <w:r>
        <w:t xml:space="preserve"> </w:t>
      </w:r>
      <w:r w:rsidRPr="00836E8C">
        <w:rPr>
          <w:b/>
          <w:bCs/>
        </w:rPr>
        <w:t>installed</w:t>
      </w:r>
      <w:r>
        <w:t xml:space="preserve">  </w:t>
      </w:r>
    </w:p>
    <w:p w14:paraId="73D1DEDB" w14:textId="17E430C4" w:rsidR="00B042FE" w:rsidRDefault="00836E8C" w:rsidP="00CC36D8">
      <w:pPr>
        <w:pStyle w:val="NoSpacing"/>
        <w:numPr>
          <w:ilvl w:val="0"/>
          <w:numId w:val="2"/>
        </w:numPr>
        <w:divId w:val="2056540847"/>
      </w:pPr>
      <w:r>
        <w:t>Version</w:t>
      </w:r>
      <w:r w:rsidR="00B042FE">
        <w:t xml:space="preserve"> </w:t>
      </w:r>
      <w:r w:rsidR="00B042FE" w:rsidRPr="00836E8C">
        <w:rPr>
          <w:b/>
          <w:bCs/>
        </w:rPr>
        <w:t>3.x has improved and advanced features</w:t>
      </w:r>
    </w:p>
    <w:p w14:paraId="75B716F5" w14:textId="17B83BA7" w:rsidR="00836E8C" w:rsidRDefault="00836E8C" w:rsidP="00CC36D8">
      <w:pPr>
        <w:pStyle w:val="NoSpacing"/>
        <w:numPr>
          <w:ilvl w:val="0"/>
          <w:numId w:val="2"/>
        </w:numPr>
        <w:divId w:val="2056540847"/>
      </w:pPr>
      <w:r>
        <w:t xml:space="preserve">Our </w:t>
      </w:r>
      <w:r w:rsidRPr="004B0F9E">
        <w:t>textbook uses version 3.x</w:t>
      </w:r>
      <w:r>
        <w:t xml:space="preserve">, so please </w:t>
      </w:r>
      <w:r w:rsidRPr="004B0F9E">
        <w:rPr>
          <w:b/>
          <w:bCs/>
        </w:rPr>
        <w:t>install use 3.x for this course</w:t>
      </w:r>
    </w:p>
    <w:p w14:paraId="5254737B" w14:textId="77777777" w:rsidR="00836E8C" w:rsidRDefault="00836E8C" w:rsidP="00836E8C">
      <w:pPr>
        <w:pStyle w:val="NoSpacing"/>
        <w:ind w:left="720"/>
        <w:divId w:val="2056540847"/>
      </w:pPr>
    </w:p>
    <w:p w14:paraId="555F5D16" w14:textId="3A21F78B" w:rsidR="00B042FE" w:rsidRDefault="00B042FE" w:rsidP="00836E8C">
      <w:pPr>
        <w:pStyle w:val="NoSpacing"/>
        <w:divId w:val="2056540847"/>
      </w:pPr>
      <w:r>
        <w:t>You can find out more about the difference from the Python website here</w:t>
      </w:r>
      <w:r w:rsidR="00411638">
        <w:t>.</w:t>
      </w:r>
      <w:r>
        <w:t xml:space="preserve"> </w:t>
      </w:r>
      <w:r w:rsidR="002061E5">
        <w:t xml:space="preserve"> </w:t>
      </w:r>
      <w:hyperlink r:id="rId9" w:history="1">
        <w:r w:rsidR="002061E5" w:rsidRPr="00B042FE">
          <w:rPr>
            <w:rStyle w:val="Hyperlink"/>
            <w:color w:val="E36C0A"/>
          </w:rPr>
          <w:t>http</w:t>
        </w:r>
        <w:r w:rsidR="00411638">
          <w:rPr>
            <w:rStyle w:val="Hyperlink"/>
            <w:color w:val="E36C0A"/>
          </w:rPr>
          <w:t>.</w:t>
        </w:r>
        <w:r w:rsidR="002061E5" w:rsidRPr="00B042FE">
          <w:rPr>
            <w:rStyle w:val="Hyperlink"/>
            <w:color w:val="E36C0A"/>
          </w:rPr>
          <w:t>//wiki.python.org/moin/Python2orPython3</w:t>
        </w:r>
      </w:hyperlink>
      <w:r w:rsidRPr="00B042FE">
        <w:t xml:space="preserve"> </w:t>
      </w:r>
      <w:r>
        <w:t>(external site)</w:t>
      </w:r>
    </w:p>
    <w:p w14:paraId="49A27A54" w14:textId="77777777" w:rsidR="00836E8C" w:rsidRDefault="00836E8C" w:rsidP="00836E8C">
      <w:pPr>
        <w:pStyle w:val="NoSpacing"/>
      </w:pPr>
    </w:p>
    <w:p w14:paraId="783CD926" w14:textId="6083F499" w:rsidR="00EE5D17" w:rsidRPr="004A2847" w:rsidRDefault="00836E8C" w:rsidP="00836E8C">
      <w:pPr>
        <w:pStyle w:val="NoSpacing"/>
        <w:rPr>
          <w:rFonts w:asciiTheme="majorHAnsi" w:eastAsiaTheme="majorEastAsia" w:hAnsiTheme="majorHAnsi" w:cstheme="majorBidi"/>
          <w:color w:val="3E762A" w:themeColor="accent1" w:themeShade="BF"/>
          <w:sz w:val="32"/>
          <w:szCs w:val="32"/>
        </w:rPr>
      </w:pPr>
      <w:r w:rsidRPr="00836E8C">
        <w:rPr>
          <w:b/>
          <w:bCs/>
        </w:rPr>
        <w:t>Note</w:t>
      </w:r>
      <w:r w:rsidR="00411638">
        <w:t>.</w:t>
      </w:r>
      <w:r>
        <w:t xml:space="preserve"> </w:t>
      </w:r>
      <w:bookmarkStart w:id="10" w:name="_Hlk531016732"/>
      <w:r>
        <w:t xml:space="preserve">If you install both, make sure you </w:t>
      </w:r>
      <w:r w:rsidR="00EE5D17" w:rsidRPr="00836E8C">
        <w:rPr>
          <w:b/>
          <w:bCs/>
        </w:rPr>
        <w:t>remember to use the correct version</w:t>
      </w:r>
      <w:r w:rsidR="00EE5D17">
        <w:t xml:space="preserve"> when you are running your scripts</w:t>
      </w:r>
      <w:bookmarkEnd w:id="10"/>
      <w:r>
        <w:t xml:space="preserve">. </w:t>
      </w:r>
      <w:r w:rsidRPr="00836E8C">
        <w:rPr>
          <w:b/>
          <w:bCs/>
        </w:rPr>
        <w:t>You can check out which version you are running using the -V switch from the command terminal of your computer</w:t>
      </w:r>
      <w:r w:rsidR="004B0F9E">
        <w:rPr>
          <w:b/>
          <w:bCs/>
        </w:rPr>
        <w:t xml:space="preserve"> </w:t>
      </w:r>
      <w:r w:rsidR="004B0F9E" w:rsidRPr="00836E8C">
        <w:rPr>
          <w:b/>
          <w:bCs/>
        </w:rPr>
        <w:t>(</w:t>
      </w:r>
      <w:r w:rsidR="00411638">
        <w:rPr>
          <w:b/>
          <w:bCs/>
        </w:rPr>
        <w:t>Figure</w:t>
      </w:r>
      <w:r w:rsidR="004B0F9E" w:rsidRPr="00836E8C">
        <w:rPr>
          <w:b/>
          <w:bCs/>
        </w:rPr>
        <w:t xml:space="preserve"> </w:t>
      </w:r>
      <w:r w:rsidR="00411638">
        <w:rPr>
          <w:b/>
          <w:bCs/>
        </w:rPr>
        <w:t>1</w:t>
      </w:r>
      <w:r w:rsidR="004B0F9E" w:rsidRPr="00836E8C">
        <w:rPr>
          <w:b/>
          <w:bCs/>
        </w:rPr>
        <w:t>)</w:t>
      </w:r>
      <w:r w:rsidR="00EE5D17">
        <w:t>.</w:t>
      </w:r>
    </w:p>
    <w:p w14:paraId="1CF3ED1F" w14:textId="46E46684" w:rsidR="00EE5D17" w:rsidRPr="00836E8C" w:rsidRDefault="00760575" w:rsidP="00836E8C">
      <w:pPr>
        <w:pStyle w:val="NoSpacing"/>
      </w:pPr>
      <w:r>
        <w:t xml:space="preserve"> </w:t>
      </w:r>
      <w:r w:rsidR="0043781F" w:rsidRPr="00836E8C">
        <w:rPr>
          <w:noProof/>
        </w:rPr>
        <w:drawing>
          <wp:inline distT="0" distB="0" distL="0" distR="0" wp14:anchorId="70EF6531" wp14:editId="0C9B1A5C">
            <wp:extent cx="5486400" cy="1946031"/>
            <wp:effectExtent l="0" t="0" r="0" b="0"/>
            <wp:docPr id="8" name="Picture 8" descr="Running multiple versions of Python on the Mac 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1999" cy="1955111"/>
                    </a:xfrm>
                    <a:prstGeom prst="rect">
                      <a:avLst/>
                    </a:prstGeom>
                  </pic:spPr>
                </pic:pic>
              </a:graphicData>
            </a:graphic>
          </wp:inline>
        </w:drawing>
      </w:r>
    </w:p>
    <w:p w14:paraId="14479E31" w14:textId="1AC38EDB" w:rsidR="005B1980" w:rsidRPr="00836E8C" w:rsidRDefault="00411638" w:rsidP="00836E8C">
      <w:pPr>
        <w:pStyle w:val="NoSpacing"/>
        <w:rPr>
          <w:rStyle w:val="SubtleEmphasis"/>
          <w:i w:val="0"/>
          <w:iCs w:val="0"/>
          <w:color w:val="auto"/>
        </w:rPr>
      </w:pPr>
      <w:r>
        <w:rPr>
          <w:rStyle w:val="SubtleEmphasis"/>
          <w:i w:val="0"/>
          <w:iCs w:val="0"/>
          <w:color w:val="auto"/>
        </w:rPr>
        <w:t>Figure</w:t>
      </w:r>
      <w:r w:rsidR="00EE5D17" w:rsidRPr="00836E8C">
        <w:rPr>
          <w:rStyle w:val="SubtleEmphasis"/>
          <w:i w:val="0"/>
          <w:iCs w:val="0"/>
          <w:color w:val="auto"/>
        </w:rPr>
        <w:t xml:space="preserve"> </w:t>
      </w:r>
      <w:r>
        <w:rPr>
          <w:rStyle w:val="SubtleEmphasis"/>
          <w:i w:val="0"/>
          <w:iCs w:val="0"/>
          <w:color w:val="auto"/>
        </w:rPr>
        <w:t>1.</w:t>
      </w:r>
      <w:r w:rsidR="00EE5D17" w:rsidRPr="00836E8C">
        <w:rPr>
          <w:rStyle w:val="SubtleEmphasis"/>
          <w:i w:val="0"/>
          <w:iCs w:val="0"/>
          <w:color w:val="auto"/>
        </w:rPr>
        <w:t xml:space="preserve"> </w:t>
      </w:r>
      <w:r w:rsidR="002311EB" w:rsidRPr="00836E8C">
        <w:rPr>
          <w:rStyle w:val="SubtleEmphasis"/>
          <w:i w:val="0"/>
          <w:iCs w:val="0"/>
          <w:color w:val="auto"/>
        </w:rPr>
        <w:t>Running multiple versions of Python on the Mac OS</w:t>
      </w:r>
      <w:r w:rsidR="00EE5D17" w:rsidRPr="00836E8C">
        <w:rPr>
          <w:rStyle w:val="SubtleEmphasis"/>
          <w:i w:val="0"/>
          <w:iCs w:val="0"/>
          <w:color w:val="auto"/>
        </w:rPr>
        <w:t>.</w:t>
      </w:r>
    </w:p>
    <w:p w14:paraId="3274AACF" w14:textId="77777777" w:rsidR="004B0F9E" w:rsidRDefault="004B0F9E">
      <w:pPr>
        <w:rPr>
          <w:rFonts w:asciiTheme="majorHAnsi" w:eastAsiaTheme="majorEastAsia" w:hAnsiTheme="majorHAnsi" w:cstheme="majorBidi"/>
          <w:color w:val="3E762A" w:themeColor="accent1" w:themeShade="BF"/>
          <w:sz w:val="28"/>
          <w:szCs w:val="28"/>
        </w:rPr>
      </w:pPr>
      <w:bookmarkStart w:id="11" w:name="_Toc18999160"/>
      <w:r>
        <w:br w:type="page"/>
      </w:r>
    </w:p>
    <w:p w14:paraId="07F44266" w14:textId="2CB18CD6" w:rsidR="004B0F9E" w:rsidRDefault="004B0F9E" w:rsidP="004B0F9E">
      <w:pPr>
        <w:pStyle w:val="Heading3"/>
      </w:pPr>
      <w:bookmarkStart w:id="12" w:name="_Toc136934744"/>
      <w:r>
        <w:lastRenderedPageBreak/>
        <w:t>Installing on Windows</w:t>
      </w:r>
      <w:bookmarkEnd w:id="12"/>
    </w:p>
    <w:p w14:paraId="194ECD80" w14:textId="426A56E1" w:rsidR="004B0F9E" w:rsidRDefault="004B0F9E" w:rsidP="004B0F9E">
      <w:pPr>
        <w:pStyle w:val="NoSpacing"/>
      </w:pPr>
      <w:r>
        <w:t>To install on Windows</w:t>
      </w:r>
      <w:r w:rsidR="00411638">
        <w:t>.</w:t>
      </w:r>
    </w:p>
    <w:p w14:paraId="0A962C66" w14:textId="3FC590BF" w:rsidR="004B0F9E" w:rsidRDefault="004B0F9E" w:rsidP="004B0F9E">
      <w:pPr>
        <w:pStyle w:val="NoSpacing"/>
      </w:pPr>
      <w:r>
        <w:t xml:space="preserve"> </w:t>
      </w:r>
    </w:p>
    <w:p w14:paraId="40A3EED0" w14:textId="6508D902" w:rsidR="004B0F9E" w:rsidRDefault="004B0F9E" w:rsidP="004B0F9E">
      <w:pPr>
        <w:pStyle w:val="NoSpacing"/>
      </w:pPr>
      <w:r>
        <w:t xml:space="preserve">1. Download the installation program (.exe) from </w:t>
      </w:r>
      <w:hyperlink r:id="rId11" w:history="1">
        <w:r>
          <w:rPr>
            <w:rStyle w:val="Hyperlink"/>
          </w:rPr>
          <w:t>https</w:t>
        </w:r>
        <w:r w:rsidR="00411638">
          <w:rPr>
            <w:rStyle w:val="Hyperlink"/>
          </w:rPr>
          <w:t>.</w:t>
        </w:r>
        <w:r>
          <w:rPr>
            <w:rStyle w:val="Hyperlink"/>
          </w:rPr>
          <w:t>//www.python.org/downloads/</w:t>
        </w:r>
      </w:hyperlink>
      <w:r>
        <w:t xml:space="preserve"> (external link) website (</w:t>
      </w:r>
      <w:r w:rsidR="00411638">
        <w:t>Figure</w:t>
      </w:r>
      <w:r>
        <w:t xml:space="preserve"> </w:t>
      </w:r>
      <w:r w:rsidR="00411638">
        <w:t>2</w:t>
      </w:r>
      <w:r>
        <w:t xml:space="preserve">). </w:t>
      </w:r>
      <w:r w:rsidR="00781C75">
        <w:t>Note, that if you are using MacOS the button page will automatically display the correct button for the Mac version of Python.</w:t>
      </w:r>
    </w:p>
    <w:p w14:paraId="6C0D7E65" w14:textId="77777777" w:rsidR="004B0F9E" w:rsidRDefault="004B0F9E" w:rsidP="004B0F9E">
      <w:pPr>
        <w:pStyle w:val="NoSpacing"/>
      </w:pPr>
    </w:p>
    <w:p w14:paraId="5CB6EAEA" w14:textId="5672EA1A" w:rsidR="004B0F9E" w:rsidRPr="00836E8C" w:rsidRDefault="00781C75" w:rsidP="004B0F9E">
      <w:pPr>
        <w:pStyle w:val="NoSpacing"/>
      </w:pPr>
      <w:r>
        <w:rPr>
          <w:noProof/>
        </w:rPr>
        <w:drawing>
          <wp:inline distT="0" distB="0" distL="0" distR="0" wp14:anchorId="118BDB5D" wp14:editId="4E776911">
            <wp:extent cx="5486400" cy="2216785"/>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2"/>
                    <a:stretch>
                      <a:fillRect/>
                    </a:stretch>
                  </pic:blipFill>
                  <pic:spPr>
                    <a:xfrm>
                      <a:off x="0" y="0"/>
                      <a:ext cx="5486400" cy="2216785"/>
                    </a:xfrm>
                    <a:prstGeom prst="rect">
                      <a:avLst/>
                    </a:prstGeom>
                  </pic:spPr>
                </pic:pic>
              </a:graphicData>
            </a:graphic>
          </wp:inline>
        </w:drawing>
      </w:r>
    </w:p>
    <w:p w14:paraId="705F0785" w14:textId="21BAE7F5" w:rsidR="004B0F9E" w:rsidRPr="00836E8C" w:rsidRDefault="00411638" w:rsidP="004B0F9E">
      <w:pPr>
        <w:pStyle w:val="NoSpacing"/>
      </w:pPr>
      <w:r>
        <w:t>Figure</w:t>
      </w:r>
      <w:r w:rsidR="004B0F9E" w:rsidRPr="00836E8C">
        <w:t xml:space="preserve"> </w:t>
      </w:r>
      <w:r>
        <w:t>2.</w:t>
      </w:r>
      <w:r w:rsidR="004B0F9E" w:rsidRPr="00836E8C">
        <w:t xml:space="preserve"> </w:t>
      </w:r>
      <w:r w:rsidR="002311EB" w:rsidRPr="00836E8C">
        <w:t>Downloading Python's installation program</w:t>
      </w:r>
    </w:p>
    <w:p w14:paraId="121BD6CE" w14:textId="77777777" w:rsidR="004B0F9E" w:rsidRDefault="004B0F9E" w:rsidP="004B0F9E"/>
    <w:p w14:paraId="40101A6B" w14:textId="3F1556A7" w:rsidR="004B0F9E" w:rsidRDefault="004B0F9E" w:rsidP="004B0F9E">
      <w:r>
        <w:t>2. Run the .exe file</w:t>
      </w:r>
      <w:r w:rsidR="00781C75">
        <w:t xml:space="preserve"> on Windows or .dmg file on MacOS</w:t>
      </w:r>
      <w:r>
        <w:t xml:space="preserve"> to start the installation. </w:t>
      </w:r>
    </w:p>
    <w:p w14:paraId="5BFBD42C" w14:textId="779E44CC" w:rsidR="00781C75" w:rsidRDefault="004B0F9E" w:rsidP="004B0F9E">
      <w:r>
        <w:t xml:space="preserve">3. </w:t>
      </w:r>
      <w:r w:rsidR="00781C75" w:rsidRPr="00781C75">
        <w:rPr>
          <w:b/>
          <w:bCs/>
        </w:rPr>
        <w:t>C</w:t>
      </w:r>
      <w:r w:rsidRPr="004B0F9E">
        <w:rPr>
          <w:b/>
          <w:bCs/>
        </w:rPr>
        <w:t>heck the "Add Python 3.x to PATH" checkbox</w:t>
      </w:r>
      <w:r>
        <w:t xml:space="preserve">, to </w:t>
      </w:r>
      <w:r w:rsidR="00781C75">
        <w:t>include</w:t>
      </w:r>
      <w:r>
        <w:t xml:space="preserve"> the Python executable in the </w:t>
      </w:r>
      <w:r w:rsidRPr="009323E0">
        <w:rPr>
          <w:b/>
        </w:rPr>
        <w:t>OS path</w:t>
      </w:r>
      <w:r w:rsidR="00411638">
        <w:rPr>
          <w:b/>
        </w:rPr>
        <w:t xml:space="preserve"> </w:t>
      </w:r>
      <w:r w:rsidR="00411638" w:rsidRPr="00411638">
        <w:rPr>
          <w:bCs/>
        </w:rPr>
        <w:t>(</w:t>
      </w:r>
      <w:r w:rsidR="00411638">
        <w:rPr>
          <w:bCs/>
        </w:rPr>
        <w:t>Figure</w:t>
      </w:r>
      <w:r w:rsidR="00411638" w:rsidRPr="00411638">
        <w:rPr>
          <w:bCs/>
        </w:rPr>
        <w:t xml:space="preserve"> 3)</w:t>
      </w:r>
      <w:r>
        <w:t>.</w:t>
      </w:r>
      <w:r w:rsidR="00781C75" w:rsidRPr="00781C75">
        <w:t xml:space="preserve"> </w:t>
      </w:r>
    </w:p>
    <w:p w14:paraId="2A314F06" w14:textId="5C38C395" w:rsidR="004B0F9E" w:rsidRDefault="00781C75" w:rsidP="004B0F9E">
      <w:r>
        <w:t xml:space="preserve">4. Select the </w:t>
      </w:r>
      <w:r w:rsidRPr="009323E0">
        <w:rPr>
          <w:b/>
        </w:rPr>
        <w:t>custom</w:t>
      </w:r>
      <w:r>
        <w:rPr>
          <w:b/>
        </w:rPr>
        <w:t xml:space="preserve"> option to choose an </w:t>
      </w:r>
      <w:r w:rsidRPr="009323E0">
        <w:rPr>
          <w:b/>
        </w:rPr>
        <w:t>easy to access</w:t>
      </w:r>
      <w:r>
        <w:rPr>
          <w:b/>
        </w:rPr>
        <w:t xml:space="preserve"> </w:t>
      </w:r>
      <w:r w:rsidRPr="009323E0">
        <w:rPr>
          <w:b/>
        </w:rPr>
        <w:t>location</w:t>
      </w:r>
      <w:r>
        <w:rPr>
          <w:b/>
        </w:rPr>
        <w:t xml:space="preserve"> like C:\Python\Python3.x</w:t>
      </w:r>
      <w:r>
        <w:t xml:space="preserve"> on Windows and Document/Python/Python3.x on MacOS</w:t>
      </w:r>
    </w:p>
    <w:p w14:paraId="40B1757E" w14:textId="315DEEB1" w:rsidR="004B0F9E" w:rsidRDefault="00781C75" w:rsidP="004B0F9E">
      <w:pPr>
        <w:pStyle w:val="NoSpacing"/>
      </w:pPr>
      <w:r>
        <w:rPr>
          <w:noProof/>
        </w:rPr>
        <w:drawing>
          <wp:inline distT="0" distB="0" distL="0" distR="0" wp14:anchorId="7728B175" wp14:editId="316D46BA">
            <wp:extent cx="5486400" cy="1868170"/>
            <wp:effectExtent l="0" t="0" r="0" b="0"/>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1868170"/>
                    </a:xfrm>
                    <a:prstGeom prst="rect">
                      <a:avLst/>
                    </a:prstGeom>
                    <a:noFill/>
                    <a:ln>
                      <a:noFill/>
                    </a:ln>
                  </pic:spPr>
                </pic:pic>
              </a:graphicData>
            </a:graphic>
          </wp:inline>
        </w:drawing>
      </w:r>
    </w:p>
    <w:p w14:paraId="3153A154" w14:textId="38D9F707" w:rsidR="004B0F9E" w:rsidRDefault="00411638" w:rsidP="004B0F9E">
      <w:pPr>
        <w:pStyle w:val="NoSpacing"/>
      </w:pPr>
      <w:r>
        <w:t>Figure</w:t>
      </w:r>
      <w:r w:rsidR="004B0F9E">
        <w:t xml:space="preserve"> </w:t>
      </w:r>
      <w:r>
        <w:t>3.</w:t>
      </w:r>
      <w:r w:rsidR="004B0F9E" w:rsidRPr="00411638">
        <w:rPr>
          <w:vanish/>
        </w:rPr>
        <w:t>:</w:t>
      </w:r>
      <w:r w:rsidR="004B0F9E">
        <w:t xml:space="preserve"> Customizing the Python installation</w:t>
      </w:r>
    </w:p>
    <w:p w14:paraId="1896839B" w14:textId="77777777" w:rsidR="004B0F9E" w:rsidRDefault="004B0F9E" w:rsidP="007216EC">
      <w:pPr>
        <w:pStyle w:val="NoSpacing"/>
      </w:pPr>
    </w:p>
    <w:p w14:paraId="57DF30AE" w14:textId="182683AF" w:rsidR="004B0F9E" w:rsidRDefault="004B0F9E" w:rsidP="004B0F9E">
      <w:pPr>
        <w:pStyle w:val="Heading3"/>
      </w:pPr>
      <w:bookmarkStart w:id="13" w:name="_Toc136934745"/>
      <w:r>
        <w:t>Installing on Mac</w:t>
      </w:r>
      <w:bookmarkEnd w:id="13"/>
    </w:p>
    <w:p w14:paraId="762B2995" w14:textId="178D626A" w:rsidR="004B0F9E" w:rsidRDefault="004B0F9E" w:rsidP="004B0F9E">
      <w:r>
        <w:t>The simplest way to install Python 3 on a Mac is to</w:t>
      </w:r>
      <w:r w:rsidR="00411638">
        <w:t>.</w:t>
      </w:r>
    </w:p>
    <w:p w14:paraId="6370DC8A" w14:textId="336741AE" w:rsidR="004B0F9E" w:rsidRDefault="004B0F9E" w:rsidP="004B0F9E">
      <w:r>
        <w:t xml:space="preserve">1. Download the latest Python version from Python.org downloads page </w:t>
      </w:r>
      <w:hyperlink r:id="rId14" w:history="1">
        <w:r w:rsidRPr="00191452">
          <w:rPr>
            <w:rStyle w:val="Hyperlink"/>
          </w:rPr>
          <w:t>https</w:t>
        </w:r>
        <w:r w:rsidR="00411638">
          <w:rPr>
            <w:rStyle w:val="Hyperlink"/>
          </w:rPr>
          <w:t>.</w:t>
        </w:r>
        <w:r w:rsidRPr="00191452">
          <w:rPr>
            <w:rStyle w:val="Hyperlink"/>
          </w:rPr>
          <w:t>//www.python.org/downloads/</w:t>
        </w:r>
      </w:hyperlink>
    </w:p>
    <w:p w14:paraId="6A349671" w14:textId="797D6B6B" w:rsidR="004B0F9E" w:rsidRDefault="004B0F9E" w:rsidP="004B0F9E">
      <w:r>
        <w:lastRenderedPageBreak/>
        <w:t>2. Run the Python Installer to install Python 3 onto your Mac.</w:t>
      </w:r>
    </w:p>
    <w:p w14:paraId="034D8CC2" w14:textId="554D67F2" w:rsidR="004B0F9E" w:rsidRPr="004B0F9E" w:rsidRDefault="004B0F9E" w:rsidP="004B0F9E">
      <w:pPr>
        <w:rPr>
          <w:i/>
          <w:iCs/>
        </w:rPr>
      </w:pPr>
      <w:r w:rsidRPr="004B0F9E">
        <w:rPr>
          <w:b/>
          <w:bCs/>
          <w:i/>
          <w:iCs/>
        </w:rPr>
        <w:t>Note</w:t>
      </w:r>
      <w:r w:rsidR="00411638">
        <w:rPr>
          <w:b/>
          <w:bCs/>
          <w:i/>
          <w:iCs/>
        </w:rPr>
        <w:t>.</w:t>
      </w:r>
      <w:r w:rsidRPr="004B0F9E">
        <w:rPr>
          <w:i/>
          <w:iCs/>
        </w:rPr>
        <w:t xml:space="preserve"> More advanced </w:t>
      </w:r>
      <w:r>
        <w:rPr>
          <w:i/>
          <w:iCs/>
        </w:rPr>
        <w:t>courses</w:t>
      </w:r>
      <w:r w:rsidRPr="004B0F9E">
        <w:rPr>
          <w:i/>
          <w:iCs/>
        </w:rPr>
        <w:t xml:space="preserve"> us</w:t>
      </w:r>
      <w:r>
        <w:rPr>
          <w:i/>
          <w:iCs/>
        </w:rPr>
        <w:t>e</w:t>
      </w:r>
      <w:r w:rsidRPr="004B0F9E">
        <w:rPr>
          <w:i/>
          <w:iCs/>
        </w:rPr>
        <w:t xml:space="preserve"> "Package Installers" like Visual Studio on Windows and HomeBrew on Mac, but in this course, we keep things as basic as we can. </w:t>
      </w:r>
    </w:p>
    <w:p w14:paraId="55CCBAF5" w14:textId="7885C5FA" w:rsidR="003A0B04" w:rsidRDefault="00F6421F" w:rsidP="00836E8C">
      <w:pPr>
        <w:pStyle w:val="Heading1"/>
      </w:pPr>
      <w:bookmarkStart w:id="14" w:name="_Toc19255367"/>
      <w:bookmarkStart w:id="15" w:name="_Toc20148206"/>
      <w:bookmarkStart w:id="16" w:name="_Toc136934746"/>
      <w:r w:rsidRPr="00B042FE">
        <w:t>Running Python</w:t>
      </w:r>
      <w:bookmarkEnd w:id="11"/>
      <w:bookmarkEnd w:id="14"/>
      <w:bookmarkEnd w:id="15"/>
      <w:bookmarkEnd w:id="16"/>
    </w:p>
    <w:p w14:paraId="4FDA4249" w14:textId="77777777" w:rsidR="004B0F9E" w:rsidRDefault="004B0F9E" w:rsidP="004B0F9E">
      <w:r>
        <w:t xml:space="preserve">Once you have installed Python, you can create a program that runs as a Console application in the OS Command Console/Terminal. </w:t>
      </w:r>
    </w:p>
    <w:p w14:paraId="032DD54C" w14:textId="167C5A2B" w:rsidR="004B0F9E" w:rsidRDefault="004B0F9E" w:rsidP="004B0F9E">
      <w:r>
        <w:t xml:space="preserve">To open a command console in </w:t>
      </w:r>
      <w:r w:rsidRPr="0098290C">
        <w:rPr>
          <w:b/>
        </w:rPr>
        <w:t>Windows</w:t>
      </w:r>
      <w:r>
        <w:t xml:space="preserve">, </w:t>
      </w:r>
      <w:r w:rsidR="00D144EA">
        <w:t xml:space="preserve">use </w:t>
      </w:r>
      <w:r>
        <w:t>the Windows key + r keyboard combination and type in the command “CMD” in the "Run" dialog window (</w:t>
      </w:r>
      <w:r w:rsidR="00411638">
        <w:t>Figure</w:t>
      </w:r>
      <w:r>
        <w:t xml:space="preserve"> </w:t>
      </w:r>
      <w:r w:rsidR="00411638">
        <w:t>4</w:t>
      </w:r>
      <w:r>
        <w:t>).</w:t>
      </w:r>
    </w:p>
    <w:p w14:paraId="105C71DF" w14:textId="0EFE8DAA" w:rsidR="004B0F9E" w:rsidRDefault="004B0F9E" w:rsidP="004B0F9E">
      <w:pPr>
        <w:pStyle w:val="NoSpacing"/>
      </w:pPr>
      <w:r>
        <w:rPr>
          <w:noProof/>
        </w:rPr>
        <w:drawing>
          <wp:inline distT="0" distB="0" distL="0" distR="0" wp14:anchorId="702D67C9" wp14:editId="2A8E01AC">
            <wp:extent cx="2160814" cy="1288907"/>
            <wp:effectExtent l="0" t="0" r="0" b="6985"/>
            <wp:docPr id="23" name="Picture 23" descr="The Run dialog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113" cy="1308770"/>
                    </a:xfrm>
                    <a:prstGeom prst="rect">
                      <a:avLst/>
                    </a:prstGeom>
                  </pic:spPr>
                </pic:pic>
              </a:graphicData>
            </a:graphic>
          </wp:inline>
        </w:drawing>
      </w:r>
    </w:p>
    <w:p w14:paraId="568D6BB4" w14:textId="670D2F6E" w:rsidR="004B0F9E" w:rsidRDefault="00411638" w:rsidP="004B0F9E">
      <w:pPr>
        <w:pStyle w:val="NoSpacing"/>
      </w:pPr>
      <w:r>
        <w:t>Figure</w:t>
      </w:r>
      <w:r w:rsidR="004B0F9E">
        <w:t xml:space="preserve"> </w:t>
      </w:r>
      <w:r>
        <w:t>4.</w:t>
      </w:r>
      <w:r w:rsidR="004B0F9E">
        <w:t xml:space="preserve"> The Run dialog window</w:t>
      </w:r>
    </w:p>
    <w:p w14:paraId="4619714D" w14:textId="77777777" w:rsidR="004B0F9E" w:rsidRDefault="004B0F9E" w:rsidP="004B0F9E">
      <w:pPr>
        <w:pStyle w:val="NoSpacing"/>
      </w:pPr>
    </w:p>
    <w:p w14:paraId="45892067" w14:textId="0827937F" w:rsidR="004B0F9E" w:rsidRDefault="004B0F9E" w:rsidP="004B0F9E">
      <w:r>
        <w:t xml:space="preserve">Clicking the OK button opens a command prompt window that looks like </w:t>
      </w:r>
      <w:r w:rsidR="00411638">
        <w:t>Figure</w:t>
      </w:r>
      <w:r>
        <w:t xml:space="preserve"> </w:t>
      </w:r>
      <w:r w:rsidR="00411638">
        <w:t>5</w:t>
      </w:r>
      <w:r>
        <w:t>.</w:t>
      </w:r>
    </w:p>
    <w:p w14:paraId="38ACD63A" w14:textId="09FC2DA6" w:rsidR="004B0F9E" w:rsidRPr="004B0F9E" w:rsidRDefault="004B0F9E" w:rsidP="004B0F9E">
      <w:pPr>
        <w:pStyle w:val="NoSpacing"/>
      </w:pPr>
      <w:r w:rsidRPr="004B0F9E">
        <w:rPr>
          <w:noProof/>
        </w:rPr>
        <w:drawing>
          <wp:inline distT="0" distB="0" distL="0" distR="0" wp14:anchorId="158D1B5B" wp14:editId="6EB46253">
            <wp:extent cx="5486400" cy="1300480"/>
            <wp:effectExtent l="0" t="0" r="0" b="0"/>
            <wp:docPr id="18" name="Picture 18" descr="The Windows Command Promp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1300480"/>
                    </a:xfrm>
                    <a:prstGeom prst="rect">
                      <a:avLst/>
                    </a:prstGeom>
                  </pic:spPr>
                </pic:pic>
              </a:graphicData>
            </a:graphic>
          </wp:inline>
        </w:drawing>
      </w:r>
    </w:p>
    <w:p w14:paraId="2A6FE789" w14:textId="24E2DE3B" w:rsidR="004B0F9E" w:rsidRPr="004B0F9E" w:rsidRDefault="00411638" w:rsidP="004B0F9E">
      <w:pPr>
        <w:pStyle w:val="NoSpacing"/>
      </w:pPr>
      <w:r>
        <w:t>Figure</w:t>
      </w:r>
      <w:r w:rsidR="004B0F9E" w:rsidRPr="004B0F9E">
        <w:t xml:space="preserve"> </w:t>
      </w:r>
      <w:r>
        <w:t>5.</w:t>
      </w:r>
      <w:r w:rsidR="004B0F9E" w:rsidRPr="004B0F9E">
        <w:t xml:space="preserve"> The Windows Command Prompt window</w:t>
      </w:r>
    </w:p>
    <w:p w14:paraId="59A33B7F" w14:textId="77777777" w:rsidR="004B0F9E" w:rsidRDefault="004B0F9E" w:rsidP="00D144EA">
      <w:pPr>
        <w:pStyle w:val="NoSpacing"/>
      </w:pPr>
    </w:p>
    <w:p w14:paraId="662E5B77" w14:textId="1C5487A3" w:rsidR="004B0F9E" w:rsidRDefault="004B0F9E" w:rsidP="004B0F9E">
      <w:r>
        <w:t xml:space="preserve">If you are using a </w:t>
      </w:r>
      <w:r w:rsidRPr="0098290C">
        <w:rPr>
          <w:b/>
        </w:rPr>
        <w:t>Mac</w:t>
      </w:r>
      <w:r>
        <w:t xml:space="preserve">, it's almost the same, but now it is called a Terminal window. Open a terminal window using </w:t>
      </w:r>
      <w:r w:rsidRPr="0098290C">
        <w:rPr>
          <w:b/>
        </w:rPr>
        <w:t>Finder &gt; Applications &gt; Utilities &gt; Terminal.app</w:t>
      </w:r>
      <w:r>
        <w:t xml:space="preserve"> </w:t>
      </w:r>
      <w:r w:rsidR="00D144EA">
        <w:t>(</w:t>
      </w:r>
      <w:r w:rsidR="00411638">
        <w:t>Figure</w:t>
      </w:r>
      <w:r>
        <w:t xml:space="preserve"> </w:t>
      </w:r>
      <w:r w:rsidR="00411638">
        <w:t>6</w:t>
      </w:r>
      <w:r w:rsidR="00D144EA">
        <w:t>)</w:t>
      </w:r>
      <w:r>
        <w:t>.</w:t>
      </w:r>
    </w:p>
    <w:p w14:paraId="1B77C664" w14:textId="77777777" w:rsidR="004B0F9E" w:rsidRDefault="004B0F9E" w:rsidP="004B0F9E">
      <w:pPr>
        <w:pStyle w:val="NoSpacing"/>
      </w:pPr>
      <w:r>
        <w:rPr>
          <w:rFonts w:eastAsia="Times New Roman"/>
          <w:noProof/>
        </w:rPr>
        <w:drawing>
          <wp:inline distT="0" distB="0" distL="0" distR="0" wp14:anchorId="1A4C8927" wp14:editId="096B5C7C">
            <wp:extent cx="5486400" cy="1873250"/>
            <wp:effectExtent l="0" t="0" r="0" b="0"/>
            <wp:docPr id="21" name="Picture 21" descr="A Mac Command pro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6C1F050-D197-4846-8AA9-D5CA0775A77D" descr="cid:30099C34-22BB-49D3-9A17-3D5C63CD1514@hsd1.wa.comcast.net"/>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5486400" cy="1873250"/>
                    </a:xfrm>
                    <a:prstGeom prst="rect">
                      <a:avLst/>
                    </a:prstGeom>
                    <a:noFill/>
                    <a:ln>
                      <a:noFill/>
                    </a:ln>
                  </pic:spPr>
                </pic:pic>
              </a:graphicData>
            </a:graphic>
          </wp:inline>
        </w:drawing>
      </w:r>
    </w:p>
    <w:p w14:paraId="5D029BDB" w14:textId="5D0D8434" w:rsidR="004B0F9E" w:rsidRPr="00411638" w:rsidRDefault="00411638" w:rsidP="004B0F9E">
      <w:pPr>
        <w:pStyle w:val="NoSpacing"/>
        <w:rPr>
          <w:rStyle w:val="IntenseEmphasis"/>
          <w:b w:val="0"/>
          <w:bCs w:val="0"/>
        </w:rPr>
      </w:pPr>
      <w:r>
        <w:rPr>
          <w:rStyle w:val="IntenseEmphasis"/>
          <w:b w:val="0"/>
          <w:bCs w:val="0"/>
        </w:rPr>
        <w:t>Figure</w:t>
      </w:r>
      <w:r w:rsidR="004B0F9E" w:rsidRPr="00411638">
        <w:rPr>
          <w:rStyle w:val="IntenseEmphasis"/>
          <w:b w:val="0"/>
          <w:bCs w:val="0"/>
        </w:rPr>
        <w:t xml:space="preserve"> </w:t>
      </w:r>
      <w:r w:rsidRPr="00411638">
        <w:rPr>
          <w:rStyle w:val="IntenseEmphasis"/>
          <w:b w:val="0"/>
          <w:bCs w:val="0"/>
        </w:rPr>
        <w:t>6</w:t>
      </w:r>
      <w:r>
        <w:rPr>
          <w:rStyle w:val="IntenseEmphasis"/>
          <w:b w:val="0"/>
          <w:bCs w:val="0"/>
        </w:rPr>
        <w:t>.</w:t>
      </w:r>
      <w:r w:rsidR="004B0F9E" w:rsidRPr="00411638">
        <w:rPr>
          <w:rStyle w:val="IntenseEmphasis"/>
          <w:b w:val="0"/>
          <w:bCs w:val="0"/>
        </w:rPr>
        <w:t xml:space="preserve"> A Mac Command prompt</w:t>
      </w:r>
    </w:p>
    <w:p w14:paraId="64C32603" w14:textId="07D0DB81" w:rsidR="004B0F9E" w:rsidRDefault="004B0F9E" w:rsidP="004B0F9E">
      <w:pPr>
        <w:pStyle w:val="Heading3"/>
      </w:pPr>
      <w:bookmarkStart w:id="17" w:name="_Toc136934747"/>
      <w:r>
        <w:lastRenderedPageBreak/>
        <w:t>Running Python from an Editor</w:t>
      </w:r>
      <w:bookmarkEnd w:id="17"/>
    </w:p>
    <w:p w14:paraId="20B5891C" w14:textId="58A7BF0F" w:rsidR="00B042FE" w:rsidRDefault="00F6421F" w:rsidP="00B16D8F">
      <w:r>
        <w:t xml:space="preserve">You can create and run python code using </w:t>
      </w:r>
      <w:r w:rsidR="00B16D8F">
        <w:t xml:space="preserve">its </w:t>
      </w:r>
      <w:r w:rsidR="00B16D8F" w:rsidRPr="00836E8C">
        <w:rPr>
          <w:b/>
          <w:bCs/>
        </w:rPr>
        <w:t xml:space="preserve">built-in editor </w:t>
      </w:r>
      <w:r w:rsidR="00B042FE" w:rsidRPr="00836E8C">
        <w:rPr>
          <w:b/>
          <w:bCs/>
        </w:rPr>
        <w:t>called IDLE</w:t>
      </w:r>
      <w:r w:rsidR="00B16D8F">
        <w:t>.</w:t>
      </w:r>
      <w:r w:rsidR="00836E8C">
        <w:t xml:space="preserve"> IDLE is </w:t>
      </w:r>
      <w:r w:rsidR="00836E8C" w:rsidRPr="00836E8C">
        <w:rPr>
          <w:b/>
          <w:bCs/>
        </w:rPr>
        <w:t>simple to use</w:t>
      </w:r>
      <w:r w:rsidR="00836E8C">
        <w:t xml:space="preserve"> software, and you can find several resources on how to use it via an internet search; </w:t>
      </w:r>
      <w:hyperlink r:id="rId19" w:history="1">
        <w:r w:rsidR="00B042FE" w:rsidRPr="004F2F52">
          <w:rPr>
            <w:rStyle w:val="Hyperlink"/>
          </w:rPr>
          <w:t>https</w:t>
        </w:r>
        <w:r w:rsidR="00411638">
          <w:rPr>
            <w:rStyle w:val="Hyperlink"/>
          </w:rPr>
          <w:t>.</w:t>
        </w:r>
        <w:r w:rsidR="00B042FE" w:rsidRPr="004F2F52">
          <w:rPr>
            <w:rStyle w:val="Hyperlink"/>
          </w:rPr>
          <w:t>//www.google.com/search?q=How+to+use+Python+idle</w:t>
        </w:r>
      </w:hyperlink>
      <w:r w:rsidR="00B042FE">
        <w:t xml:space="preserve"> (external site)</w:t>
      </w:r>
    </w:p>
    <w:p w14:paraId="6F59AF97" w14:textId="08618BFD" w:rsidR="00B042FE" w:rsidRDefault="00B042FE" w:rsidP="0068600F">
      <w:r w:rsidRPr="00836E8C">
        <w:rPr>
          <w:b/>
          <w:bCs/>
        </w:rPr>
        <w:t>On Windows</w:t>
      </w:r>
      <w:r>
        <w:t xml:space="preserve">, the </w:t>
      </w:r>
      <w:r w:rsidR="00836E8C">
        <w:t>necessary</w:t>
      </w:r>
      <w:r>
        <w:t xml:space="preserve"> steps are</w:t>
      </w:r>
      <w:r w:rsidR="00EE5D17">
        <w:t xml:space="preserve"> (</w:t>
      </w:r>
      <w:r w:rsidR="00411638">
        <w:t>Figure</w:t>
      </w:r>
      <w:r w:rsidR="00EE5D17">
        <w:t xml:space="preserve"> </w:t>
      </w:r>
      <w:r w:rsidR="00411638">
        <w:t>7</w:t>
      </w:r>
      <w:r w:rsidR="00EE5D17">
        <w:t>)</w:t>
      </w:r>
      <w:r w:rsidR="00411638">
        <w:t>.</w:t>
      </w:r>
      <w:r>
        <w:t xml:space="preserve"> </w:t>
      </w:r>
    </w:p>
    <w:p w14:paraId="5EB22B71" w14:textId="3E32CBC5" w:rsidR="00B042FE" w:rsidRDefault="00B042FE" w:rsidP="00CC36D8">
      <w:pPr>
        <w:pStyle w:val="ListParagraph"/>
        <w:numPr>
          <w:ilvl w:val="0"/>
          <w:numId w:val="6"/>
        </w:numPr>
      </w:pPr>
      <w:r w:rsidRPr="00836E8C">
        <w:rPr>
          <w:b/>
          <w:bCs/>
        </w:rPr>
        <w:t>Open</w:t>
      </w:r>
      <w:r>
        <w:t xml:space="preserve"> the </w:t>
      </w:r>
      <w:r w:rsidRPr="00836E8C">
        <w:rPr>
          <w:b/>
          <w:bCs/>
        </w:rPr>
        <w:t>Start</w:t>
      </w:r>
      <w:r>
        <w:t xml:space="preserve"> menu</w:t>
      </w:r>
      <w:r w:rsidR="00836E8C">
        <w:t>.</w:t>
      </w:r>
    </w:p>
    <w:p w14:paraId="743963FE" w14:textId="3DC006F4" w:rsidR="0068600F" w:rsidRDefault="00836E8C" w:rsidP="00CC36D8">
      <w:pPr>
        <w:pStyle w:val="ListParagraph"/>
        <w:numPr>
          <w:ilvl w:val="0"/>
          <w:numId w:val="6"/>
        </w:numPr>
      </w:pPr>
      <w:r>
        <w:rPr>
          <w:b/>
          <w:bCs/>
        </w:rPr>
        <w:t>S</w:t>
      </w:r>
      <w:r w:rsidR="0068600F" w:rsidRPr="00836E8C">
        <w:rPr>
          <w:b/>
          <w:bCs/>
        </w:rPr>
        <w:t>earch for IDLE</w:t>
      </w:r>
      <w:r w:rsidR="0068600F">
        <w:t xml:space="preserve"> under Python</w:t>
      </w:r>
      <w:r>
        <w:t>.</w:t>
      </w:r>
    </w:p>
    <w:p w14:paraId="58BDEE39" w14:textId="0AD795F0" w:rsidR="0068600F" w:rsidRDefault="0068600F" w:rsidP="00CC36D8">
      <w:pPr>
        <w:pStyle w:val="ListParagraph"/>
        <w:numPr>
          <w:ilvl w:val="0"/>
          <w:numId w:val="6"/>
        </w:numPr>
      </w:pPr>
      <w:r w:rsidRPr="00836E8C">
        <w:rPr>
          <w:b/>
          <w:bCs/>
        </w:rPr>
        <w:t>Launch</w:t>
      </w:r>
      <w:r>
        <w:t xml:space="preserve"> IDLE from the </w:t>
      </w:r>
      <w:r w:rsidRPr="00836E8C">
        <w:rPr>
          <w:b/>
          <w:bCs/>
        </w:rPr>
        <w:t>link</w:t>
      </w:r>
      <w:r>
        <w:t xml:space="preserve"> you found</w:t>
      </w:r>
      <w:r w:rsidR="00836E8C">
        <w:t>.</w:t>
      </w:r>
    </w:p>
    <w:p w14:paraId="0968F0BA" w14:textId="0B9FBCC2" w:rsidR="00B042FE" w:rsidRDefault="0068600F" w:rsidP="00CC36D8">
      <w:pPr>
        <w:pStyle w:val="ListParagraph"/>
        <w:numPr>
          <w:ilvl w:val="0"/>
          <w:numId w:val="6"/>
        </w:numPr>
      </w:pPr>
      <w:r w:rsidRPr="00836E8C">
        <w:rPr>
          <w:b/>
          <w:bCs/>
        </w:rPr>
        <w:t>Wait</w:t>
      </w:r>
      <w:r>
        <w:t xml:space="preserve"> for the IDLE Python Shell </w:t>
      </w:r>
      <w:r w:rsidRPr="00836E8C">
        <w:rPr>
          <w:b/>
          <w:bCs/>
        </w:rPr>
        <w:t>to open</w:t>
      </w:r>
      <w:r w:rsidR="00836E8C">
        <w:rPr>
          <w:b/>
          <w:bCs/>
        </w:rPr>
        <w:t>.</w:t>
      </w:r>
    </w:p>
    <w:p w14:paraId="19E7D841" w14:textId="77777777" w:rsidR="002F2053" w:rsidRPr="00836E8C" w:rsidRDefault="00713239" w:rsidP="00836E8C">
      <w:pPr>
        <w:pStyle w:val="NoSpacing"/>
      </w:pPr>
      <w:r w:rsidRPr="00836E8C">
        <w:rPr>
          <w:noProof/>
        </w:rPr>
        <w:drawing>
          <wp:inline distT="0" distB="0" distL="0" distR="0" wp14:anchorId="2D28DE78" wp14:editId="305430E4">
            <wp:extent cx="3576320" cy="1895752"/>
            <wp:effectExtent l="0" t="0" r="5080" b="9525"/>
            <wp:docPr id="12" name="Picture 12" descr="Steps to open the IDLE Python Shell Ap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AGHTML540fb2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2848" cy="1978725"/>
                    </a:xfrm>
                    <a:prstGeom prst="rect">
                      <a:avLst/>
                    </a:prstGeom>
                    <a:noFill/>
                    <a:ln>
                      <a:noFill/>
                    </a:ln>
                  </pic:spPr>
                </pic:pic>
              </a:graphicData>
            </a:graphic>
          </wp:inline>
        </w:drawing>
      </w:r>
    </w:p>
    <w:p w14:paraId="01B91646" w14:textId="4CE514EE" w:rsidR="004B0F9E" w:rsidRDefault="00411638" w:rsidP="004B0F9E">
      <w:pPr>
        <w:pStyle w:val="NoSpacing"/>
      </w:pPr>
      <w:r>
        <w:t>Figure</w:t>
      </w:r>
      <w:r w:rsidR="0068600F" w:rsidRPr="00836E8C">
        <w:t xml:space="preserve"> </w:t>
      </w:r>
      <w:r>
        <w:t>7.</w:t>
      </w:r>
      <w:r w:rsidR="0068600F" w:rsidRPr="00836E8C">
        <w:t xml:space="preserve"> Steps to open the IDLE Python Shell Application</w:t>
      </w:r>
    </w:p>
    <w:p w14:paraId="244B24E8" w14:textId="77777777" w:rsidR="004B0F9E" w:rsidRDefault="004B0F9E" w:rsidP="004B0F9E">
      <w:pPr>
        <w:pStyle w:val="NoSpacing"/>
      </w:pPr>
    </w:p>
    <w:p w14:paraId="42E4D860" w14:textId="1B4CFF82" w:rsidR="00C06AC3" w:rsidRDefault="00836E8C" w:rsidP="00C06AC3">
      <w:r w:rsidRPr="004B0F9E">
        <w:rPr>
          <w:b/>
          <w:bCs/>
        </w:rPr>
        <w:t>N</w:t>
      </w:r>
      <w:r w:rsidR="004B0F9E" w:rsidRPr="004B0F9E">
        <w:rPr>
          <w:b/>
          <w:bCs/>
        </w:rPr>
        <w:t>ote</w:t>
      </w:r>
      <w:r w:rsidR="00411638">
        <w:t>.</w:t>
      </w:r>
      <w:r>
        <w:t xml:space="preserve"> </w:t>
      </w:r>
      <w:r w:rsidR="004B0F9E">
        <w:t>R</w:t>
      </w:r>
      <w:r w:rsidR="00C06AC3">
        <w:t xml:space="preserve">emember that </w:t>
      </w:r>
      <w:r w:rsidR="004B0F9E">
        <w:t>on Mac</w:t>
      </w:r>
      <w:r w:rsidR="00D144EA">
        <w:t>,</w:t>
      </w:r>
      <w:r w:rsidR="004B0F9E">
        <w:t xml:space="preserve"> </w:t>
      </w:r>
      <w:r w:rsidR="00C06AC3">
        <w:t>there are two version</w:t>
      </w:r>
      <w:r>
        <w:t>s</w:t>
      </w:r>
      <w:r w:rsidR="00C06AC3">
        <w:t xml:space="preserve"> of </w:t>
      </w:r>
      <w:r>
        <w:t>IDLE</w:t>
      </w:r>
      <w:r w:rsidR="00C06AC3">
        <w:t xml:space="preserve"> installed and make sure to open version 3.x</w:t>
      </w:r>
      <w:r>
        <w:t xml:space="preserve"> (</w:t>
      </w:r>
      <w:r w:rsidR="00411638">
        <w:t>Figure</w:t>
      </w:r>
      <w:r>
        <w:t xml:space="preserve"> </w:t>
      </w:r>
      <w:r w:rsidR="00411638">
        <w:t>8</w:t>
      </w:r>
      <w:r>
        <w:t>).</w:t>
      </w:r>
      <w:r w:rsidR="00C06AC3">
        <w:t xml:space="preserve"> </w:t>
      </w:r>
    </w:p>
    <w:p w14:paraId="41389E98" w14:textId="77777777" w:rsidR="002C183D" w:rsidRPr="00836E8C" w:rsidRDefault="00C06AC3" w:rsidP="00836E8C">
      <w:pPr>
        <w:pStyle w:val="NoSpacing"/>
      </w:pPr>
      <w:r w:rsidRPr="00836E8C">
        <w:rPr>
          <w:noProof/>
        </w:rPr>
        <w:drawing>
          <wp:inline distT="0" distB="0" distL="0" distR="0" wp14:anchorId="4971CCA5" wp14:editId="21E5E8B1">
            <wp:extent cx="4119880" cy="2090934"/>
            <wp:effectExtent l="0" t="0" r="0" b="5080"/>
            <wp:docPr id="10" name="Picture 10" descr="Steps to open the IDLE Python Shell Application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3408" cy="2128251"/>
                    </a:xfrm>
                    <a:prstGeom prst="rect">
                      <a:avLst/>
                    </a:prstGeom>
                  </pic:spPr>
                </pic:pic>
              </a:graphicData>
            </a:graphic>
          </wp:inline>
        </w:drawing>
      </w:r>
    </w:p>
    <w:p w14:paraId="3428F274" w14:textId="488E5398" w:rsidR="002C183D" w:rsidRPr="00836E8C" w:rsidRDefault="00411638" w:rsidP="00836E8C">
      <w:pPr>
        <w:pStyle w:val="NoSpacing"/>
      </w:pPr>
      <w:r>
        <w:t>Figure</w:t>
      </w:r>
      <w:r w:rsidR="002C183D" w:rsidRPr="00836E8C">
        <w:t xml:space="preserve"> </w:t>
      </w:r>
      <w:r>
        <w:t>8.</w:t>
      </w:r>
      <w:r w:rsidR="002C183D" w:rsidRPr="00836E8C">
        <w:t xml:space="preserve"> Steps to open the IDLE Python Shell Application on Mac</w:t>
      </w:r>
    </w:p>
    <w:p w14:paraId="32F86B33" w14:textId="08736996" w:rsidR="00D971B7" w:rsidRDefault="00D971B7" w:rsidP="00D971B7">
      <w:pPr>
        <w:pStyle w:val="Heading1"/>
        <w:pBdr>
          <w:bottom w:val="single" w:sz="4" w:space="1" w:color="auto"/>
        </w:pBdr>
      </w:pPr>
      <w:bookmarkStart w:id="18" w:name="_Toc20148207"/>
      <w:bookmarkStart w:id="19" w:name="_Toc18999161"/>
      <w:bookmarkStart w:id="20" w:name="_Toc19255368"/>
      <w:bookmarkStart w:id="21" w:name="_Toc136934748"/>
      <w:r w:rsidRPr="0002235F">
        <w:t>LAB 1-1</w:t>
      </w:r>
      <w:r>
        <w:t>.</w:t>
      </w:r>
      <w:r w:rsidRPr="0002235F">
        <w:t xml:space="preserve"> </w:t>
      </w:r>
      <w:r>
        <w:t>Install Python</w:t>
      </w:r>
      <w:bookmarkEnd w:id="18"/>
      <w:bookmarkEnd w:id="21"/>
    </w:p>
    <w:p w14:paraId="7F355220" w14:textId="352C7726" w:rsidR="00D971B7" w:rsidRDefault="00D971B7" w:rsidP="00D971B7">
      <w:r>
        <w:t>1) Install Python on your computer as needed.</w:t>
      </w:r>
    </w:p>
    <w:p w14:paraId="0F36D4C6" w14:textId="0F1D6513" w:rsidR="00D971B7" w:rsidRDefault="00D971B7" w:rsidP="00D971B7">
      <w:pPr>
        <w:pBdr>
          <w:bottom w:val="single" w:sz="4" w:space="1" w:color="auto"/>
        </w:pBdr>
      </w:pPr>
      <w:r>
        <w:t>2) Open Idle and run the command, "print('test')"</w:t>
      </w:r>
      <w:r w:rsidR="00125861">
        <w:t xml:space="preserve"> and note what it does.</w:t>
      </w:r>
    </w:p>
    <w:p w14:paraId="615274FE" w14:textId="2A485C8A" w:rsidR="00781868" w:rsidRPr="00557ED0" w:rsidRDefault="00781868" w:rsidP="00904747">
      <w:pPr>
        <w:pStyle w:val="Heading1"/>
      </w:pPr>
      <w:bookmarkStart w:id="22" w:name="_Toc20148208"/>
      <w:bookmarkStart w:id="23" w:name="_Toc136934749"/>
      <w:r w:rsidRPr="00557ED0">
        <w:lastRenderedPageBreak/>
        <w:t>Console Applications</w:t>
      </w:r>
      <w:bookmarkEnd w:id="19"/>
      <w:bookmarkEnd w:id="20"/>
      <w:bookmarkEnd w:id="22"/>
      <w:bookmarkEnd w:id="23"/>
    </w:p>
    <w:p w14:paraId="6561AA04" w14:textId="4D6BB014" w:rsidR="000B3367" w:rsidRDefault="00781868" w:rsidP="0068600F">
      <w:bookmarkStart w:id="24" w:name="_Hlk531016564"/>
      <w:r>
        <w:t xml:space="preserve">Once you have installed </w:t>
      </w:r>
      <w:r w:rsidR="0066205C">
        <w:t>Python</w:t>
      </w:r>
      <w:r>
        <w:t xml:space="preserve">, you can </w:t>
      </w:r>
      <w:r w:rsidRPr="005D1F7F">
        <w:rPr>
          <w:b/>
        </w:rPr>
        <w:t>create a program that runs as a Console application</w:t>
      </w:r>
      <w:r>
        <w:t xml:space="preserve"> </w:t>
      </w:r>
      <w:r w:rsidR="008D03BF">
        <w:t>in the OS Command Console/Terminal</w:t>
      </w:r>
      <w:r w:rsidR="000B3367">
        <w:t xml:space="preserve">. </w:t>
      </w:r>
    </w:p>
    <w:p w14:paraId="3DE3C38F" w14:textId="372C4D4C" w:rsidR="00781868" w:rsidRDefault="000B3367" w:rsidP="009222F5">
      <w:r>
        <w:t xml:space="preserve">To </w:t>
      </w:r>
      <w:r w:rsidR="008D03BF">
        <w:t xml:space="preserve">open a </w:t>
      </w:r>
      <w:r w:rsidR="00557ED0" w:rsidRPr="00836E8C">
        <w:rPr>
          <w:b/>
          <w:bCs/>
        </w:rPr>
        <w:t>c</w:t>
      </w:r>
      <w:r w:rsidR="008D03BF" w:rsidRPr="00836E8C">
        <w:rPr>
          <w:b/>
          <w:bCs/>
        </w:rPr>
        <w:t xml:space="preserve">ommand </w:t>
      </w:r>
      <w:r w:rsidR="00557ED0" w:rsidRPr="00836E8C">
        <w:rPr>
          <w:b/>
          <w:bCs/>
        </w:rPr>
        <w:t>c</w:t>
      </w:r>
      <w:r w:rsidR="008D03BF" w:rsidRPr="00836E8C">
        <w:rPr>
          <w:b/>
          <w:bCs/>
        </w:rPr>
        <w:t>onsole</w:t>
      </w:r>
      <w:r w:rsidR="00557ED0">
        <w:t xml:space="preserve"> </w:t>
      </w:r>
      <w:r>
        <w:t xml:space="preserve">in </w:t>
      </w:r>
      <w:r w:rsidRPr="00836E8C">
        <w:rPr>
          <w:b/>
          <w:bCs/>
        </w:rPr>
        <w:t>Windows</w:t>
      </w:r>
      <w:r>
        <w:t xml:space="preserve">, </w:t>
      </w:r>
      <w:r w:rsidR="00781868">
        <w:t xml:space="preserve">you </w:t>
      </w:r>
      <w:r w:rsidRPr="00836E8C">
        <w:rPr>
          <w:b/>
          <w:bCs/>
        </w:rPr>
        <w:t>open</w:t>
      </w:r>
      <w:r>
        <w:t xml:space="preserve"> </w:t>
      </w:r>
      <w:r w:rsidR="008D03BF">
        <w:t>the</w:t>
      </w:r>
      <w:r w:rsidR="00781868">
        <w:t xml:space="preserve"> Start Menu and </w:t>
      </w:r>
      <w:r w:rsidR="00781868" w:rsidRPr="00836E8C">
        <w:rPr>
          <w:b/>
          <w:bCs/>
        </w:rPr>
        <w:t>type</w:t>
      </w:r>
      <w:r w:rsidR="00781868">
        <w:t xml:space="preserve"> in the command </w:t>
      </w:r>
      <w:r w:rsidR="00836E8C">
        <w:t>"</w:t>
      </w:r>
      <w:r w:rsidR="00781868" w:rsidRPr="00836E8C">
        <w:rPr>
          <w:b/>
          <w:bCs/>
        </w:rPr>
        <w:t>CMD</w:t>
      </w:r>
      <w:r w:rsidR="00836E8C">
        <w:rPr>
          <w:b/>
          <w:bCs/>
        </w:rPr>
        <w:t xml:space="preserve">." </w:t>
      </w:r>
      <w:r w:rsidR="00836E8C" w:rsidRPr="00836E8C">
        <w:t>Doing this opens the window and presents a flashing cursor</w:t>
      </w:r>
      <w:r w:rsidR="00411638">
        <w:t xml:space="preserve"> </w:t>
      </w:r>
      <w:r w:rsidR="00DC2589">
        <w:t>(</w:t>
      </w:r>
      <w:r w:rsidR="00411638">
        <w:t>Figure</w:t>
      </w:r>
      <w:r w:rsidR="00DC2589">
        <w:t xml:space="preserve"> </w:t>
      </w:r>
      <w:r w:rsidR="00411638">
        <w:t>9</w:t>
      </w:r>
      <w:r w:rsidR="00DC2589">
        <w:t>)</w:t>
      </w:r>
      <w:r w:rsidR="00781868">
        <w:t>.</w:t>
      </w:r>
    </w:p>
    <w:p w14:paraId="65D209A8" w14:textId="10C2310A" w:rsidR="00781868" w:rsidRPr="00836E8C" w:rsidRDefault="00DC2589" w:rsidP="00836E8C">
      <w:pPr>
        <w:pStyle w:val="NoSpacing"/>
      </w:pPr>
      <w:r w:rsidRPr="00836E8C">
        <w:rPr>
          <w:noProof/>
        </w:rPr>
        <w:drawing>
          <wp:inline distT="0" distB="0" distL="0" distR="0" wp14:anchorId="04E016E4" wp14:editId="09ABB95C">
            <wp:extent cx="4103077" cy="972581"/>
            <wp:effectExtent l="0" t="0" r="0" b="0"/>
            <wp:docPr id="5" name="Picture 5" descr="A Windows Command pro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1558" cy="984073"/>
                    </a:xfrm>
                    <a:prstGeom prst="rect">
                      <a:avLst/>
                    </a:prstGeom>
                  </pic:spPr>
                </pic:pic>
              </a:graphicData>
            </a:graphic>
          </wp:inline>
        </w:drawing>
      </w:r>
    </w:p>
    <w:p w14:paraId="45C96186" w14:textId="0425FC44" w:rsidR="0068600F" w:rsidRDefault="00411638" w:rsidP="00836E8C">
      <w:pPr>
        <w:pStyle w:val="NoSpacing"/>
      </w:pPr>
      <w:r>
        <w:t>Figure</w:t>
      </w:r>
      <w:r w:rsidR="00D85C43" w:rsidRPr="00836E8C">
        <w:t xml:space="preserve"> </w:t>
      </w:r>
      <w:r>
        <w:t>9.</w:t>
      </w:r>
      <w:r w:rsidR="00D85C43" w:rsidRPr="00836E8C">
        <w:t xml:space="preserve"> A Windows Command prompt</w:t>
      </w:r>
    </w:p>
    <w:p w14:paraId="412AB180" w14:textId="77777777" w:rsidR="00836E8C" w:rsidRPr="00836E8C" w:rsidRDefault="00836E8C" w:rsidP="00836E8C">
      <w:pPr>
        <w:pStyle w:val="NoSpacing"/>
      </w:pPr>
    </w:p>
    <w:p w14:paraId="1632E521" w14:textId="77777777" w:rsidR="004B0F9E" w:rsidRDefault="0068600F" w:rsidP="004B0F9E">
      <w:r>
        <w:t xml:space="preserve">If you are using a </w:t>
      </w:r>
      <w:r w:rsidRPr="00836E8C">
        <w:rPr>
          <w:b/>
          <w:bCs/>
        </w:rPr>
        <w:t>Mac</w:t>
      </w:r>
      <w:r>
        <w:t xml:space="preserve">, </w:t>
      </w:r>
      <w:r w:rsidR="00557ED0">
        <w:t>it</w:t>
      </w:r>
      <w:r w:rsidR="00836E8C">
        <w:t>'</w:t>
      </w:r>
      <w:r w:rsidR="00557ED0">
        <w:t xml:space="preserve">s almost the same, but now it is </w:t>
      </w:r>
      <w:r w:rsidR="00557ED0" w:rsidRPr="00836E8C">
        <w:rPr>
          <w:b/>
          <w:bCs/>
        </w:rPr>
        <w:t>called a Terminal window</w:t>
      </w:r>
      <w:r w:rsidR="00557ED0">
        <w:t xml:space="preserve">. </w:t>
      </w:r>
    </w:p>
    <w:p w14:paraId="06C26B90" w14:textId="17F05835" w:rsidR="004B0F9E" w:rsidRDefault="00557ED0" w:rsidP="004B0F9E">
      <w:r>
        <w:t>O</w:t>
      </w:r>
      <w:r w:rsidR="00DC2589">
        <w:t>pen a terminal window</w:t>
      </w:r>
      <w:r w:rsidR="008D03BF">
        <w:t xml:space="preserve"> using </w:t>
      </w:r>
      <w:r w:rsidR="008D03BF" w:rsidRPr="00836E8C">
        <w:rPr>
          <w:b/>
          <w:bCs/>
        </w:rPr>
        <w:t>Finder &gt; Applications &gt; Utilities &gt; Terminal.app</w:t>
      </w:r>
      <w:r>
        <w:t xml:space="preserve"> </w:t>
      </w:r>
      <w:r w:rsidR="004B0F9E">
        <w:t>(</w:t>
      </w:r>
      <w:r w:rsidR="00411638">
        <w:t>Figure</w:t>
      </w:r>
      <w:r>
        <w:t xml:space="preserve"> </w:t>
      </w:r>
      <w:r w:rsidR="00411638">
        <w:t>10</w:t>
      </w:r>
      <w:r w:rsidR="004B0F9E">
        <w:t>)</w:t>
      </w:r>
      <w:r>
        <w:t>.</w:t>
      </w:r>
    </w:p>
    <w:p w14:paraId="3694CE45" w14:textId="656EAE7C" w:rsidR="008D03BF" w:rsidRPr="00836E8C" w:rsidRDefault="004B0F9E" w:rsidP="004B0F9E">
      <w:pPr>
        <w:pStyle w:val="NoSpacing"/>
      </w:pPr>
      <w:r>
        <w:rPr>
          <w:noProof/>
        </w:rPr>
        <w:drawing>
          <wp:inline distT="0" distB="0" distL="0" distR="0" wp14:anchorId="6228C81A" wp14:editId="30DE9A83">
            <wp:extent cx="5175738" cy="1142975"/>
            <wp:effectExtent l="0" t="0" r="6350" b="635"/>
            <wp:docPr id="4" name="Picture 4" descr="A Mac command pro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96720" cy="1147608"/>
                    </a:xfrm>
                    <a:prstGeom prst="rect">
                      <a:avLst/>
                    </a:prstGeom>
                  </pic:spPr>
                </pic:pic>
              </a:graphicData>
            </a:graphic>
          </wp:inline>
        </w:drawing>
      </w:r>
    </w:p>
    <w:p w14:paraId="526FB6E3" w14:textId="0F6FB8BD" w:rsidR="008D03BF" w:rsidRDefault="00411638" w:rsidP="004B0F9E">
      <w:pPr>
        <w:pStyle w:val="NoSpacing"/>
      </w:pPr>
      <w:r>
        <w:t>Figure</w:t>
      </w:r>
      <w:r w:rsidR="008D03BF" w:rsidRPr="00836E8C">
        <w:t xml:space="preserve"> </w:t>
      </w:r>
      <w:r>
        <w:t>10</w:t>
      </w:r>
      <w:r w:rsidR="008D03BF" w:rsidRPr="00836E8C">
        <w:t xml:space="preserve">. A Mac </w:t>
      </w:r>
      <w:r w:rsidR="004B0F9E">
        <w:t>co</w:t>
      </w:r>
      <w:r w:rsidR="008D03BF" w:rsidRPr="00836E8C">
        <w:t>mmand prompt</w:t>
      </w:r>
    </w:p>
    <w:p w14:paraId="5B2E5FC6" w14:textId="77777777" w:rsidR="004B0F9E" w:rsidRPr="00836E8C" w:rsidRDefault="004B0F9E" w:rsidP="004B0F9E">
      <w:pPr>
        <w:pStyle w:val="NoSpacing"/>
      </w:pPr>
    </w:p>
    <w:p w14:paraId="53D55427" w14:textId="72F7E1C9" w:rsidR="00836E8C" w:rsidRPr="00836E8C" w:rsidRDefault="00836E8C" w:rsidP="00836E8C">
      <w:pPr>
        <w:pStyle w:val="Heading2"/>
      </w:pPr>
      <w:bookmarkStart w:id="25" w:name="_Toc18999162"/>
      <w:bookmarkStart w:id="26" w:name="_Toc136934750"/>
      <w:r>
        <w:t>Using Console Applications</w:t>
      </w:r>
      <w:bookmarkEnd w:id="25"/>
      <w:bookmarkEnd w:id="26"/>
    </w:p>
    <w:p w14:paraId="28A9887B" w14:textId="7FFD62C6" w:rsidR="00836E8C" w:rsidRDefault="008D03BF" w:rsidP="008D03BF">
      <w:r w:rsidRPr="008D03BF">
        <w:t>With the Command Console</w:t>
      </w:r>
      <w:r w:rsidR="00557ED0">
        <w:t>/Terminal</w:t>
      </w:r>
      <w:r w:rsidRPr="008D03BF">
        <w:t xml:space="preserve"> open</w:t>
      </w:r>
      <w:r w:rsidR="00D144EA">
        <w:t>,</w:t>
      </w:r>
      <w:r w:rsidRPr="008D03BF">
        <w:t xml:space="preserve"> you can run </w:t>
      </w:r>
      <w:r w:rsidR="00836E8C">
        <w:t>"</w:t>
      </w:r>
      <w:r w:rsidRPr="008D03BF">
        <w:t>Console Applications.</w:t>
      </w:r>
      <w:r w:rsidR="00836E8C">
        <w:t>"</w:t>
      </w:r>
      <w:r>
        <w:t xml:space="preserve"> These </w:t>
      </w:r>
      <w:r w:rsidRPr="005D1F7F">
        <w:rPr>
          <w:b/>
        </w:rPr>
        <w:t>applications are not fancy, but they do allow you to accomplish useful tasks</w:t>
      </w:r>
      <w:r>
        <w:t xml:space="preserve"> on a computer with minimal fuss</w:t>
      </w:r>
      <w:r w:rsidR="00D144EA">
        <w:t xml:space="preserve">, </w:t>
      </w:r>
      <w:r w:rsidR="00836E8C">
        <w:t>such</w:t>
      </w:r>
      <w:r>
        <w:t xml:space="preserve"> as making your application look nice!</w:t>
      </w:r>
      <w:r w:rsidRPr="008D03BF">
        <w:t xml:space="preserve"> </w:t>
      </w:r>
    </w:p>
    <w:p w14:paraId="2C55798E" w14:textId="7A935A0B" w:rsidR="00781868" w:rsidRDefault="008D03BF" w:rsidP="009222F5">
      <w:r>
        <w:t>IPConfig.exe is a</w:t>
      </w:r>
      <w:r w:rsidR="00836E8C">
        <w:t>n excellent</w:t>
      </w:r>
      <w:r>
        <w:t xml:space="preserve"> example of a Console application.</w:t>
      </w:r>
      <w:r w:rsidR="00D144EA">
        <w:t xml:space="preserve"> </w:t>
      </w:r>
      <w:r w:rsidR="00557ED0">
        <w:t>To see what it does</w:t>
      </w:r>
      <w:r w:rsidR="000B3367">
        <w:t>, t</w:t>
      </w:r>
      <w:r w:rsidR="00781868">
        <w:t xml:space="preserve">ype in the command </w:t>
      </w:r>
      <w:r w:rsidR="00836E8C">
        <w:t>"</w:t>
      </w:r>
      <w:r w:rsidR="00781868">
        <w:t>I</w:t>
      </w:r>
      <w:r w:rsidR="00781868" w:rsidRPr="00557ED0">
        <w:rPr>
          <w:highlight w:val="yellow"/>
        </w:rPr>
        <w:t>P</w:t>
      </w:r>
      <w:r w:rsidR="00781868">
        <w:t>Config.exe</w:t>
      </w:r>
      <w:r w:rsidR="00836E8C">
        <w:t>"</w:t>
      </w:r>
      <w:r w:rsidR="00557ED0">
        <w:t xml:space="preserve"> on the Windows OS</w:t>
      </w:r>
      <w:r w:rsidR="00781868">
        <w:t xml:space="preserve"> and hit the Enter key </w:t>
      </w:r>
      <w:r w:rsidR="00557ED0">
        <w:t xml:space="preserve">to run the </w:t>
      </w:r>
      <w:r w:rsidR="005D1F7F">
        <w:t>application (</w:t>
      </w:r>
      <w:r w:rsidR="00411638">
        <w:t>Figure</w:t>
      </w:r>
      <w:r>
        <w:t xml:space="preserve"> </w:t>
      </w:r>
      <w:r w:rsidR="00411638">
        <w:t>11</w:t>
      </w:r>
      <w:r>
        <w:t>) or</w:t>
      </w:r>
      <w:r w:rsidR="00836E8C">
        <w:t xml:space="preserve"> "</w:t>
      </w:r>
      <w:r>
        <w:t>i</w:t>
      </w:r>
      <w:r w:rsidRPr="00D144EA">
        <w:rPr>
          <w:b/>
          <w:bCs/>
          <w:highlight w:val="yellow"/>
        </w:rPr>
        <w:t>f</w:t>
      </w:r>
      <w:r>
        <w:t>config</w:t>
      </w:r>
      <w:r w:rsidR="00836E8C">
        <w:t>"</w:t>
      </w:r>
      <w:r>
        <w:t xml:space="preserve"> on </w:t>
      </w:r>
      <w:r w:rsidR="00557ED0">
        <w:t>the</w:t>
      </w:r>
      <w:r>
        <w:t xml:space="preserve"> Mac</w:t>
      </w:r>
      <w:r w:rsidR="00557ED0">
        <w:t xml:space="preserve"> OS</w:t>
      </w:r>
      <w:r>
        <w:t xml:space="preserve"> (</w:t>
      </w:r>
      <w:r w:rsidR="00411638">
        <w:t>Figure</w:t>
      </w:r>
      <w:r>
        <w:t xml:space="preserve"> </w:t>
      </w:r>
      <w:r w:rsidR="00411638">
        <w:t>12</w:t>
      </w:r>
      <w:r>
        <w:t>)</w:t>
      </w:r>
      <w:r w:rsidR="00781868">
        <w:t>.</w:t>
      </w:r>
    </w:p>
    <w:p w14:paraId="66251A65" w14:textId="77777777" w:rsidR="00781868" w:rsidRPr="00836E8C" w:rsidRDefault="00713239" w:rsidP="00836E8C">
      <w:pPr>
        <w:pStyle w:val="NoSpacing"/>
      </w:pPr>
      <w:r w:rsidRPr="00836E8C">
        <w:rPr>
          <w:noProof/>
        </w:rPr>
        <w:lastRenderedPageBreak/>
        <w:drawing>
          <wp:inline distT="0" distB="0" distL="0" distR="0" wp14:anchorId="1CAF27B5" wp14:editId="0C19F73A">
            <wp:extent cx="4922875" cy="3174439"/>
            <wp:effectExtent l="0" t="0" r="0" b="6985"/>
            <wp:docPr id="15" name="Picture 15" descr="Results from running IpConfig.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7869" cy="3203453"/>
                    </a:xfrm>
                    <a:prstGeom prst="rect">
                      <a:avLst/>
                    </a:prstGeom>
                    <a:noFill/>
                    <a:ln>
                      <a:noFill/>
                    </a:ln>
                  </pic:spPr>
                </pic:pic>
              </a:graphicData>
            </a:graphic>
          </wp:inline>
        </w:drawing>
      </w:r>
    </w:p>
    <w:p w14:paraId="38727E6A" w14:textId="6FB1094A" w:rsidR="00D85C43" w:rsidRDefault="00411638" w:rsidP="00836E8C">
      <w:pPr>
        <w:pStyle w:val="NoSpacing"/>
      </w:pPr>
      <w:r>
        <w:t>Figure</w:t>
      </w:r>
      <w:r w:rsidR="00D85C43" w:rsidRPr="00836E8C">
        <w:t xml:space="preserve"> </w:t>
      </w:r>
      <w:r>
        <w:t>11.</w:t>
      </w:r>
      <w:r w:rsidR="00D85C43" w:rsidRPr="00836E8C">
        <w:t xml:space="preserve"> Results from running IpConfig.exe</w:t>
      </w:r>
    </w:p>
    <w:p w14:paraId="379A5576" w14:textId="77777777" w:rsidR="00836E8C" w:rsidRPr="00836E8C" w:rsidRDefault="00836E8C" w:rsidP="00836E8C">
      <w:pPr>
        <w:pStyle w:val="NoSpacing"/>
      </w:pPr>
    </w:p>
    <w:p w14:paraId="537084B3" w14:textId="7AD5BB1D" w:rsidR="008D03BF" w:rsidRPr="00836E8C" w:rsidRDefault="00557ED0" w:rsidP="00836E8C">
      <w:pPr>
        <w:pStyle w:val="NoSpacing"/>
      </w:pPr>
      <w:r w:rsidRPr="00836E8C">
        <w:rPr>
          <w:noProof/>
        </w:rPr>
        <w:drawing>
          <wp:inline distT="0" distB="0" distL="0" distR="0" wp14:anchorId="747846D6" wp14:editId="6A7A5584">
            <wp:extent cx="3413760" cy="1952640"/>
            <wp:effectExtent l="0" t="0" r="0" b="9525"/>
            <wp:docPr id="7" name="Picture 7" descr="Results from running IpConfig.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60244" cy="1979228"/>
                    </a:xfrm>
                    <a:prstGeom prst="rect">
                      <a:avLst/>
                    </a:prstGeom>
                  </pic:spPr>
                </pic:pic>
              </a:graphicData>
            </a:graphic>
          </wp:inline>
        </w:drawing>
      </w:r>
    </w:p>
    <w:p w14:paraId="0A6AF4B6" w14:textId="7491FB1D" w:rsidR="008D03BF" w:rsidRPr="00836E8C" w:rsidRDefault="00411638" w:rsidP="00836E8C">
      <w:pPr>
        <w:pStyle w:val="NoSpacing"/>
      </w:pPr>
      <w:r>
        <w:t>Figure</w:t>
      </w:r>
      <w:r w:rsidR="008D03BF" w:rsidRPr="00836E8C">
        <w:t xml:space="preserve"> </w:t>
      </w:r>
      <w:r>
        <w:t>12</w:t>
      </w:r>
      <w:r w:rsidR="008D03BF" w:rsidRPr="00836E8C">
        <w:t>. Results from running IpConfig.exe</w:t>
      </w:r>
    </w:p>
    <w:p w14:paraId="3ABF9554" w14:textId="0A1FB40E" w:rsidR="00D971B7" w:rsidRDefault="00D971B7" w:rsidP="00D971B7">
      <w:pPr>
        <w:pStyle w:val="Heading1"/>
        <w:pBdr>
          <w:bottom w:val="single" w:sz="4" w:space="1" w:color="auto"/>
        </w:pBdr>
      </w:pPr>
      <w:bookmarkStart w:id="27" w:name="_Toc20148209"/>
      <w:bookmarkStart w:id="28" w:name="_Toc19255369"/>
      <w:bookmarkStart w:id="29" w:name="_Toc136934751"/>
      <w:r w:rsidRPr="0002235F">
        <w:t>LAB 1-</w:t>
      </w:r>
      <w:r>
        <w:t>2.</w:t>
      </w:r>
      <w:r w:rsidRPr="0002235F">
        <w:t xml:space="preserve"> </w:t>
      </w:r>
      <w:r>
        <w:t>Using a Console application</w:t>
      </w:r>
      <w:bookmarkEnd w:id="27"/>
      <w:bookmarkEnd w:id="29"/>
    </w:p>
    <w:p w14:paraId="62D09865" w14:textId="3E3F6E0A" w:rsidR="00D971B7" w:rsidRDefault="00D971B7" w:rsidP="00D971B7">
      <w:r>
        <w:t>1) Open an command console/terminal window.</w:t>
      </w:r>
    </w:p>
    <w:p w14:paraId="77735592" w14:textId="356770DC" w:rsidR="00D971B7" w:rsidRDefault="00D971B7" w:rsidP="00D971B7">
      <w:r>
        <w:t xml:space="preserve">2) Run the command, "ipconfig" (or "ifconfig" on Mac) </w:t>
      </w:r>
    </w:p>
    <w:p w14:paraId="746DB79B" w14:textId="63F26890" w:rsidR="00D971B7" w:rsidRDefault="00D971B7" w:rsidP="00D971B7">
      <w:pPr>
        <w:pBdr>
          <w:bottom w:val="single" w:sz="4" w:space="1" w:color="auto"/>
        </w:pBdr>
      </w:pPr>
      <w:r>
        <w:t>3) Run the command, "python -?" (or "python3 -</w:t>
      </w:r>
      <w:r w:rsidR="00C07D1C">
        <w:t>help</w:t>
      </w:r>
      <w:r>
        <w:t xml:space="preserve">" on Mac) </w:t>
      </w:r>
      <w:r w:rsidR="00125861">
        <w:t>and note what it does.</w:t>
      </w:r>
    </w:p>
    <w:p w14:paraId="3D935B43" w14:textId="77777777" w:rsidR="00D971B7" w:rsidRDefault="00D971B7" w:rsidP="00D971B7"/>
    <w:p w14:paraId="6E6E7B56" w14:textId="1F7E86D5" w:rsidR="00D971B7" w:rsidRDefault="00D971B7">
      <w:pPr>
        <w:rPr>
          <w:rFonts w:asciiTheme="majorHAnsi" w:eastAsiaTheme="majorEastAsia" w:hAnsiTheme="majorHAnsi" w:cstheme="majorBidi"/>
          <w:color w:val="2A4F1C" w:themeColor="accent1" w:themeShade="80"/>
          <w:sz w:val="36"/>
          <w:szCs w:val="36"/>
        </w:rPr>
      </w:pPr>
      <w:r>
        <w:br w:type="page"/>
      </w:r>
    </w:p>
    <w:p w14:paraId="744570E7" w14:textId="34D1C48F" w:rsidR="004B0F9E" w:rsidRDefault="004B0F9E" w:rsidP="00904747">
      <w:pPr>
        <w:pStyle w:val="Heading1"/>
      </w:pPr>
      <w:bookmarkStart w:id="30" w:name="_Toc20148210"/>
      <w:bookmarkStart w:id="31" w:name="_Toc136934752"/>
      <w:r>
        <w:lastRenderedPageBreak/>
        <w:t>Python Script Files</w:t>
      </w:r>
      <w:bookmarkEnd w:id="28"/>
      <w:bookmarkEnd w:id="30"/>
      <w:bookmarkEnd w:id="31"/>
    </w:p>
    <w:p w14:paraId="38D6222C" w14:textId="3C0D1235" w:rsidR="004B0F9E" w:rsidRPr="004B0F9E" w:rsidRDefault="004B0F9E" w:rsidP="004B0F9E">
      <w:pPr>
        <w:shd w:val="clear" w:color="auto" w:fill="FFFFFF"/>
        <w:spacing w:after="100" w:afterAutospacing="1" w:line="240" w:lineRule="auto"/>
        <w:rPr>
          <w:rStyle w:val="Emphasis"/>
        </w:rPr>
      </w:pPr>
      <w:r w:rsidRPr="004B0F9E">
        <w:rPr>
          <w:rStyle w:val="Emphasis"/>
        </w:rPr>
        <w:t xml:space="preserve">"In computing, the word script is used to refer to </w:t>
      </w:r>
      <w:r w:rsidRPr="004B0F9E">
        <w:rPr>
          <w:rStyle w:val="Emphasis"/>
          <w:b/>
          <w:bCs/>
        </w:rPr>
        <w:t>a file containing a logical sequence of orders</w:t>
      </w:r>
      <w:r w:rsidRPr="004B0F9E">
        <w:rPr>
          <w:rStyle w:val="Emphasis"/>
        </w:rPr>
        <w:t xml:space="preserve"> or a batch processing file. This is </w:t>
      </w:r>
      <w:r w:rsidRPr="004B0F9E">
        <w:rPr>
          <w:rStyle w:val="Emphasis"/>
          <w:b/>
          <w:bCs/>
        </w:rPr>
        <w:t>usually a simple program, stored in a plain text file</w:t>
      </w:r>
      <w:r w:rsidRPr="004B0F9E">
        <w:rPr>
          <w:rStyle w:val="Emphasis"/>
        </w:rPr>
        <w:t>.</w:t>
      </w:r>
    </w:p>
    <w:p w14:paraId="09E9C203" w14:textId="4EEA8702" w:rsidR="004B0F9E" w:rsidRDefault="004B0F9E" w:rsidP="004B0F9E">
      <w:pPr>
        <w:shd w:val="clear" w:color="auto" w:fill="FFFFFF"/>
        <w:spacing w:after="100" w:afterAutospacing="1" w:line="240" w:lineRule="auto"/>
      </w:pPr>
      <w:r w:rsidRPr="004B0F9E">
        <w:rPr>
          <w:rStyle w:val="Emphasis"/>
          <w:b/>
          <w:bCs/>
        </w:rPr>
        <w:t>Scripts are always processed by some kind of interpreter</w:t>
      </w:r>
      <w:r w:rsidRPr="004B0F9E">
        <w:rPr>
          <w:rStyle w:val="Emphasis"/>
        </w:rPr>
        <w:t xml:space="preserve">, which is responsible for </w:t>
      </w:r>
      <w:r w:rsidRPr="004B0F9E">
        <w:rPr>
          <w:rStyle w:val="Emphasis"/>
          <w:b/>
          <w:bCs/>
        </w:rPr>
        <w:t>executing each command sequentially</w:t>
      </w:r>
      <w:r w:rsidRPr="004B0F9E">
        <w:rPr>
          <w:rStyle w:val="Emphasis"/>
        </w:rPr>
        <w:t>."</w:t>
      </w:r>
      <w:r>
        <w:rPr>
          <w:rFonts w:ascii="Source Sans Pro" w:eastAsia="Times New Roman" w:hAnsi="Source Sans Pro" w:cs="Times New Roman"/>
          <w:color w:val="222222"/>
          <w:sz w:val="27"/>
          <w:szCs w:val="27"/>
        </w:rPr>
        <w:t xml:space="preserve">  (</w:t>
      </w:r>
      <w:hyperlink r:id="rId25" w:history="1">
        <w:r>
          <w:rPr>
            <w:rStyle w:val="Hyperlink"/>
          </w:rPr>
          <w:t>https</w:t>
        </w:r>
        <w:r w:rsidR="00411638">
          <w:rPr>
            <w:rStyle w:val="Hyperlink"/>
          </w:rPr>
          <w:t>.</w:t>
        </w:r>
        <w:r>
          <w:rPr>
            <w:rStyle w:val="Hyperlink"/>
          </w:rPr>
          <w:t>//realpython.com/run-python-scripts/</w:t>
        </w:r>
      </w:hyperlink>
      <w:r>
        <w:t>, 2019)</w:t>
      </w:r>
    </w:p>
    <w:p w14:paraId="2DA66013" w14:textId="6A04D1D1" w:rsidR="004B0F9E" w:rsidRDefault="004B0F9E" w:rsidP="004B0F9E">
      <w:pPr>
        <w:shd w:val="clear" w:color="auto" w:fill="FFFFFF"/>
        <w:spacing w:after="100" w:afterAutospacing="1" w:line="240" w:lineRule="auto"/>
      </w:pPr>
      <w:r>
        <w:t xml:space="preserve">You create a Python script </w:t>
      </w:r>
      <w:r w:rsidRPr="00F17E07">
        <w:rPr>
          <w:b/>
          <w:bCs/>
        </w:rPr>
        <w:t>using text editor</w:t>
      </w:r>
      <w:r w:rsidR="00F17E07">
        <w:t xml:space="preserve"> (Figure 13)</w:t>
      </w:r>
      <w:r w:rsidR="00411638">
        <w:t>.</w:t>
      </w:r>
      <w:r>
        <w:t xml:space="preserve"> </w:t>
      </w:r>
    </w:p>
    <w:p w14:paraId="3FB23FF3" w14:textId="1FBDCF45" w:rsidR="004B0F9E" w:rsidRDefault="004B0F9E" w:rsidP="00CC36D8">
      <w:pPr>
        <w:pStyle w:val="ListParagraph"/>
        <w:numPr>
          <w:ilvl w:val="0"/>
          <w:numId w:val="8"/>
        </w:numPr>
        <w:shd w:val="clear" w:color="auto" w:fill="FFFFFF"/>
        <w:spacing w:after="100" w:afterAutospacing="1" w:line="240" w:lineRule="auto"/>
      </w:pPr>
      <w:r w:rsidRPr="00F17E07">
        <w:rPr>
          <w:b/>
          <w:bCs/>
        </w:rPr>
        <w:t>Open</w:t>
      </w:r>
      <w:r>
        <w:t xml:space="preserve"> a text editor.</w:t>
      </w:r>
    </w:p>
    <w:p w14:paraId="07D6F7A1" w14:textId="6F7E8D13" w:rsidR="004B0F9E" w:rsidRDefault="004B0F9E" w:rsidP="00CC36D8">
      <w:pPr>
        <w:pStyle w:val="ListParagraph"/>
        <w:numPr>
          <w:ilvl w:val="0"/>
          <w:numId w:val="8"/>
        </w:numPr>
        <w:shd w:val="clear" w:color="auto" w:fill="FFFFFF"/>
        <w:spacing w:after="100" w:afterAutospacing="1" w:line="240" w:lineRule="auto"/>
      </w:pPr>
      <w:r w:rsidRPr="00F17E07">
        <w:rPr>
          <w:b/>
          <w:bCs/>
        </w:rPr>
        <w:t>Type</w:t>
      </w:r>
      <w:r>
        <w:t xml:space="preserve"> in one or more commands.</w:t>
      </w:r>
    </w:p>
    <w:p w14:paraId="05D82951" w14:textId="45028BF0" w:rsidR="004B0F9E" w:rsidRDefault="004B0F9E" w:rsidP="00CC36D8">
      <w:pPr>
        <w:pStyle w:val="ListParagraph"/>
        <w:numPr>
          <w:ilvl w:val="0"/>
          <w:numId w:val="8"/>
        </w:numPr>
        <w:shd w:val="clear" w:color="auto" w:fill="FFFFFF"/>
        <w:spacing w:after="100" w:afterAutospacing="1" w:line="240" w:lineRule="auto"/>
      </w:pPr>
      <w:r w:rsidRPr="00F17E07">
        <w:rPr>
          <w:b/>
          <w:bCs/>
        </w:rPr>
        <w:t>Save</w:t>
      </w:r>
      <w:r>
        <w:t xml:space="preserve"> the file with the appropriate extension (.py </w:t>
      </w:r>
      <w:r w:rsidR="00F17E07">
        <w:t>for</w:t>
      </w:r>
      <w:r>
        <w:t xml:space="preserve"> Python).  </w:t>
      </w:r>
    </w:p>
    <w:p w14:paraId="5837372A" w14:textId="55F23B88" w:rsidR="004B0F9E" w:rsidRDefault="004B0F9E" w:rsidP="00F17E07">
      <w:pPr>
        <w:pStyle w:val="NoSpacing"/>
      </w:pPr>
      <w:r>
        <w:rPr>
          <w:noProof/>
        </w:rPr>
        <w:drawing>
          <wp:inline distT="0" distB="0" distL="0" distR="0" wp14:anchorId="7A79A6CC" wp14:editId="43AB9C84">
            <wp:extent cx="5486400" cy="2960370"/>
            <wp:effectExtent l="0" t="0" r="0" b="0"/>
            <wp:docPr id="13" name="Picture 13" descr="Creating a Python script using Note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960370"/>
                    </a:xfrm>
                    <a:prstGeom prst="rect">
                      <a:avLst/>
                    </a:prstGeom>
                  </pic:spPr>
                </pic:pic>
              </a:graphicData>
            </a:graphic>
          </wp:inline>
        </w:drawing>
      </w:r>
    </w:p>
    <w:p w14:paraId="48E2ACDE" w14:textId="66542F14" w:rsidR="00F17E07" w:rsidRDefault="00F17E07" w:rsidP="00F17E07">
      <w:pPr>
        <w:pStyle w:val="NoSpacing"/>
      </w:pPr>
      <w:r>
        <w:t>Figure 13. Creating a Python script using Notepad</w:t>
      </w:r>
    </w:p>
    <w:p w14:paraId="469EF1F3" w14:textId="77777777" w:rsidR="00F17E07" w:rsidRDefault="00F17E07" w:rsidP="00F17E07">
      <w:pPr>
        <w:pStyle w:val="NoSpacing"/>
      </w:pPr>
    </w:p>
    <w:p w14:paraId="16589319" w14:textId="3AA88117" w:rsidR="004B0F9E" w:rsidRPr="004B0F9E" w:rsidRDefault="004B0F9E">
      <w:pPr>
        <w:rPr>
          <w:rFonts w:asciiTheme="majorHAnsi" w:eastAsiaTheme="majorEastAsia" w:hAnsiTheme="majorHAnsi" w:cstheme="majorBidi"/>
          <w:i/>
          <w:iCs/>
          <w:color w:val="2A4F1C" w:themeColor="accent1" w:themeShade="80"/>
          <w:sz w:val="36"/>
          <w:szCs w:val="36"/>
        </w:rPr>
      </w:pPr>
      <w:bookmarkStart w:id="32" w:name="_Toc18999163"/>
      <w:bookmarkEnd w:id="24"/>
      <w:r w:rsidRPr="004B0F9E">
        <w:rPr>
          <w:b/>
          <w:bCs/>
          <w:i/>
          <w:iCs/>
        </w:rPr>
        <w:t>Note</w:t>
      </w:r>
      <w:r w:rsidR="00411638">
        <w:rPr>
          <w:b/>
          <w:bCs/>
          <w:i/>
          <w:iCs/>
        </w:rPr>
        <w:t>.</w:t>
      </w:r>
      <w:r w:rsidRPr="004B0F9E">
        <w:rPr>
          <w:i/>
          <w:iCs/>
        </w:rPr>
        <w:t xml:space="preserve"> This process is the </w:t>
      </w:r>
      <w:r w:rsidRPr="00F17E07">
        <w:rPr>
          <w:b/>
          <w:bCs/>
          <w:i/>
          <w:iCs/>
        </w:rPr>
        <w:t>same on Mac</w:t>
      </w:r>
      <w:r w:rsidRPr="004B0F9E">
        <w:rPr>
          <w:i/>
          <w:iCs/>
        </w:rPr>
        <w:t xml:space="preserve">, </w:t>
      </w:r>
      <w:r w:rsidRPr="00F17E07">
        <w:rPr>
          <w:b/>
          <w:bCs/>
          <w:i/>
          <w:iCs/>
        </w:rPr>
        <w:t>but</w:t>
      </w:r>
      <w:r w:rsidRPr="004B0F9E">
        <w:rPr>
          <w:i/>
          <w:iCs/>
        </w:rPr>
        <w:t xml:space="preserve"> you use a different editor</w:t>
      </w:r>
      <w:r>
        <w:rPr>
          <w:i/>
          <w:iCs/>
        </w:rPr>
        <w:t>,</w:t>
      </w:r>
      <w:r w:rsidRPr="004B0F9E">
        <w:rPr>
          <w:i/>
          <w:iCs/>
        </w:rPr>
        <w:t xml:space="preserve"> such as Te</w:t>
      </w:r>
      <w:r w:rsidRPr="00F17E07">
        <w:rPr>
          <w:b/>
          <w:bCs/>
          <w:i/>
          <w:iCs/>
        </w:rPr>
        <w:t>xt Edit</w:t>
      </w:r>
      <w:r w:rsidRPr="004B0F9E">
        <w:rPr>
          <w:i/>
          <w:iCs/>
        </w:rPr>
        <w:t>.</w:t>
      </w:r>
      <w:r w:rsidRPr="004B0F9E">
        <w:rPr>
          <w:i/>
          <w:iCs/>
        </w:rPr>
        <w:br w:type="page"/>
      </w:r>
    </w:p>
    <w:p w14:paraId="0C0E0F3F" w14:textId="685391EA" w:rsidR="00781868" w:rsidRPr="004E1B35" w:rsidRDefault="00781868" w:rsidP="00904747">
      <w:pPr>
        <w:pStyle w:val="Heading1"/>
      </w:pPr>
      <w:bookmarkStart w:id="33" w:name="_Toc19255370"/>
      <w:bookmarkStart w:id="34" w:name="_Toc20148211"/>
      <w:bookmarkStart w:id="35" w:name="_Toc136934753"/>
      <w:r w:rsidRPr="004E1B35">
        <w:lastRenderedPageBreak/>
        <w:t>Programming Basics</w:t>
      </w:r>
      <w:bookmarkEnd w:id="32"/>
      <w:bookmarkEnd w:id="33"/>
      <w:bookmarkEnd w:id="34"/>
      <w:bookmarkEnd w:id="35"/>
    </w:p>
    <w:p w14:paraId="21A3F818" w14:textId="585E2723" w:rsidR="00836E8C" w:rsidRDefault="00836E8C">
      <w:r w:rsidRPr="00836E8C">
        <w:rPr>
          <w:b/>
          <w:bCs/>
        </w:rPr>
        <w:t>Programing involves</w:t>
      </w:r>
      <w:r>
        <w:t xml:space="preserve"> telling a computer what to do. You tell a computer what to do by </w:t>
      </w:r>
      <w:r w:rsidRPr="00836E8C">
        <w:rPr>
          <w:b/>
          <w:bCs/>
        </w:rPr>
        <w:t>issuing commands in the form of statements</w:t>
      </w:r>
      <w:r>
        <w:t xml:space="preserve">, </w:t>
      </w:r>
      <w:r w:rsidRPr="00836E8C">
        <w:rPr>
          <w:b/>
          <w:bCs/>
        </w:rPr>
        <w:t>which perform operations</w:t>
      </w:r>
      <w:r>
        <w:t xml:space="preserve">, </w:t>
      </w:r>
      <w:r w:rsidRPr="00836E8C">
        <w:rPr>
          <w:b/>
          <w:bCs/>
        </w:rPr>
        <w:t>usually involving data</w:t>
      </w:r>
      <w:r>
        <w:t xml:space="preserve">. These make up the </w:t>
      </w:r>
      <w:r w:rsidRPr="00836E8C">
        <w:rPr>
          <w:b/>
          <w:bCs/>
        </w:rPr>
        <w:t>two standard components</w:t>
      </w:r>
      <w:r>
        <w:t xml:space="preserve"> of any program</w:t>
      </w:r>
      <w:r w:rsidR="00411638">
        <w:t>.</w:t>
      </w:r>
    </w:p>
    <w:p w14:paraId="62A57445" w14:textId="1E86810E" w:rsidR="00781868" w:rsidRDefault="00781868" w:rsidP="00CC36D8">
      <w:pPr>
        <w:numPr>
          <w:ilvl w:val="0"/>
          <w:numId w:val="3"/>
        </w:numPr>
      </w:pPr>
      <w:r>
        <w:rPr>
          <w:b/>
          <w:i/>
          <w:iCs/>
        </w:rPr>
        <w:t>Data</w:t>
      </w:r>
      <w:r w:rsidR="00411638">
        <w:rPr>
          <w:b/>
          <w:i/>
          <w:iCs/>
        </w:rPr>
        <w:t>.</w:t>
      </w:r>
      <w:r w:rsidR="00836E8C">
        <w:rPr>
          <w:b/>
          <w:i/>
          <w:iCs/>
        </w:rPr>
        <w:t xml:space="preserve"> </w:t>
      </w:r>
      <w:r>
        <w:t>the</w:t>
      </w:r>
      <w:r w:rsidR="00836E8C">
        <w:t xml:space="preserve"> stored </w:t>
      </w:r>
      <w:r>
        <w:t>information you want to work with, such as a person’s name and phone number.</w:t>
      </w:r>
    </w:p>
    <w:p w14:paraId="006A6A44" w14:textId="290F838B" w:rsidR="00781868" w:rsidRDefault="00781868" w:rsidP="00CC36D8">
      <w:pPr>
        <w:numPr>
          <w:ilvl w:val="0"/>
          <w:numId w:val="3"/>
        </w:numPr>
      </w:pPr>
      <w:r>
        <w:rPr>
          <w:b/>
          <w:i/>
        </w:rPr>
        <w:t>Operations</w:t>
      </w:r>
      <w:r w:rsidR="00411638">
        <w:rPr>
          <w:b/>
          <w:i/>
        </w:rPr>
        <w:t>.</w:t>
      </w:r>
      <w:r>
        <w:t xml:space="preserve"> the </w:t>
      </w:r>
      <w:r w:rsidR="00836E8C">
        <w:t>process of</w:t>
      </w:r>
      <w:r>
        <w:t xml:space="preserve"> do</w:t>
      </w:r>
      <w:r w:rsidR="00836E8C">
        <w:t>ing</w:t>
      </w:r>
      <w:r>
        <w:t xml:space="preserve"> </w:t>
      </w:r>
      <w:r w:rsidR="00836E8C">
        <w:t xml:space="preserve">something </w:t>
      </w:r>
      <w:r>
        <w:t xml:space="preserve">with the data, such as printing </w:t>
      </w:r>
      <w:r w:rsidR="00836E8C">
        <w:t>it</w:t>
      </w:r>
      <w:r>
        <w:t xml:space="preserve">. </w:t>
      </w:r>
    </w:p>
    <w:p w14:paraId="0D7B5519" w14:textId="5F999941" w:rsidR="00781868" w:rsidRDefault="007B62F0">
      <w:r>
        <w:t xml:space="preserve">While data and operations are the core of the program, your </w:t>
      </w:r>
      <w:r w:rsidR="00781868" w:rsidRPr="00836E8C">
        <w:rPr>
          <w:b/>
          <w:bCs/>
        </w:rPr>
        <w:t>program</w:t>
      </w:r>
      <w:r w:rsidRPr="00836E8C">
        <w:rPr>
          <w:b/>
          <w:bCs/>
        </w:rPr>
        <w:t xml:space="preserve">’s code </w:t>
      </w:r>
      <w:r w:rsidR="00836E8C" w:rsidRPr="00836E8C">
        <w:rPr>
          <w:b/>
          <w:bCs/>
        </w:rPr>
        <w:t>can also</w:t>
      </w:r>
      <w:r w:rsidRPr="00836E8C">
        <w:rPr>
          <w:b/>
          <w:bCs/>
        </w:rPr>
        <w:t xml:space="preserve"> include</w:t>
      </w:r>
      <w:r w:rsidR="00781868">
        <w:t xml:space="preserve"> things like </w:t>
      </w:r>
      <w:r w:rsidR="00781868">
        <w:rPr>
          <w:i/>
          <w:iCs/>
        </w:rPr>
        <w:t>comments</w:t>
      </w:r>
      <w:r w:rsidR="00781868">
        <w:t xml:space="preserve">, </w:t>
      </w:r>
      <w:r w:rsidR="00781868">
        <w:rPr>
          <w:i/>
          <w:iCs/>
        </w:rPr>
        <w:t>namespaces</w:t>
      </w:r>
      <w:r w:rsidR="00781868">
        <w:t xml:space="preserve">, </w:t>
      </w:r>
      <w:r w:rsidR="00781868">
        <w:rPr>
          <w:i/>
          <w:iCs/>
        </w:rPr>
        <w:t>directives</w:t>
      </w:r>
      <w:r>
        <w:rPr>
          <w:i/>
          <w:iCs/>
        </w:rPr>
        <w:t>, and statement</w:t>
      </w:r>
      <w:r w:rsidR="004B0F9E">
        <w:rPr>
          <w:i/>
          <w:iCs/>
        </w:rPr>
        <w:t>s</w:t>
      </w:r>
      <w:r w:rsidR="00411638">
        <w:t>.</w:t>
      </w:r>
    </w:p>
    <w:p w14:paraId="4F7C61DF" w14:textId="6CF165C7" w:rsidR="00781868" w:rsidRDefault="00781868" w:rsidP="00CC36D8">
      <w:pPr>
        <w:numPr>
          <w:ilvl w:val="0"/>
          <w:numId w:val="4"/>
        </w:numPr>
      </w:pPr>
      <w:r>
        <w:rPr>
          <w:b/>
          <w:i/>
        </w:rPr>
        <w:t>Comments</w:t>
      </w:r>
      <w:r w:rsidR="00411638">
        <w:rPr>
          <w:b/>
          <w:i/>
        </w:rPr>
        <w:t>.</w:t>
      </w:r>
      <w:r>
        <w:t xml:space="preserve"> additional information </w:t>
      </w:r>
      <w:r w:rsidR="00836E8C">
        <w:t>for</w:t>
      </w:r>
      <w:r>
        <w:t xml:space="preserve"> humans</w:t>
      </w:r>
    </w:p>
    <w:p w14:paraId="71C3796B" w14:textId="71638BE9" w:rsidR="00781868" w:rsidRDefault="00781868" w:rsidP="00CC36D8">
      <w:pPr>
        <w:numPr>
          <w:ilvl w:val="0"/>
          <w:numId w:val="4"/>
        </w:numPr>
      </w:pPr>
      <w:r>
        <w:rPr>
          <w:b/>
          <w:i/>
        </w:rPr>
        <w:t>Namespaces</w:t>
      </w:r>
      <w:r w:rsidR="00411638">
        <w:rPr>
          <w:b/>
          <w:i/>
        </w:rPr>
        <w:t>.</w:t>
      </w:r>
      <w:r>
        <w:t xml:space="preserve"> </w:t>
      </w:r>
      <w:r w:rsidR="00836E8C">
        <w:t>a</w:t>
      </w:r>
      <w:r>
        <w:t xml:space="preserve"> way to organize code into named groups</w:t>
      </w:r>
    </w:p>
    <w:p w14:paraId="7315F873" w14:textId="530710EB" w:rsidR="00781868" w:rsidRDefault="00781868" w:rsidP="00CC36D8">
      <w:pPr>
        <w:numPr>
          <w:ilvl w:val="0"/>
          <w:numId w:val="4"/>
        </w:numPr>
      </w:pPr>
      <w:r>
        <w:rPr>
          <w:b/>
          <w:i/>
        </w:rPr>
        <w:t>Directives</w:t>
      </w:r>
      <w:r w:rsidR="00411638">
        <w:rPr>
          <w:b/>
          <w:i/>
        </w:rPr>
        <w:t>.</w:t>
      </w:r>
      <w:r>
        <w:t xml:space="preserve"> additional information to the computer, but are not directly part of the program</w:t>
      </w:r>
    </w:p>
    <w:p w14:paraId="14C1DBC2" w14:textId="389DF542" w:rsidR="00836E8C" w:rsidRDefault="00836E8C" w:rsidP="00836E8C">
      <w:pPr>
        <w:pStyle w:val="Heading2"/>
      </w:pPr>
      <w:bookmarkStart w:id="36" w:name="_Toc18999164"/>
      <w:bookmarkStart w:id="37" w:name="_Toc136934754"/>
      <w:r>
        <w:t>Statements</w:t>
      </w:r>
      <w:bookmarkEnd w:id="36"/>
      <w:bookmarkEnd w:id="37"/>
    </w:p>
    <w:p w14:paraId="2CE95A46" w14:textId="009E32C1" w:rsidR="00904E7A" w:rsidRPr="00836E8C" w:rsidRDefault="00836E8C" w:rsidP="00836E8C">
      <w:r w:rsidRPr="00836E8C">
        <w:rPr>
          <w:b/>
          <w:bCs/>
        </w:rPr>
        <w:t>You</w:t>
      </w:r>
      <w:r>
        <w:t xml:space="preserve"> </w:t>
      </w:r>
      <w:r w:rsidRPr="00836E8C">
        <w:rPr>
          <w:b/>
          <w:bCs/>
        </w:rPr>
        <w:t>type s</w:t>
      </w:r>
      <w:r w:rsidR="00781868" w:rsidRPr="00836E8C">
        <w:rPr>
          <w:b/>
          <w:bCs/>
        </w:rPr>
        <w:t>tatements</w:t>
      </w:r>
      <w:r w:rsidRPr="00836E8C">
        <w:rPr>
          <w:b/>
          <w:bCs/>
        </w:rPr>
        <w:t xml:space="preserve"> into </w:t>
      </w:r>
      <w:r w:rsidR="00781868" w:rsidRPr="00836E8C">
        <w:rPr>
          <w:b/>
          <w:bCs/>
        </w:rPr>
        <w:t>a</w:t>
      </w:r>
      <w:r w:rsidRPr="00836E8C">
        <w:rPr>
          <w:b/>
          <w:bCs/>
        </w:rPr>
        <w:t xml:space="preserve"> command console or a</w:t>
      </w:r>
      <w:r w:rsidR="00781868" w:rsidRPr="00836E8C">
        <w:rPr>
          <w:b/>
          <w:bCs/>
        </w:rPr>
        <w:t xml:space="preserve"> </w:t>
      </w:r>
      <w:r w:rsidR="0066205C" w:rsidRPr="00836E8C">
        <w:rPr>
          <w:b/>
          <w:bCs/>
        </w:rPr>
        <w:t>Python</w:t>
      </w:r>
      <w:r w:rsidR="00781868" w:rsidRPr="00836E8C">
        <w:rPr>
          <w:b/>
          <w:bCs/>
        </w:rPr>
        <w:t xml:space="preserve"> code file</w:t>
      </w:r>
      <w:r>
        <w:t xml:space="preserve"> (To run later</w:t>
      </w:r>
      <w:r w:rsidR="00781868" w:rsidRPr="00836E8C">
        <w:t>.</w:t>
      </w:r>
      <w:r>
        <w:t>)</w:t>
      </w:r>
      <w:r w:rsidR="00781868" w:rsidRPr="00836E8C">
        <w:t xml:space="preserve"> </w:t>
      </w:r>
    </w:p>
    <w:p w14:paraId="0F390B12" w14:textId="77777777" w:rsidR="007E2545" w:rsidRPr="007E2545" w:rsidRDefault="00781868" w:rsidP="00CC36D8">
      <w:pPr>
        <w:numPr>
          <w:ilvl w:val="0"/>
          <w:numId w:val="5"/>
        </w:numPr>
        <w:rPr>
          <w:i/>
        </w:rPr>
      </w:pPr>
      <w:r w:rsidRPr="00836E8C">
        <w:rPr>
          <w:b/>
          <w:bCs/>
        </w:rPr>
        <w:t xml:space="preserve">A </w:t>
      </w:r>
      <w:r w:rsidRPr="00836E8C">
        <w:rPr>
          <w:b/>
          <w:bCs/>
          <w:i/>
          <w:iCs/>
        </w:rPr>
        <w:t xml:space="preserve">statement </w:t>
      </w:r>
      <w:r w:rsidRPr="00836E8C">
        <w:rPr>
          <w:b/>
          <w:bCs/>
        </w:rPr>
        <w:t>is one instruction</w:t>
      </w:r>
      <w:r>
        <w:t xml:space="preserve"> to the computer </w:t>
      </w:r>
    </w:p>
    <w:p w14:paraId="1A6A6AA3" w14:textId="17748B44" w:rsidR="007E2545" w:rsidRPr="00836E8C" w:rsidRDefault="00781868" w:rsidP="00CC36D8">
      <w:pPr>
        <w:numPr>
          <w:ilvl w:val="0"/>
          <w:numId w:val="5"/>
        </w:numPr>
        <w:rPr>
          <w:i/>
        </w:rPr>
      </w:pPr>
      <w:r>
        <w:t xml:space="preserve">Each of these statements </w:t>
      </w:r>
      <w:r w:rsidR="00836E8C">
        <w:t>is</w:t>
      </w:r>
      <w:r>
        <w:t xml:space="preserve"> </w:t>
      </w:r>
      <w:r w:rsidRPr="00836E8C">
        <w:rPr>
          <w:b/>
          <w:bCs/>
        </w:rPr>
        <w:t>made up of one or more keywords or symbols</w:t>
      </w:r>
      <w:r>
        <w:t xml:space="preserve"> (sometimes called </w:t>
      </w:r>
      <w:r>
        <w:rPr>
          <w:i/>
          <w:iCs/>
        </w:rPr>
        <w:t>tokens</w:t>
      </w:r>
      <w:r>
        <w:t xml:space="preserve">) </w:t>
      </w:r>
    </w:p>
    <w:p w14:paraId="6D0F7ED3" w14:textId="28A63086" w:rsidR="00836E8C" w:rsidRPr="007E2545" w:rsidRDefault="00836E8C" w:rsidP="00CC36D8">
      <w:pPr>
        <w:numPr>
          <w:ilvl w:val="0"/>
          <w:numId w:val="5"/>
        </w:numPr>
        <w:rPr>
          <w:i/>
        </w:rPr>
      </w:pPr>
      <w:r>
        <w:t>There can be more than one token per statement</w:t>
      </w:r>
    </w:p>
    <w:p w14:paraId="669EB12B" w14:textId="77777777" w:rsidR="00836E8C" w:rsidRDefault="00836E8C" w:rsidP="00836E8C">
      <w:r>
        <w:t>Here is an example of three Python statements (Listing 1).</w:t>
      </w:r>
    </w:p>
    <w:p w14:paraId="70FFB6BA" w14:textId="77777777" w:rsidR="00836E8C" w:rsidRDefault="00836E8C" w:rsidP="00836E8C">
      <w:pPr>
        <w:pStyle w:val="Code"/>
      </w:pPr>
      <w:r>
        <w:t xml:space="preserve">x = 4  </w:t>
      </w:r>
      <w:r w:rsidRPr="009222F5">
        <w:rPr>
          <w:color w:val="00B050"/>
        </w:rPr>
        <w:t># This is one statement</w:t>
      </w:r>
    </w:p>
    <w:p w14:paraId="1D12044B" w14:textId="77777777" w:rsidR="00836E8C" w:rsidRDefault="00836E8C" w:rsidP="00836E8C">
      <w:pPr>
        <w:pStyle w:val="Code"/>
      </w:pPr>
      <w:r>
        <w:t xml:space="preserve">y = 5  </w:t>
      </w:r>
      <w:r w:rsidRPr="009222F5">
        <w:rPr>
          <w:color w:val="00B050"/>
        </w:rPr>
        <w:t># this is another</w:t>
      </w:r>
    </w:p>
    <w:p w14:paraId="573B7B80" w14:textId="77777777" w:rsidR="00836E8C" w:rsidRDefault="00836E8C" w:rsidP="00836E8C">
      <w:pPr>
        <w:pStyle w:val="Code"/>
      </w:pPr>
      <w:r>
        <w:t xml:space="preserve">z = x + y </w:t>
      </w:r>
      <w:r w:rsidRPr="009222F5">
        <w:rPr>
          <w:color w:val="00B050"/>
        </w:rPr>
        <w:t># and another as well</w:t>
      </w:r>
    </w:p>
    <w:p w14:paraId="1FFDB791" w14:textId="45A77D50" w:rsidR="00836E8C" w:rsidRPr="00836E8C" w:rsidRDefault="00836E8C" w:rsidP="00836E8C">
      <w:pPr>
        <w:pStyle w:val="NoSpacing"/>
      </w:pPr>
      <w:r w:rsidRPr="00836E8C">
        <w:t>Listing 1</w:t>
      </w:r>
    </w:p>
    <w:p w14:paraId="5078D181" w14:textId="77777777" w:rsidR="00836E8C" w:rsidRDefault="00836E8C" w:rsidP="00836E8C">
      <w:pPr>
        <w:pStyle w:val="NoSpacing"/>
      </w:pPr>
    </w:p>
    <w:p w14:paraId="462C1A6C" w14:textId="11FD129E" w:rsidR="00836E8C" w:rsidRDefault="00836E8C" w:rsidP="00836E8C">
      <w:pPr>
        <w:pStyle w:val="NoSpacing"/>
      </w:pPr>
      <w:r>
        <w:t>Y</w:t>
      </w:r>
      <w:r w:rsidR="00781868">
        <w:t xml:space="preserve">ou </w:t>
      </w:r>
      <w:r>
        <w:t>must</w:t>
      </w:r>
      <w:r w:rsidR="00781868">
        <w:t xml:space="preserve"> </w:t>
      </w:r>
      <w:r w:rsidR="004B0F9E" w:rsidRPr="004B0F9E">
        <w:rPr>
          <w:b/>
          <w:bCs/>
        </w:rPr>
        <w:t>tell</w:t>
      </w:r>
      <w:r w:rsidR="00781868" w:rsidRPr="004B0F9E">
        <w:rPr>
          <w:b/>
          <w:bCs/>
        </w:rPr>
        <w:t xml:space="preserve"> the computer </w:t>
      </w:r>
      <w:r w:rsidR="004B0F9E" w:rsidRPr="004B0F9E">
        <w:rPr>
          <w:b/>
          <w:bCs/>
        </w:rPr>
        <w:t>when</w:t>
      </w:r>
      <w:r w:rsidR="004B0F9E">
        <w:t xml:space="preserve"> </w:t>
      </w:r>
      <w:r w:rsidR="00781868" w:rsidRPr="00836E8C">
        <w:rPr>
          <w:b/>
          <w:bCs/>
        </w:rPr>
        <w:t xml:space="preserve">you </w:t>
      </w:r>
      <w:r w:rsidR="004B0F9E">
        <w:rPr>
          <w:b/>
          <w:bCs/>
        </w:rPr>
        <w:t xml:space="preserve">complete </w:t>
      </w:r>
      <w:r w:rsidRPr="00836E8C">
        <w:rPr>
          <w:b/>
          <w:bCs/>
        </w:rPr>
        <w:t>each command</w:t>
      </w:r>
      <w:r>
        <w:t xml:space="preserve"> statement</w:t>
      </w:r>
      <w:r w:rsidR="007E2545">
        <w:t xml:space="preserve">. In </w:t>
      </w:r>
      <w:r w:rsidR="009222F5" w:rsidRPr="00836E8C">
        <w:rPr>
          <w:b/>
          <w:bCs/>
        </w:rPr>
        <w:t>Python</w:t>
      </w:r>
      <w:r w:rsidR="009222F5">
        <w:t>,</w:t>
      </w:r>
      <w:r w:rsidR="007E2545">
        <w:t xml:space="preserve"> you do so </w:t>
      </w:r>
      <w:r w:rsidR="007E2545" w:rsidRPr="00836E8C">
        <w:rPr>
          <w:b/>
          <w:bCs/>
        </w:rPr>
        <w:t xml:space="preserve">with a </w:t>
      </w:r>
      <w:r w:rsidR="007E2545" w:rsidRPr="00836E8C">
        <w:rPr>
          <w:b/>
          <w:bCs/>
          <w:i/>
        </w:rPr>
        <w:t>carriage return</w:t>
      </w:r>
      <w:r w:rsidR="007B62F0">
        <w:rPr>
          <w:i/>
        </w:rPr>
        <w:t xml:space="preserve">, </w:t>
      </w:r>
      <w:r w:rsidR="007B62F0" w:rsidRPr="00836E8C">
        <w:rPr>
          <w:b/>
          <w:bCs/>
          <w:i/>
        </w:rPr>
        <w:t>or</w:t>
      </w:r>
      <w:r w:rsidR="007B62F0">
        <w:rPr>
          <w:i/>
        </w:rPr>
        <w:t xml:space="preserve"> </w:t>
      </w:r>
      <w:r w:rsidR="00E0683C">
        <w:t xml:space="preserve">optionally </w:t>
      </w:r>
      <w:r w:rsidR="00781868">
        <w:t xml:space="preserve">a </w:t>
      </w:r>
      <w:r w:rsidR="007B62F0" w:rsidRPr="00836E8C">
        <w:rPr>
          <w:b/>
          <w:bCs/>
        </w:rPr>
        <w:t>semicolon</w:t>
      </w:r>
      <w:r w:rsidR="007B62F0">
        <w:t xml:space="preserve"> (</w:t>
      </w:r>
      <w:r w:rsidR="00781868">
        <w:t>;)</w:t>
      </w:r>
      <w:r w:rsidR="007B62F0">
        <w:t>,</w:t>
      </w:r>
      <w:r w:rsidR="00781868">
        <w:t xml:space="preserve"> at the end of the statement</w:t>
      </w:r>
      <w:r w:rsidR="007B62F0">
        <w:t>.</w:t>
      </w:r>
    </w:p>
    <w:p w14:paraId="608ED6D0" w14:textId="7E5CB8D7" w:rsidR="00781868" w:rsidRDefault="000B3367" w:rsidP="00836E8C">
      <w:pPr>
        <w:pStyle w:val="NoSpacing"/>
      </w:pPr>
      <w:r>
        <w:t xml:space="preserve"> </w:t>
      </w:r>
    </w:p>
    <w:p w14:paraId="4628B92D" w14:textId="77777777" w:rsidR="000306D9" w:rsidRDefault="00AF4FD5">
      <w:pPr>
        <w:rPr>
          <w:i/>
        </w:rPr>
      </w:pPr>
      <w:r w:rsidRPr="00AF4FD5">
        <w:rPr>
          <w:b/>
        </w:rPr>
        <w:t>Note</w:t>
      </w:r>
      <w:r w:rsidR="00411638">
        <w:t>.</w:t>
      </w:r>
      <w:r>
        <w:t xml:space="preserve"> </w:t>
      </w:r>
      <w:r w:rsidRPr="00AF4FD5">
        <w:rPr>
          <w:i/>
        </w:rPr>
        <w:t>Semicolons are considered wrong by many of the python faithful!</w:t>
      </w:r>
    </w:p>
    <w:p w14:paraId="03B652A5" w14:textId="77777777" w:rsidR="00482EB1" w:rsidRPr="00B254D0" w:rsidRDefault="00482EB1" w:rsidP="00B254D0">
      <w:pPr>
        <w:pStyle w:val="Heading2"/>
      </w:pPr>
      <w:bookmarkStart w:id="38" w:name="_Toc136934755"/>
      <w:r w:rsidRPr="00B254D0">
        <w:t>Variables</w:t>
      </w:r>
      <w:bookmarkEnd w:id="38"/>
    </w:p>
    <w:p w14:paraId="615A584B" w14:textId="029AD58F" w:rsidR="003A75D9" w:rsidRPr="00B254D0" w:rsidRDefault="00482EB1" w:rsidP="00B254D0">
      <w:pPr>
        <w:rPr>
          <w:shd w:val="clear" w:color="auto" w:fill="FFFFFF"/>
        </w:rPr>
      </w:pPr>
      <w:r w:rsidRPr="00B254D0">
        <w:rPr>
          <w:shd w:val="clear" w:color="auto" w:fill="FFFFFF"/>
        </w:rPr>
        <w:t>The statement "x = 4" uses a variable. You use a </w:t>
      </w:r>
      <w:r w:rsidRPr="00B254D0">
        <w:t>variable</w:t>
      </w:r>
      <w:r w:rsidRPr="00B254D0">
        <w:rPr>
          <w:shd w:val="clear" w:color="auto" w:fill="FFFFFF"/>
        </w:rPr>
        <w:t> to remember a value you want to use later in your code. For example,</w:t>
      </w:r>
      <w:r w:rsidR="003A75D9" w:rsidRPr="00B254D0">
        <w:rPr>
          <w:shd w:val="clear" w:color="auto" w:fill="FFFFFF"/>
        </w:rPr>
        <w:t xml:space="preserve"> "x" in listing 1 </w:t>
      </w:r>
      <w:r w:rsidRPr="00B254D0">
        <w:rPr>
          <w:shd w:val="clear" w:color="auto" w:fill="FFFFFF"/>
        </w:rPr>
        <w:t>is used later in the statement, "z = x + y" to represent the value of 4.</w:t>
      </w:r>
    </w:p>
    <w:p w14:paraId="710C6621" w14:textId="77777777" w:rsidR="003A75D9" w:rsidRPr="00B254D0" w:rsidRDefault="003A75D9" w:rsidP="00B254D0">
      <w:pPr>
        <w:pStyle w:val="Heading2"/>
        <w:rPr>
          <w:shd w:val="clear" w:color="auto" w:fill="FFFFFF"/>
        </w:rPr>
      </w:pPr>
      <w:bookmarkStart w:id="39" w:name="_Toc136934756"/>
      <w:r w:rsidRPr="00B254D0">
        <w:rPr>
          <w:shd w:val="clear" w:color="auto" w:fill="FFFFFF"/>
        </w:rPr>
        <w:t>Expressions</w:t>
      </w:r>
      <w:bookmarkEnd w:id="39"/>
    </w:p>
    <w:p w14:paraId="6DB1B739" w14:textId="58FC6A72" w:rsidR="00836E8C" w:rsidRDefault="003A75D9" w:rsidP="00B254D0">
      <w:pPr>
        <w:rPr>
          <w:rFonts w:eastAsiaTheme="majorEastAsia"/>
          <w:color w:val="2A4F1C" w:themeColor="accent1" w:themeShade="80"/>
          <w:sz w:val="36"/>
          <w:szCs w:val="36"/>
        </w:rPr>
      </w:pPr>
      <w:r w:rsidRPr="00B254D0">
        <w:rPr>
          <w:shd w:val="clear" w:color="auto" w:fill="FFFFFF"/>
        </w:rPr>
        <w:t>Expressions are a part of a statement that evaluates into value. For example, "x + y" in listing 1 evaluates into the value of 9.</w:t>
      </w:r>
      <w:r>
        <w:rPr>
          <w:shd w:val="clear" w:color="auto" w:fill="FFFFFF"/>
        </w:rPr>
        <w:t xml:space="preserve"> </w:t>
      </w:r>
      <w:r w:rsidR="00836E8C">
        <w:br w:type="page"/>
      </w:r>
    </w:p>
    <w:p w14:paraId="7D713BD5" w14:textId="0EDD75D8" w:rsidR="00781868" w:rsidRPr="00D35AFB" w:rsidRDefault="00781868" w:rsidP="00836E8C">
      <w:pPr>
        <w:pStyle w:val="Heading2"/>
      </w:pPr>
      <w:bookmarkStart w:id="40" w:name="_Toc18999165"/>
      <w:bookmarkStart w:id="41" w:name="_Toc136934757"/>
      <w:r w:rsidRPr="00D35AFB">
        <w:lastRenderedPageBreak/>
        <w:t>Comments</w:t>
      </w:r>
      <w:bookmarkEnd w:id="40"/>
      <w:bookmarkEnd w:id="41"/>
    </w:p>
    <w:p w14:paraId="73CB8F2F" w14:textId="4E9CF15D" w:rsidR="008931E7" w:rsidRDefault="00AF4FD5">
      <w:r>
        <w:t xml:space="preserve">Programmers often </w:t>
      </w:r>
      <w:r w:rsidR="00781868">
        <w:t xml:space="preserve">use comments to identify the purpose of </w:t>
      </w:r>
      <w:r w:rsidR="009222F5">
        <w:t>each</w:t>
      </w:r>
      <w:r w:rsidR="00781868">
        <w:t xml:space="preserve"> statement</w:t>
      </w:r>
      <w:r>
        <w:t xml:space="preserve"> (as we did in </w:t>
      </w:r>
      <w:r w:rsidR="002C183D">
        <w:t>Listing</w:t>
      </w:r>
      <w:r>
        <w:t xml:space="preserve"> 1)</w:t>
      </w:r>
      <w:r w:rsidR="00781868">
        <w:t xml:space="preserve">. </w:t>
      </w:r>
      <w:r w:rsidR="00482EB1" w:rsidRPr="000306D9">
        <w:rPr>
          <w:b/>
          <w:bCs/>
        </w:rPr>
        <w:t xml:space="preserve">Comments </w:t>
      </w:r>
      <w:r w:rsidR="00482EB1">
        <w:t xml:space="preserve">are not </w:t>
      </w:r>
      <w:r w:rsidR="008931E7">
        <w:t>S</w:t>
      </w:r>
      <w:r w:rsidR="00482EB1">
        <w:t xml:space="preserve">tatements because they </w:t>
      </w:r>
      <w:r w:rsidR="00482EB1" w:rsidRPr="000306D9">
        <w:rPr>
          <w:b/>
          <w:bCs/>
        </w:rPr>
        <w:t>do not perform an action</w:t>
      </w:r>
      <w:r w:rsidR="00482EB1">
        <w:t>.</w:t>
      </w:r>
    </w:p>
    <w:p w14:paraId="09385042" w14:textId="1C421894" w:rsidR="001C2B06" w:rsidRPr="006D2964" w:rsidRDefault="001C2B06" w:rsidP="006D2964">
      <w:pPr>
        <w:pStyle w:val="Code"/>
        <w:rPr>
          <w:b/>
          <w:color w:val="00B050"/>
        </w:rPr>
      </w:pPr>
      <w:r w:rsidRPr="006D2964">
        <w:rPr>
          <w:b/>
          <w:color w:val="00B050"/>
        </w:rPr>
        <w:t># This is a standard, inline, Python comment</w:t>
      </w:r>
    </w:p>
    <w:p w14:paraId="72B7A881" w14:textId="75D3B194" w:rsidR="006D2964" w:rsidRPr="006D2964" w:rsidRDefault="006D2964" w:rsidP="006D2964">
      <w:pPr>
        <w:rPr>
          <w:rStyle w:val="Emphasis"/>
        </w:rPr>
      </w:pPr>
      <w:r w:rsidRPr="006D2964">
        <w:rPr>
          <w:rStyle w:val="Emphasis"/>
        </w:rPr>
        <w:t xml:space="preserve">Listing </w:t>
      </w:r>
      <w:r>
        <w:rPr>
          <w:rStyle w:val="Emphasis"/>
        </w:rPr>
        <w:t>1</w:t>
      </w:r>
    </w:p>
    <w:p w14:paraId="4533C0D7" w14:textId="77777777" w:rsidR="004B0F9E" w:rsidRDefault="00781868">
      <w:r>
        <w:t xml:space="preserve">Commenting code is </w:t>
      </w:r>
      <w:r w:rsidRPr="004B0F9E">
        <w:rPr>
          <w:b/>
          <w:bCs/>
        </w:rPr>
        <w:t xml:space="preserve">useful </w:t>
      </w:r>
      <w:r w:rsidR="001C2B06" w:rsidRPr="004B0F9E">
        <w:rPr>
          <w:b/>
          <w:bCs/>
        </w:rPr>
        <w:t>to add</w:t>
      </w:r>
      <w:r w:rsidRPr="004B0F9E">
        <w:rPr>
          <w:b/>
          <w:bCs/>
        </w:rPr>
        <w:t xml:space="preserve"> notes</w:t>
      </w:r>
      <w:r>
        <w:t xml:space="preserve"> </w:t>
      </w:r>
      <w:r w:rsidR="004B0F9E">
        <w:t xml:space="preserve">to a program, making it easier to read its code. </w:t>
      </w:r>
    </w:p>
    <w:p w14:paraId="4AC218CE" w14:textId="50CF40DE" w:rsidR="00426D78" w:rsidRDefault="004B0F9E">
      <w:r>
        <w:t>Commenting is</w:t>
      </w:r>
      <w:r w:rsidR="00781868">
        <w:t xml:space="preserve"> also </w:t>
      </w:r>
      <w:r w:rsidR="001C2B06">
        <w:t>useful</w:t>
      </w:r>
      <w:r w:rsidR="00781868">
        <w:t xml:space="preserve"> when you want to see if disabling a set of statements solves a problem.</w:t>
      </w:r>
      <w:r w:rsidR="001C2B06">
        <w:t xml:space="preserve"> </w:t>
      </w:r>
      <w:r w:rsidR="00781868">
        <w:t>Any code follow</w:t>
      </w:r>
      <w:r>
        <w:t>ing</w:t>
      </w:r>
      <w:r w:rsidR="00781868">
        <w:t xml:space="preserve"> a</w:t>
      </w:r>
      <w:r>
        <w:t>n inline</w:t>
      </w:r>
      <w:r w:rsidR="00781868">
        <w:t xml:space="preserve"> comment </w:t>
      </w:r>
      <w:r>
        <w:t>is not</w:t>
      </w:r>
      <w:r w:rsidR="00781868">
        <w:t xml:space="preserve"> processed.</w:t>
      </w:r>
      <w:r w:rsidR="001C2B06">
        <w:t xml:space="preserve"> </w:t>
      </w:r>
      <w:r w:rsidR="006C094B">
        <w:t>Programmers</w:t>
      </w:r>
      <w:r>
        <w:t xml:space="preserve"> often</w:t>
      </w:r>
      <w:r w:rsidR="00781868">
        <w:t xml:space="preserve"> </w:t>
      </w:r>
      <w:r w:rsidR="00AF4FD5" w:rsidRPr="004B0F9E">
        <w:rPr>
          <w:b/>
          <w:bCs/>
        </w:rPr>
        <w:t>“</w:t>
      </w:r>
      <w:r w:rsidR="00781868" w:rsidRPr="004B0F9E">
        <w:rPr>
          <w:b/>
          <w:bCs/>
          <w:i/>
          <w:iCs/>
        </w:rPr>
        <w:t>comment out</w:t>
      </w:r>
      <w:r w:rsidR="00AF4FD5" w:rsidRPr="004B0F9E">
        <w:rPr>
          <w:b/>
          <w:bCs/>
          <w:i/>
          <w:iCs/>
        </w:rPr>
        <w:t>”</w:t>
      </w:r>
      <w:r w:rsidR="00781868" w:rsidRPr="004B0F9E">
        <w:rPr>
          <w:b/>
          <w:bCs/>
          <w:i/>
          <w:iCs/>
        </w:rPr>
        <w:t xml:space="preserve"> </w:t>
      </w:r>
      <w:r w:rsidR="00781868" w:rsidRPr="004B0F9E">
        <w:rPr>
          <w:b/>
          <w:bCs/>
        </w:rPr>
        <w:t>a section of code</w:t>
      </w:r>
      <w:r w:rsidRPr="004B0F9E">
        <w:rPr>
          <w:b/>
          <w:bCs/>
        </w:rPr>
        <w:t xml:space="preserve"> temporarily</w:t>
      </w:r>
      <w:r w:rsidR="00426D78">
        <w:t>,</w:t>
      </w:r>
      <w:r>
        <w:t xml:space="preserve"> to see if a programming error </w:t>
      </w:r>
      <w:r w:rsidR="00781868">
        <w:t>disappears</w:t>
      </w:r>
      <w:r>
        <w:t xml:space="preserve">. Once they </w:t>
      </w:r>
      <w:r w:rsidRPr="004B0F9E">
        <w:rPr>
          <w:b/>
          <w:bCs/>
        </w:rPr>
        <w:t xml:space="preserve">identify an </w:t>
      </w:r>
      <w:r w:rsidR="00781868" w:rsidRPr="004B0F9E">
        <w:rPr>
          <w:b/>
          <w:bCs/>
        </w:rPr>
        <w:t>error</w:t>
      </w:r>
      <w:r w:rsidR="00426D78">
        <w:t xml:space="preserve"> </w:t>
      </w:r>
      <w:r w:rsidR="00781868">
        <w:t>is related to th</w:t>
      </w:r>
      <w:r>
        <w:t xml:space="preserve">e commented </w:t>
      </w:r>
      <w:r w:rsidR="00781868">
        <w:t>of statements</w:t>
      </w:r>
      <w:r>
        <w:t xml:space="preserve">, they </w:t>
      </w:r>
      <w:r w:rsidRPr="004B0F9E">
        <w:rPr>
          <w:b/>
          <w:bCs/>
        </w:rPr>
        <w:t>fix the error and remove the comment</w:t>
      </w:r>
      <w:r w:rsidR="002C183D">
        <w:t xml:space="preserve"> (Listing 2)</w:t>
      </w:r>
      <w:r w:rsidR="00781868">
        <w:t xml:space="preserve">. </w:t>
      </w:r>
    </w:p>
    <w:p w14:paraId="133E86EF" w14:textId="77777777" w:rsidR="001C2B06" w:rsidRDefault="001C2B06" w:rsidP="001C2B06">
      <w:pPr>
        <w:pStyle w:val="Code"/>
      </w:pPr>
      <w:r>
        <w:t>print('test')</w:t>
      </w:r>
    </w:p>
    <w:p w14:paraId="60CB281C" w14:textId="3339E65D" w:rsidR="001C2B06" w:rsidRPr="001C2B06" w:rsidRDefault="001C2B06" w:rsidP="001C2B06">
      <w:pPr>
        <w:pStyle w:val="Code"/>
        <w:rPr>
          <w:color w:val="00B050"/>
        </w:rPr>
      </w:pPr>
      <w:r w:rsidRPr="00A03E13">
        <w:rPr>
          <w:b/>
          <w:color w:val="00B050"/>
          <w:highlight w:val="yellow"/>
        </w:rPr>
        <w:t>#</w:t>
      </w:r>
      <w:r w:rsidRPr="001C2B06">
        <w:rPr>
          <w:color w:val="00B050"/>
        </w:rPr>
        <w:t xml:space="preserve">print </w:t>
      </w:r>
      <w:r w:rsidR="00B617E1">
        <w:rPr>
          <w:color w:val="00B050"/>
        </w:rPr>
        <w:t>'</w:t>
      </w:r>
      <w:r w:rsidRPr="001C2B06">
        <w:rPr>
          <w:color w:val="00B050"/>
        </w:rPr>
        <w:t>test</w:t>
      </w:r>
      <w:r w:rsidR="00B617E1">
        <w:rPr>
          <w:color w:val="00B050"/>
        </w:rPr>
        <w:t xml:space="preserve">' without parenthesis </w:t>
      </w:r>
      <w:r w:rsidR="002F2053">
        <w:rPr>
          <w:color w:val="00B050"/>
        </w:rPr>
        <w:t>only works in 2.x</w:t>
      </w:r>
    </w:p>
    <w:p w14:paraId="44E1F770" w14:textId="533274C3" w:rsidR="002C183D" w:rsidRPr="006D2964" w:rsidRDefault="002C183D" w:rsidP="006D2964">
      <w:pPr>
        <w:rPr>
          <w:rStyle w:val="Emphasis"/>
        </w:rPr>
      </w:pPr>
      <w:r w:rsidRPr="006D2964">
        <w:rPr>
          <w:rStyle w:val="Emphasis"/>
        </w:rPr>
        <w:t>Listing 2</w:t>
      </w:r>
    </w:p>
    <w:p w14:paraId="00D26E87" w14:textId="139FFFEF" w:rsidR="004B0F9E" w:rsidRDefault="004B0F9E" w:rsidP="004B0F9E">
      <w:pPr>
        <w:pStyle w:val="Heading3"/>
      </w:pPr>
      <w:bookmarkStart w:id="42" w:name="_Toc136934758"/>
      <w:r>
        <w:t>Block Comments</w:t>
      </w:r>
      <w:bookmarkEnd w:id="42"/>
    </w:p>
    <w:p w14:paraId="67178D40" w14:textId="2F8AF47F" w:rsidR="002F1A08" w:rsidRDefault="00426D78" w:rsidP="002F1A08">
      <w:r>
        <w:t xml:space="preserve">A comment </w:t>
      </w:r>
      <w:r w:rsidRPr="004B0F9E">
        <w:rPr>
          <w:b/>
          <w:bCs/>
        </w:rPr>
        <w:t>only affects</w:t>
      </w:r>
      <w:r w:rsidR="00781868" w:rsidRPr="004B0F9E">
        <w:rPr>
          <w:b/>
          <w:bCs/>
        </w:rPr>
        <w:t xml:space="preserve"> one line </w:t>
      </w:r>
      <w:r w:rsidR="001C2B06" w:rsidRPr="004B0F9E">
        <w:rPr>
          <w:b/>
          <w:bCs/>
        </w:rPr>
        <w:t xml:space="preserve">of code </w:t>
      </w:r>
      <w:r w:rsidR="00781868" w:rsidRPr="004B0F9E">
        <w:rPr>
          <w:b/>
          <w:bCs/>
        </w:rPr>
        <w:t xml:space="preserve">unless </w:t>
      </w:r>
      <w:r w:rsidR="00781868">
        <w:t xml:space="preserve">you use a </w:t>
      </w:r>
      <w:r w:rsidR="001C2B06" w:rsidRPr="004B0F9E">
        <w:rPr>
          <w:b/>
          <w:bCs/>
        </w:rPr>
        <w:t>"</w:t>
      </w:r>
      <w:r w:rsidR="00781868" w:rsidRPr="004B0F9E">
        <w:rPr>
          <w:b/>
          <w:bCs/>
        </w:rPr>
        <w:t>block</w:t>
      </w:r>
      <w:r w:rsidR="001C2B06" w:rsidRPr="004B0F9E">
        <w:rPr>
          <w:b/>
          <w:bCs/>
        </w:rPr>
        <w:t>"</w:t>
      </w:r>
      <w:r w:rsidR="00781868" w:rsidRPr="004B0F9E">
        <w:rPr>
          <w:b/>
          <w:bCs/>
        </w:rPr>
        <w:t xml:space="preserve"> comment</w:t>
      </w:r>
      <w:r w:rsidR="00781868">
        <w:t xml:space="preserve">. </w:t>
      </w:r>
      <w:r w:rsidR="002F1A08">
        <w:t>Block</w:t>
      </w:r>
      <w:r w:rsidR="001C2B06">
        <w:t xml:space="preserve"> or</w:t>
      </w:r>
      <w:r w:rsidR="002F1A08">
        <w:t xml:space="preserve"> </w:t>
      </w:r>
      <w:r w:rsidR="002F1A08" w:rsidRPr="00426D78">
        <w:rPr>
          <w:i/>
        </w:rPr>
        <w:t>multi-line</w:t>
      </w:r>
      <w:r w:rsidR="002F1A08">
        <w:t>, comments can be</w:t>
      </w:r>
      <w:r w:rsidR="001C2B06">
        <w:t xml:space="preserve"> </w:t>
      </w:r>
      <w:r w:rsidR="001C2B06" w:rsidRPr="00B617E1">
        <w:rPr>
          <w:u w:val="single"/>
        </w:rPr>
        <w:t>un-officially</w:t>
      </w:r>
      <w:r w:rsidR="002F1A08">
        <w:t xml:space="preserve"> made in Python using 3 single quotes </w:t>
      </w:r>
      <w:r w:rsidR="002C183D">
        <w:t>(Listing 3).</w:t>
      </w:r>
      <w:r w:rsidR="002F1A08">
        <w:t xml:space="preserve"> </w:t>
      </w:r>
    </w:p>
    <w:p w14:paraId="0D92BBC7" w14:textId="77777777" w:rsidR="002F1A08" w:rsidRPr="00A03E13" w:rsidRDefault="002F1A08" w:rsidP="001C2B06">
      <w:pPr>
        <w:pStyle w:val="Code"/>
        <w:rPr>
          <w:b/>
          <w:color w:val="00B050"/>
        </w:rPr>
      </w:pPr>
      <w:r w:rsidRPr="00A03E13">
        <w:rPr>
          <w:b/>
          <w:color w:val="00B050"/>
          <w:highlight w:val="yellow"/>
        </w:rPr>
        <w:t>'''</w:t>
      </w:r>
    </w:p>
    <w:p w14:paraId="513A6781" w14:textId="77777777" w:rsidR="002F1A08" w:rsidRPr="001C2B06" w:rsidRDefault="002F1A08" w:rsidP="001C2B06">
      <w:pPr>
        <w:pStyle w:val="Code"/>
        <w:rPr>
          <w:color w:val="00B050"/>
        </w:rPr>
      </w:pPr>
      <w:r w:rsidRPr="001C2B06">
        <w:rPr>
          <w:color w:val="00B050"/>
        </w:rPr>
        <w:t>Both these statements are commented out for testing</w:t>
      </w:r>
    </w:p>
    <w:p w14:paraId="48A1B221" w14:textId="77777777" w:rsidR="002F1A08" w:rsidRPr="001C2B06" w:rsidRDefault="002F1A08" w:rsidP="001C2B06">
      <w:pPr>
        <w:pStyle w:val="Code"/>
        <w:rPr>
          <w:color w:val="00B050"/>
        </w:rPr>
      </w:pPr>
      <w:r w:rsidRPr="001C2B06">
        <w:rPr>
          <w:color w:val="00B050"/>
        </w:rPr>
        <w:t>int x = 5;</w:t>
      </w:r>
    </w:p>
    <w:p w14:paraId="7E3B75E6" w14:textId="77777777" w:rsidR="002F1A08" w:rsidRPr="001C2B06" w:rsidRDefault="002F1A08" w:rsidP="001C2B06">
      <w:pPr>
        <w:pStyle w:val="Code"/>
        <w:rPr>
          <w:color w:val="00B050"/>
        </w:rPr>
      </w:pPr>
      <w:r w:rsidRPr="001C2B06">
        <w:rPr>
          <w:color w:val="00B050"/>
        </w:rPr>
        <w:t>int y = 10;</w:t>
      </w:r>
    </w:p>
    <w:p w14:paraId="53F3FE4B" w14:textId="77777777" w:rsidR="002F1A08" w:rsidRPr="00A03E13" w:rsidRDefault="002F1A08" w:rsidP="001C2B06">
      <w:pPr>
        <w:pStyle w:val="Code"/>
        <w:rPr>
          <w:b/>
          <w:color w:val="00B050"/>
        </w:rPr>
      </w:pPr>
      <w:r w:rsidRPr="00A03E13">
        <w:rPr>
          <w:b/>
          <w:color w:val="00B050"/>
          <w:highlight w:val="yellow"/>
        </w:rPr>
        <w:t>'''</w:t>
      </w:r>
    </w:p>
    <w:p w14:paraId="5C072CA3" w14:textId="2A71FF6F" w:rsidR="00AF4FD5" w:rsidRPr="006D2964" w:rsidRDefault="002C183D" w:rsidP="006D2964">
      <w:pPr>
        <w:rPr>
          <w:rStyle w:val="Emphasis"/>
        </w:rPr>
      </w:pPr>
      <w:r w:rsidRPr="006D2964">
        <w:rPr>
          <w:rStyle w:val="Emphasis"/>
        </w:rPr>
        <w:t>Listing</w:t>
      </w:r>
      <w:r w:rsidR="00AF4FD5" w:rsidRPr="006D2964">
        <w:rPr>
          <w:rStyle w:val="Emphasis"/>
        </w:rPr>
        <w:t xml:space="preserve"> </w:t>
      </w:r>
      <w:r w:rsidRPr="006D2964">
        <w:rPr>
          <w:rStyle w:val="Emphasis"/>
        </w:rPr>
        <w:t>3</w:t>
      </w:r>
    </w:p>
    <w:p w14:paraId="57E42790" w14:textId="77FB4400" w:rsidR="00B617E1" w:rsidRDefault="00B617E1" w:rsidP="00B617E1">
      <w:r w:rsidRPr="00B617E1">
        <w:rPr>
          <w:b/>
        </w:rPr>
        <w:t>TIP</w:t>
      </w:r>
      <w:r w:rsidR="00411638">
        <w:rPr>
          <w:b/>
        </w:rPr>
        <w:t>.</w:t>
      </w:r>
      <w:r>
        <w:t xml:space="preserve"> Block, or </w:t>
      </w:r>
      <w:r w:rsidRPr="00426D78">
        <w:rPr>
          <w:i/>
        </w:rPr>
        <w:t>multi-line</w:t>
      </w:r>
      <w:r>
        <w:t xml:space="preserve">, comments </w:t>
      </w:r>
      <w:r w:rsidR="00A03E13">
        <w:t>may</w:t>
      </w:r>
      <w:r>
        <w:t xml:space="preserve"> </w:t>
      </w:r>
      <w:r w:rsidRPr="00B617E1">
        <w:rPr>
          <w:u w:val="single"/>
        </w:rPr>
        <w:t>not officially</w:t>
      </w:r>
      <w:r w:rsidR="00A03E13">
        <w:rPr>
          <w:u w:val="single"/>
        </w:rPr>
        <w:t xml:space="preserve"> be</w:t>
      </w:r>
      <w:r w:rsidRPr="00B617E1">
        <w:t xml:space="preserve"> available</w:t>
      </w:r>
      <w:r>
        <w:t xml:space="preserve"> in Python</w:t>
      </w:r>
      <w:r w:rsidR="00AF4FD5">
        <w:t>, but other language</w:t>
      </w:r>
      <w:r w:rsidR="00A03E13">
        <w:t>s</w:t>
      </w:r>
      <w:r w:rsidR="00AF4FD5">
        <w:t xml:space="preserve"> commonly support</w:t>
      </w:r>
      <w:r w:rsidR="00A03E13">
        <w:t xml:space="preserve"> them</w:t>
      </w:r>
      <w:r w:rsidR="00AF4FD5">
        <w:t xml:space="preserve"> and </w:t>
      </w:r>
      <w:r>
        <w:t>often look l</w:t>
      </w:r>
      <w:r w:rsidR="00AF4FD5">
        <w:t>ike this</w:t>
      </w:r>
      <w:r w:rsidR="00411638">
        <w:t>.</w:t>
      </w:r>
    </w:p>
    <w:p w14:paraId="66CEB120" w14:textId="77777777" w:rsidR="00B617E1" w:rsidRPr="00A03E13" w:rsidRDefault="00B617E1" w:rsidP="00A03E13">
      <w:pPr>
        <w:pStyle w:val="Code"/>
        <w:rPr>
          <w:color w:val="00B050"/>
        </w:rPr>
      </w:pPr>
      <w:r w:rsidRPr="00A03E13">
        <w:rPr>
          <w:color w:val="00B050"/>
        </w:rPr>
        <w:t>/*</w:t>
      </w:r>
    </w:p>
    <w:p w14:paraId="226E1575" w14:textId="77777777" w:rsidR="00B617E1" w:rsidRPr="00A03E13" w:rsidRDefault="00B617E1" w:rsidP="00A03E13">
      <w:pPr>
        <w:pStyle w:val="Code"/>
        <w:rPr>
          <w:color w:val="00B050"/>
        </w:rPr>
      </w:pPr>
      <w:r w:rsidRPr="00A03E13">
        <w:rPr>
          <w:color w:val="00B050"/>
        </w:rPr>
        <w:t>C Style languages use a slash-star and star-slash pair for a block comment.</w:t>
      </w:r>
    </w:p>
    <w:p w14:paraId="7439F481" w14:textId="4E1642F7" w:rsidR="00B617E1" w:rsidRPr="00A03E13" w:rsidRDefault="00B617E1" w:rsidP="00A03E13">
      <w:pPr>
        <w:pStyle w:val="Code"/>
        <w:rPr>
          <w:color w:val="00B050"/>
        </w:rPr>
      </w:pPr>
      <w:r w:rsidRPr="00A03E13">
        <w:rPr>
          <w:color w:val="00B050"/>
        </w:rPr>
        <w:t>Note to self</w:t>
      </w:r>
      <w:r w:rsidR="00411638">
        <w:rPr>
          <w:color w:val="00B050"/>
        </w:rPr>
        <w:t>.</w:t>
      </w:r>
      <w:r w:rsidRPr="00A03E13">
        <w:rPr>
          <w:color w:val="00B050"/>
        </w:rPr>
        <w:t xml:space="preserve"> Both these statements are commented out for testing</w:t>
      </w:r>
    </w:p>
    <w:p w14:paraId="6E65F23F" w14:textId="77777777" w:rsidR="00B617E1" w:rsidRPr="00A03E13" w:rsidRDefault="00B617E1" w:rsidP="00A03E13">
      <w:pPr>
        <w:pStyle w:val="Code"/>
        <w:rPr>
          <w:color w:val="00B050"/>
        </w:rPr>
      </w:pPr>
      <w:r w:rsidRPr="00A03E13">
        <w:rPr>
          <w:color w:val="00B050"/>
        </w:rPr>
        <w:t>int x = 5;</w:t>
      </w:r>
    </w:p>
    <w:p w14:paraId="580B3E9D" w14:textId="77777777" w:rsidR="00B617E1" w:rsidRPr="00A03E13" w:rsidRDefault="00B617E1" w:rsidP="00A03E13">
      <w:pPr>
        <w:pStyle w:val="Code"/>
        <w:rPr>
          <w:color w:val="00B050"/>
        </w:rPr>
      </w:pPr>
      <w:r w:rsidRPr="00A03E13">
        <w:rPr>
          <w:color w:val="00B050"/>
        </w:rPr>
        <w:t>int y = 10;</w:t>
      </w:r>
    </w:p>
    <w:p w14:paraId="426E043F" w14:textId="77777777" w:rsidR="00B617E1" w:rsidRPr="00A03E13" w:rsidRDefault="00B617E1" w:rsidP="00A03E13">
      <w:pPr>
        <w:pStyle w:val="Code"/>
        <w:rPr>
          <w:color w:val="00B050"/>
        </w:rPr>
      </w:pPr>
      <w:r w:rsidRPr="00A03E13">
        <w:rPr>
          <w:color w:val="00B050"/>
        </w:rPr>
        <w:t>*/</w:t>
      </w:r>
    </w:p>
    <w:p w14:paraId="526F58D0" w14:textId="10437EF9" w:rsidR="00781868" w:rsidRPr="006D2964" w:rsidRDefault="002C183D" w:rsidP="006D2964">
      <w:pPr>
        <w:rPr>
          <w:rStyle w:val="Emphasis"/>
        </w:rPr>
      </w:pPr>
      <w:r w:rsidRPr="006D2964">
        <w:rPr>
          <w:rStyle w:val="Emphasis"/>
        </w:rPr>
        <w:t>Listing</w:t>
      </w:r>
      <w:r w:rsidR="00AF4FD5" w:rsidRPr="006D2964">
        <w:rPr>
          <w:rStyle w:val="Emphasis"/>
        </w:rPr>
        <w:t xml:space="preserve"> </w:t>
      </w:r>
      <w:r w:rsidRPr="006D2964">
        <w:rPr>
          <w:rStyle w:val="Emphasis"/>
        </w:rPr>
        <w:t>4</w:t>
      </w:r>
    </w:p>
    <w:p w14:paraId="7BAD9E8D" w14:textId="77777777" w:rsidR="004B0F9E" w:rsidRDefault="004B0F9E">
      <w:pPr>
        <w:rPr>
          <w:rFonts w:asciiTheme="majorHAnsi" w:eastAsiaTheme="majorEastAsia" w:hAnsiTheme="majorHAnsi" w:cstheme="majorBidi"/>
          <w:color w:val="3E762A" w:themeColor="accent1" w:themeShade="BF"/>
          <w:sz w:val="32"/>
          <w:szCs w:val="32"/>
        </w:rPr>
      </w:pPr>
      <w:bookmarkStart w:id="43" w:name="_Toc18999166"/>
      <w:r>
        <w:br w:type="page"/>
      </w:r>
    </w:p>
    <w:p w14:paraId="14AF0E0A" w14:textId="7C2A3E86" w:rsidR="00426D78" w:rsidRPr="00426D78" w:rsidRDefault="00426D78" w:rsidP="00836E8C">
      <w:pPr>
        <w:pStyle w:val="Heading2"/>
      </w:pPr>
      <w:bookmarkStart w:id="44" w:name="_Toc136934759"/>
      <w:r>
        <w:lastRenderedPageBreak/>
        <w:t>Case-Sensitivity</w:t>
      </w:r>
      <w:bookmarkEnd w:id="43"/>
      <w:bookmarkEnd w:id="44"/>
    </w:p>
    <w:p w14:paraId="78376178" w14:textId="02843680" w:rsidR="00426D78" w:rsidRDefault="00426D78" w:rsidP="00426D78">
      <w:r>
        <w:t>Python is a case-sensitive language, so you must be careful as you type</w:t>
      </w:r>
      <w:r w:rsidR="00A03E13">
        <w:t xml:space="preserve"> (</w:t>
      </w:r>
      <w:r w:rsidR="002C183D">
        <w:t>Listing</w:t>
      </w:r>
      <w:r w:rsidR="00A03E13">
        <w:t xml:space="preserve"> </w:t>
      </w:r>
      <w:r w:rsidR="002C183D">
        <w:t>5</w:t>
      </w:r>
      <w:r w:rsidR="00A03E13">
        <w:t>)</w:t>
      </w:r>
      <w:r>
        <w:t>.</w:t>
      </w:r>
    </w:p>
    <w:p w14:paraId="7FA3339F" w14:textId="77777777" w:rsidR="00426D78" w:rsidRDefault="00426D78" w:rsidP="00426D78">
      <w:pPr>
        <w:pStyle w:val="Code"/>
      </w:pPr>
      <w:r w:rsidRPr="00A03E13">
        <w:rPr>
          <w:highlight w:val="yellow"/>
        </w:rPr>
        <w:t>x</w:t>
      </w:r>
      <w:r>
        <w:t xml:space="preserve"> = 4  </w:t>
      </w:r>
      <w:r w:rsidRPr="00A16AE0">
        <w:rPr>
          <w:color w:val="00B050"/>
        </w:rPr>
        <w:t># This places the value of four into a variable called x</w:t>
      </w:r>
    </w:p>
    <w:p w14:paraId="330064DB" w14:textId="48F5A44C" w:rsidR="00426D78" w:rsidRDefault="00426D78" w:rsidP="00426D78">
      <w:pPr>
        <w:pStyle w:val="Code"/>
      </w:pPr>
      <w:r w:rsidRPr="002C183D">
        <w:rPr>
          <w:highlight w:val="green"/>
        </w:rPr>
        <w:t>X</w:t>
      </w:r>
      <w:r>
        <w:t xml:space="preserve"> = 13 </w:t>
      </w:r>
      <w:r w:rsidRPr="00A16AE0">
        <w:rPr>
          <w:color w:val="00B050"/>
        </w:rPr>
        <w:t># But, this places the value of four into a variable called X!</w:t>
      </w:r>
    </w:p>
    <w:p w14:paraId="3129F668" w14:textId="77777777" w:rsidR="00426D78" w:rsidRDefault="00426D78" w:rsidP="00426D78">
      <w:pPr>
        <w:pStyle w:val="Code"/>
      </w:pPr>
      <w:r>
        <w:t>print(</w:t>
      </w:r>
      <w:r w:rsidRPr="002C183D">
        <w:rPr>
          <w:highlight w:val="green"/>
        </w:rPr>
        <w:t>X</w:t>
      </w:r>
      <w:r>
        <w:t xml:space="preserve">) </w:t>
      </w:r>
      <w:r w:rsidRPr="00A16AE0">
        <w:rPr>
          <w:color w:val="00B050"/>
        </w:rPr>
        <w:t># displays the value 13 to the user</w:t>
      </w:r>
    </w:p>
    <w:p w14:paraId="31DECD3F" w14:textId="77777777" w:rsidR="00426D78" w:rsidRDefault="00426D78" w:rsidP="00426D78">
      <w:pPr>
        <w:pStyle w:val="Code"/>
      </w:pPr>
      <w:r w:rsidRPr="000C5B8B">
        <w:rPr>
          <w:b/>
        </w:rPr>
        <w:t>PRINT</w:t>
      </w:r>
      <w:r>
        <w:t>(</w:t>
      </w:r>
      <w:r w:rsidRPr="002C183D">
        <w:rPr>
          <w:highlight w:val="green"/>
        </w:rPr>
        <w:t>X</w:t>
      </w:r>
      <w:r>
        <w:t>)</w:t>
      </w:r>
      <w:r w:rsidRPr="00A16AE0">
        <w:rPr>
          <w:color w:val="00B050"/>
        </w:rPr>
        <w:t xml:space="preserve"> # this command is </w:t>
      </w:r>
      <w:r w:rsidRPr="002C183D">
        <w:rPr>
          <w:color w:val="00B050"/>
          <w:u w:val="single"/>
        </w:rPr>
        <w:t>not</w:t>
      </w:r>
      <w:r w:rsidRPr="00A16AE0">
        <w:rPr>
          <w:color w:val="00B050"/>
        </w:rPr>
        <w:t xml:space="preserve"> understood by Python</w:t>
      </w:r>
    </w:p>
    <w:p w14:paraId="4B74BF14" w14:textId="136E8DC1" w:rsidR="003A0B04" w:rsidRPr="006D2964" w:rsidRDefault="002C183D" w:rsidP="006D2964">
      <w:pPr>
        <w:rPr>
          <w:rStyle w:val="Emphasis"/>
        </w:rPr>
      </w:pPr>
      <w:r w:rsidRPr="006D2964">
        <w:rPr>
          <w:rStyle w:val="Emphasis"/>
        </w:rPr>
        <w:t>Listing</w:t>
      </w:r>
      <w:r w:rsidR="00A03E13" w:rsidRPr="006D2964">
        <w:rPr>
          <w:rStyle w:val="Emphasis"/>
        </w:rPr>
        <w:t xml:space="preserve"> </w:t>
      </w:r>
      <w:r w:rsidRPr="006D2964">
        <w:rPr>
          <w:rStyle w:val="Emphasis"/>
        </w:rPr>
        <w:t>5</w:t>
      </w:r>
    </w:p>
    <w:p w14:paraId="3C6F68D8" w14:textId="39F85951" w:rsidR="00836E8C" w:rsidRDefault="00836E8C" w:rsidP="00836E8C">
      <w:pPr>
        <w:pStyle w:val="Heading1"/>
      </w:pPr>
      <w:bookmarkStart w:id="45" w:name="_Toc20148212"/>
      <w:bookmarkStart w:id="46" w:name="_Toc18999167"/>
      <w:bookmarkStart w:id="47" w:name="_Toc19255371"/>
      <w:bookmarkStart w:id="48" w:name="_Toc136934760"/>
      <w:r>
        <w:t>Python Coding Standards</w:t>
      </w:r>
      <w:bookmarkEnd w:id="45"/>
      <w:bookmarkEnd w:id="48"/>
      <w:r>
        <w:t xml:space="preserve"> </w:t>
      </w:r>
      <w:bookmarkEnd w:id="46"/>
      <w:bookmarkEnd w:id="47"/>
    </w:p>
    <w:p w14:paraId="5059B34E" w14:textId="35A846EB" w:rsidR="00D144EA" w:rsidRDefault="00836E8C" w:rsidP="00836E8C">
      <w:r>
        <w:t xml:space="preserve">The Python community is a talkative group with strong opinions of how </w:t>
      </w:r>
      <w:r w:rsidR="00D144EA">
        <w:t xml:space="preserve">to write "good" </w:t>
      </w:r>
      <w:r>
        <w:t xml:space="preserve">code. </w:t>
      </w:r>
      <w:r w:rsidR="00D144EA" w:rsidRPr="00836E8C">
        <w:rPr>
          <w:bCs/>
        </w:rPr>
        <w:t>Since this is more a Programing course than a Python course</w:t>
      </w:r>
      <w:r w:rsidR="00D144EA">
        <w:rPr>
          <w:bCs/>
        </w:rPr>
        <w:t>,</w:t>
      </w:r>
      <w:r w:rsidR="00D144EA" w:rsidRPr="00836E8C">
        <w:rPr>
          <w:bCs/>
        </w:rPr>
        <w:t xml:space="preserve"> we </w:t>
      </w:r>
      <w:r w:rsidR="00D144EA">
        <w:rPr>
          <w:bCs/>
        </w:rPr>
        <w:t>don'</w:t>
      </w:r>
      <w:r w:rsidR="00D144EA" w:rsidRPr="00836E8C">
        <w:rPr>
          <w:bCs/>
        </w:rPr>
        <w:t xml:space="preserve">t strictly adhere to these guidelines. </w:t>
      </w:r>
      <w:r w:rsidR="00D144EA">
        <w:rPr>
          <w:bCs/>
        </w:rPr>
        <w:t xml:space="preserve">Instead, </w:t>
      </w:r>
      <w:r w:rsidR="00D144EA" w:rsidRPr="00836E8C">
        <w:rPr>
          <w:b/>
        </w:rPr>
        <w:t xml:space="preserve">we focus on making the code easier to read for beginning programmers by using descriptive names along with </w:t>
      </w:r>
      <w:r w:rsidR="006D2964" w:rsidRPr="00836E8C">
        <w:rPr>
          <w:b/>
        </w:rPr>
        <w:t>upper- and lower-case</w:t>
      </w:r>
      <w:r w:rsidR="00D144EA" w:rsidRPr="00836E8C">
        <w:rPr>
          <w:b/>
        </w:rPr>
        <w:t xml:space="preserve"> lettering.</w:t>
      </w:r>
    </w:p>
    <w:p w14:paraId="1915FB97" w14:textId="71696C66" w:rsidR="00836E8C" w:rsidRDefault="00D144EA" w:rsidP="00836E8C">
      <w:pPr>
        <w:rPr>
          <w:b/>
        </w:rPr>
      </w:pPr>
      <w:r>
        <w:t xml:space="preserve">Still, you should know that </w:t>
      </w:r>
      <w:r w:rsidR="00836E8C">
        <w:t>Python.org publishes a guideline to help with these discussions</w:t>
      </w:r>
      <w:r w:rsidR="00411638">
        <w:t>.</w:t>
      </w:r>
      <w:r w:rsidR="00836E8C">
        <w:t xml:space="preserve"> </w:t>
      </w:r>
      <w:hyperlink r:id="rId27" w:history="1">
        <w:r w:rsidR="00836E8C" w:rsidRPr="004E05AD">
          <w:rPr>
            <w:rStyle w:val="Hyperlink"/>
          </w:rPr>
          <w:t>https</w:t>
        </w:r>
        <w:r w:rsidR="00411638">
          <w:rPr>
            <w:rStyle w:val="Hyperlink"/>
          </w:rPr>
          <w:t>.</w:t>
        </w:r>
        <w:r w:rsidR="00836E8C" w:rsidRPr="004E05AD">
          <w:rPr>
            <w:rStyle w:val="Hyperlink"/>
          </w:rPr>
          <w:t>//www.python.org/dev/peps/pep-0008/</w:t>
        </w:r>
      </w:hyperlink>
    </w:p>
    <w:p w14:paraId="77311828" w14:textId="378A1C7B" w:rsidR="005D0E02" w:rsidRDefault="005D0E02" w:rsidP="00904747">
      <w:pPr>
        <w:pStyle w:val="Heading1"/>
      </w:pPr>
      <w:bookmarkStart w:id="49" w:name="_Toc18999168"/>
      <w:bookmarkStart w:id="50" w:name="_Toc19255372"/>
      <w:bookmarkStart w:id="51" w:name="_Toc20148213"/>
      <w:bookmarkStart w:id="52" w:name="_Toc136934761"/>
      <w:r>
        <w:t>Common Functions</w:t>
      </w:r>
      <w:bookmarkEnd w:id="49"/>
      <w:bookmarkEnd w:id="50"/>
      <w:bookmarkEnd w:id="51"/>
      <w:bookmarkEnd w:id="52"/>
    </w:p>
    <w:p w14:paraId="6672B860" w14:textId="310BA4CC" w:rsidR="005D0E02" w:rsidRPr="005D0E02" w:rsidRDefault="005D0E02" w:rsidP="005D0E02">
      <w:r>
        <w:t xml:space="preserve">Python includes </w:t>
      </w:r>
      <w:r w:rsidRPr="00836E8C">
        <w:rPr>
          <w:b/>
          <w:bCs/>
        </w:rPr>
        <w:t>many built</w:t>
      </w:r>
      <w:r w:rsidR="00836E8C" w:rsidRPr="00836E8C">
        <w:rPr>
          <w:b/>
          <w:bCs/>
        </w:rPr>
        <w:t>-</w:t>
      </w:r>
      <w:r w:rsidRPr="00836E8C">
        <w:rPr>
          <w:b/>
          <w:bCs/>
        </w:rPr>
        <w:t>in function</w:t>
      </w:r>
      <w:r w:rsidR="00836E8C" w:rsidRPr="00836E8C">
        <w:rPr>
          <w:b/>
          <w:bCs/>
        </w:rPr>
        <w:t>s</w:t>
      </w:r>
      <w:r>
        <w:t xml:space="preserve"> that you can use to perform actions in your program. </w:t>
      </w:r>
      <w:r w:rsidRPr="00836E8C">
        <w:rPr>
          <w:b/>
          <w:bCs/>
        </w:rPr>
        <w:t xml:space="preserve">We </w:t>
      </w:r>
      <w:r w:rsidR="00836E8C" w:rsidRPr="00836E8C">
        <w:rPr>
          <w:b/>
          <w:bCs/>
        </w:rPr>
        <w:t xml:space="preserve">won't </w:t>
      </w:r>
      <w:r w:rsidRPr="00836E8C">
        <w:rPr>
          <w:b/>
          <w:bCs/>
        </w:rPr>
        <w:t>use all of them</w:t>
      </w:r>
      <w:r>
        <w:t>, but we learn to use many! Let’s start with two of the most commonly used ones, print() and input().</w:t>
      </w:r>
    </w:p>
    <w:p w14:paraId="09E870F5" w14:textId="7EC56E9A" w:rsidR="002C183D" w:rsidRDefault="002C183D" w:rsidP="005D0E02">
      <w:pPr>
        <w:pStyle w:val="Heading3"/>
      </w:pPr>
      <w:bookmarkStart w:id="53" w:name="_Toc18999169"/>
      <w:bookmarkStart w:id="54" w:name="_Toc136934762"/>
      <w:r>
        <w:t>The print() Function</w:t>
      </w:r>
      <w:bookmarkEnd w:id="53"/>
      <w:bookmarkEnd w:id="54"/>
    </w:p>
    <w:p w14:paraId="45ED1C1D" w14:textId="26BDF83C" w:rsidR="002C183D" w:rsidRDefault="002C183D" w:rsidP="002C183D">
      <w:pPr>
        <w:pStyle w:val="NoSpacing"/>
      </w:pPr>
      <w:r w:rsidRPr="003B6DE8">
        <w:t xml:space="preserve">The </w:t>
      </w:r>
      <w:r w:rsidRPr="003845F6">
        <w:rPr>
          <w:rStyle w:val="CodeChar"/>
        </w:rPr>
        <w:t>print()</w:t>
      </w:r>
      <w:r w:rsidRPr="003B6DE8">
        <w:t xml:space="preserve"> </w:t>
      </w:r>
      <w:r>
        <w:t>function</w:t>
      </w:r>
      <w:r w:rsidRPr="003B6DE8">
        <w:t xml:space="preserve"> was created in Python </w:t>
      </w:r>
      <w:r w:rsidRPr="00836E8C">
        <w:rPr>
          <w:b/>
          <w:bCs/>
        </w:rPr>
        <w:t>to print out information</w:t>
      </w:r>
      <w:r w:rsidRPr="003B6DE8">
        <w:t xml:space="preserve"> to the command window. If you remember, IPConfig.exe wrote out its data to the command window for a human user to read. </w:t>
      </w:r>
      <w:r>
        <w:t>Y</w:t>
      </w:r>
      <w:r w:rsidRPr="003B6DE8">
        <w:t xml:space="preserve">ou </w:t>
      </w:r>
      <w:r>
        <w:t>can</w:t>
      </w:r>
      <w:r w:rsidRPr="003B6DE8">
        <w:t xml:space="preserve"> send output </w:t>
      </w:r>
      <w:r>
        <w:t xml:space="preserve">to </w:t>
      </w:r>
      <w:r w:rsidRPr="003B6DE8">
        <w:t>you</w:t>
      </w:r>
      <w:r>
        <w:t>r</w:t>
      </w:r>
      <w:r w:rsidRPr="003B6DE8">
        <w:t xml:space="preserve"> </w:t>
      </w:r>
      <w:r>
        <w:t>users in the same way</w:t>
      </w:r>
      <w:r w:rsidRPr="003B6DE8">
        <w:t>.</w:t>
      </w:r>
    </w:p>
    <w:p w14:paraId="60E8CC45" w14:textId="77777777" w:rsidR="00836E8C" w:rsidRDefault="00836E8C" w:rsidP="002C183D">
      <w:pPr>
        <w:pStyle w:val="NoSpacing"/>
      </w:pPr>
    </w:p>
    <w:p w14:paraId="448656B5" w14:textId="77777777" w:rsidR="002F2053" w:rsidRPr="002F2053" w:rsidRDefault="002F2053" w:rsidP="005D0E02">
      <w:pPr>
        <w:pStyle w:val="Heading3"/>
      </w:pPr>
      <w:bookmarkStart w:id="55" w:name="_Toc18999170"/>
      <w:bookmarkStart w:id="56" w:name="_Toc136934763"/>
      <w:r w:rsidRPr="002F2053">
        <w:t>The input() Function</w:t>
      </w:r>
      <w:bookmarkEnd w:id="55"/>
      <w:bookmarkEnd w:id="56"/>
    </w:p>
    <w:p w14:paraId="5A425640" w14:textId="1523B424" w:rsidR="002F2053" w:rsidRDefault="002F2053" w:rsidP="002F2053">
      <w:r>
        <w:t xml:space="preserve">The </w:t>
      </w:r>
      <w:r w:rsidRPr="003845F6">
        <w:rPr>
          <w:rStyle w:val="CodeChar"/>
        </w:rPr>
        <w:t>input()</w:t>
      </w:r>
      <w:r>
        <w:t xml:space="preserve"> function gets data from the program’s user. It is also used </w:t>
      </w:r>
      <w:r w:rsidRPr="00836E8C">
        <w:rPr>
          <w:b/>
          <w:bCs/>
        </w:rPr>
        <w:t>to “pause” the program</w:t>
      </w:r>
      <w:r w:rsidR="00A03E13" w:rsidRPr="00836E8C">
        <w:rPr>
          <w:b/>
          <w:bCs/>
        </w:rPr>
        <w:t xml:space="preserve"> and wait for a user’s response</w:t>
      </w:r>
      <w:r w:rsidR="00A03E13">
        <w:t xml:space="preserve">. </w:t>
      </w:r>
      <w:r w:rsidR="00836E8C" w:rsidRPr="00836E8C">
        <w:rPr>
          <w:b/>
          <w:bCs/>
        </w:rPr>
        <w:t>In this module</w:t>
      </w:r>
      <w:r w:rsidR="00D144EA">
        <w:rPr>
          <w:b/>
          <w:bCs/>
        </w:rPr>
        <w:t>,</w:t>
      </w:r>
      <w:r w:rsidR="00836E8C" w:rsidRPr="00836E8C">
        <w:rPr>
          <w:b/>
          <w:bCs/>
        </w:rPr>
        <w:t xml:space="preserve"> we use it</w:t>
      </w:r>
      <w:r w:rsidR="000C5B8B" w:rsidRPr="00836E8C">
        <w:rPr>
          <w:b/>
          <w:bCs/>
        </w:rPr>
        <w:t xml:space="preserve"> to </w:t>
      </w:r>
      <w:r w:rsidRPr="00836E8C">
        <w:rPr>
          <w:b/>
          <w:bCs/>
        </w:rPr>
        <w:t xml:space="preserve">stop the command window from closing </w:t>
      </w:r>
      <w:r>
        <w:t xml:space="preserve">once </w:t>
      </w:r>
      <w:r w:rsidR="00836E8C">
        <w:t>a</w:t>
      </w:r>
      <w:r>
        <w:t xml:space="preserve"> script finishes</w:t>
      </w:r>
      <w:r w:rsidR="00A03E13">
        <w:t xml:space="preserve"> (</w:t>
      </w:r>
      <w:r w:rsidR="00411638">
        <w:t>Figure</w:t>
      </w:r>
      <w:r w:rsidR="00A03E13">
        <w:t xml:space="preserve"> </w:t>
      </w:r>
      <w:r w:rsidR="006D2964">
        <w:t>14</w:t>
      </w:r>
      <w:r w:rsidR="00A03E13">
        <w:t>)</w:t>
      </w:r>
      <w:r>
        <w:t xml:space="preserve">. </w:t>
      </w:r>
    </w:p>
    <w:p w14:paraId="3DF3C232" w14:textId="592BC9D1" w:rsidR="002F2053" w:rsidRPr="00836E8C" w:rsidRDefault="009C788C" w:rsidP="00836E8C">
      <w:pPr>
        <w:pStyle w:val="NoSpacing"/>
      </w:pPr>
      <w:r w:rsidRPr="00836E8C">
        <w:rPr>
          <w:noProof/>
        </w:rPr>
        <w:drawing>
          <wp:inline distT="0" distB="0" distL="0" distR="0" wp14:anchorId="7FEA34A8" wp14:editId="4BB8B9AE">
            <wp:extent cx="3668486" cy="1320908"/>
            <wp:effectExtent l="0" t="0" r="8255" b="0"/>
            <wp:docPr id="14" name="Picture 14" descr="A Python script using the input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39951" cy="1382647"/>
                    </a:xfrm>
                    <a:prstGeom prst="rect">
                      <a:avLst/>
                    </a:prstGeom>
                  </pic:spPr>
                </pic:pic>
              </a:graphicData>
            </a:graphic>
          </wp:inline>
        </w:drawing>
      </w:r>
    </w:p>
    <w:p w14:paraId="4B6DD60D" w14:textId="5D45EB26" w:rsidR="003A0B04" w:rsidRDefault="00411638" w:rsidP="00836E8C">
      <w:pPr>
        <w:pStyle w:val="NoSpacing"/>
      </w:pPr>
      <w:r>
        <w:t>Figure</w:t>
      </w:r>
      <w:r w:rsidR="003A0B04" w:rsidRPr="00836E8C">
        <w:t xml:space="preserve"> </w:t>
      </w:r>
      <w:r w:rsidR="006D2964">
        <w:t>14</w:t>
      </w:r>
      <w:r w:rsidR="003A0B04" w:rsidRPr="00836E8C">
        <w:t xml:space="preserve">. </w:t>
      </w:r>
      <w:r w:rsidR="00E1517E" w:rsidRPr="00836E8C">
        <w:t xml:space="preserve">A Python script </w:t>
      </w:r>
      <w:r w:rsidR="00A03E13" w:rsidRPr="00836E8C">
        <w:t xml:space="preserve">using the input </w:t>
      </w:r>
      <w:r w:rsidR="00145D58" w:rsidRPr="00836E8C">
        <w:t>function</w:t>
      </w:r>
    </w:p>
    <w:p w14:paraId="1B6748AE" w14:textId="77777777" w:rsidR="00836E8C" w:rsidRPr="00836E8C" w:rsidRDefault="00836E8C" w:rsidP="00836E8C">
      <w:pPr>
        <w:pStyle w:val="NoSpacing"/>
      </w:pPr>
    </w:p>
    <w:p w14:paraId="259172F2" w14:textId="19D7DC32" w:rsidR="00836E8C" w:rsidRDefault="00836E8C">
      <w:r w:rsidRPr="000C5B8B">
        <w:rPr>
          <w:rStyle w:val="Emphasis"/>
          <w:b/>
        </w:rPr>
        <w:t>Note</w:t>
      </w:r>
      <w:r w:rsidR="00411638">
        <w:rPr>
          <w:rStyle w:val="Emphasis"/>
        </w:rPr>
        <w:t>.</w:t>
      </w:r>
      <w:r w:rsidRPr="000C5B8B">
        <w:rPr>
          <w:rStyle w:val="Emphasis"/>
        </w:rPr>
        <w:t xml:space="preserve"> In Python 2.x you use the raw_input() function instead of the input() function to avoid and error!</w:t>
      </w:r>
    </w:p>
    <w:p w14:paraId="1B8038F5" w14:textId="5FE97400" w:rsidR="002F2053" w:rsidRDefault="004B0F9E" w:rsidP="002F2053">
      <w:r>
        <w:lastRenderedPageBreak/>
        <w:t>Sometimes, r</w:t>
      </w:r>
      <w:r w:rsidR="003B33D4">
        <w:t xml:space="preserve">unning </w:t>
      </w:r>
      <w:r>
        <w:t>a</w:t>
      </w:r>
      <w:r w:rsidR="00836E8C">
        <w:t xml:space="preserve"> script file </w:t>
      </w:r>
      <w:r w:rsidR="003B33D4">
        <w:t>cause</w:t>
      </w:r>
      <w:r w:rsidR="00836E8C">
        <w:t>s</w:t>
      </w:r>
      <w:r w:rsidR="003B33D4">
        <w:t xml:space="preserve"> </w:t>
      </w:r>
      <w:r w:rsidR="00836E8C">
        <w:t>a</w:t>
      </w:r>
      <w:r w:rsidR="003B33D4">
        <w:t xml:space="preserve"> command window </w:t>
      </w:r>
      <w:r w:rsidR="00836E8C">
        <w:t xml:space="preserve">to open, run the code, and </w:t>
      </w:r>
      <w:r w:rsidR="003B33D4">
        <w:t>immediately close</w:t>
      </w:r>
      <w:r w:rsidR="00836E8C">
        <w:t xml:space="preserve"> </w:t>
      </w:r>
      <w:r w:rsidR="003B33D4">
        <w:t>once the script’s code finishe</w:t>
      </w:r>
      <w:r w:rsidR="00836E8C">
        <w:t>s</w:t>
      </w:r>
      <w:r w:rsidR="003B33D4">
        <w:t>.</w:t>
      </w:r>
      <w:r w:rsidR="000C5B8B">
        <w:t xml:space="preserve"> </w:t>
      </w:r>
      <w:r w:rsidR="003B33D4">
        <w:t>A</w:t>
      </w:r>
      <w:r w:rsidR="000C5B8B">
        <w:t>dd</w:t>
      </w:r>
      <w:r w:rsidR="003B33D4">
        <w:t>ing</w:t>
      </w:r>
      <w:r w:rsidR="000C5B8B">
        <w:t xml:space="preserve"> </w:t>
      </w:r>
      <w:r w:rsidR="002F2053">
        <w:t xml:space="preserve">the input() function </w:t>
      </w:r>
      <w:r w:rsidR="00D35AFB">
        <w:t>force</w:t>
      </w:r>
      <w:r w:rsidR="00836E8C">
        <w:t>s</w:t>
      </w:r>
      <w:r w:rsidR="00D35AFB">
        <w:t xml:space="preserve"> it to pause and wait</w:t>
      </w:r>
      <w:r w:rsidR="00836E8C">
        <w:t>s</w:t>
      </w:r>
      <w:r w:rsidR="00D35AFB">
        <w:t xml:space="preserve"> for</w:t>
      </w:r>
      <w:r w:rsidR="002F2053">
        <w:t xml:space="preserve"> the user </w:t>
      </w:r>
      <w:r w:rsidR="00836E8C">
        <w:t>to pres</w:t>
      </w:r>
      <w:r w:rsidR="002F2053">
        <w:t>s the Enter key</w:t>
      </w:r>
      <w:r w:rsidR="003B33D4">
        <w:t xml:space="preserve"> (</w:t>
      </w:r>
      <w:r w:rsidR="00411638">
        <w:t>Figure</w:t>
      </w:r>
      <w:r w:rsidR="003B33D4">
        <w:t xml:space="preserve"> 1</w:t>
      </w:r>
      <w:r w:rsidR="006D2964">
        <w:t>5</w:t>
      </w:r>
      <w:r w:rsidR="003B33D4">
        <w:t>)</w:t>
      </w:r>
      <w:r w:rsidR="002F2053">
        <w:t>.</w:t>
      </w:r>
    </w:p>
    <w:p w14:paraId="2115C28F" w14:textId="59BF424E" w:rsidR="002F2053" w:rsidRPr="00836E8C" w:rsidRDefault="009C788C" w:rsidP="00836E8C">
      <w:pPr>
        <w:pStyle w:val="NoSpacing"/>
      </w:pPr>
      <w:r w:rsidRPr="00836E8C">
        <w:rPr>
          <w:noProof/>
        </w:rPr>
        <w:drawing>
          <wp:inline distT="0" distB="0" distL="0" distR="0" wp14:anchorId="195F91AA" wp14:editId="60E31383">
            <wp:extent cx="4111996" cy="1650591"/>
            <wp:effectExtent l="0" t="0" r="3175" b="6985"/>
            <wp:docPr id="1" name="Picture 1" descr="The results of the script file while pa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08759" cy="1689432"/>
                    </a:xfrm>
                    <a:prstGeom prst="rect">
                      <a:avLst/>
                    </a:prstGeom>
                  </pic:spPr>
                </pic:pic>
              </a:graphicData>
            </a:graphic>
          </wp:inline>
        </w:drawing>
      </w:r>
    </w:p>
    <w:p w14:paraId="35C8837F" w14:textId="0D56E343" w:rsidR="002A5EDA" w:rsidRDefault="00411638" w:rsidP="00836E8C">
      <w:pPr>
        <w:pStyle w:val="NoSpacing"/>
      </w:pPr>
      <w:r>
        <w:t>Figure</w:t>
      </w:r>
      <w:r w:rsidR="00E1517E" w:rsidRPr="00836E8C">
        <w:t xml:space="preserve"> </w:t>
      </w:r>
      <w:r w:rsidR="003B33D4" w:rsidRPr="00836E8C">
        <w:t>1</w:t>
      </w:r>
      <w:r w:rsidR="006D2964">
        <w:t>5</w:t>
      </w:r>
      <w:r w:rsidR="00E1517E" w:rsidRPr="00836E8C">
        <w:t>. The results of the script file while paused</w:t>
      </w:r>
    </w:p>
    <w:p w14:paraId="60FA774F" w14:textId="77777777" w:rsidR="00836E8C" w:rsidRPr="00836E8C" w:rsidRDefault="00836E8C" w:rsidP="00836E8C">
      <w:pPr>
        <w:pStyle w:val="NoSpacing"/>
      </w:pPr>
    </w:p>
    <w:p w14:paraId="0A57B529" w14:textId="3F5935D2" w:rsidR="00836E8C" w:rsidRDefault="00836E8C" w:rsidP="00836E8C">
      <w:r>
        <w:t>You can test this “pausing” behavior by running a Python script from Windows Explorer with and without the input function (</w:t>
      </w:r>
      <w:r w:rsidR="00411638">
        <w:t>Figure</w:t>
      </w:r>
      <w:r>
        <w:t xml:space="preserve"> 1</w:t>
      </w:r>
      <w:r w:rsidR="006D2964">
        <w:t>6</w:t>
      </w:r>
      <w:r>
        <w:t xml:space="preserve">). </w:t>
      </w:r>
    </w:p>
    <w:p w14:paraId="61CDA103" w14:textId="77777777" w:rsidR="00836E8C" w:rsidRPr="00836E8C" w:rsidRDefault="00836E8C" w:rsidP="00836E8C">
      <w:pPr>
        <w:pStyle w:val="NoSpacing"/>
      </w:pPr>
      <w:r w:rsidRPr="00836E8C">
        <w:rPr>
          <w:noProof/>
        </w:rPr>
        <w:drawing>
          <wp:inline distT="0" distB="0" distL="0" distR="0" wp14:anchorId="236C4C50" wp14:editId="0AED9F67">
            <wp:extent cx="4907091" cy="2576223"/>
            <wp:effectExtent l="19050" t="19050" r="27305" b="14605"/>
            <wp:docPr id="2" name="Picture 2" descr="Running a Python script file from Windows Explo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56170" cy="2601990"/>
                    </a:xfrm>
                    <a:prstGeom prst="rect">
                      <a:avLst/>
                    </a:prstGeom>
                    <a:ln>
                      <a:solidFill>
                        <a:schemeClr val="tx1"/>
                      </a:solidFill>
                    </a:ln>
                  </pic:spPr>
                </pic:pic>
              </a:graphicData>
            </a:graphic>
          </wp:inline>
        </w:drawing>
      </w:r>
    </w:p>
    <w:p w14:paraId="28A6D5FE" w14:textId="4EDBC121" w:rsidR="00836E8C" w:rsidRPr="00836E8C" w:rsidRDefault="00411638" w:rsidP="00836E8C">
      <w:pPr>
        <w:pStyle w:val="NoSpacing"/>
      </w:pPr>
      <w:r>
        <w:t>Figure</w:t>
      </w:r>
      <w:r w:rsidR="00836E8C" w:rsidRPr="00836E8C">
        <w:t xml:space="preserve"> 1</w:t>
      </w:r>
      <w:r w:rsidR="006D2964">
        <w:t>6</w:t>
      </w:r>
      <w:r w:rsidR="00836E8C" w:rsidRPr="00836E8C">
        <w:t>. Running a Python script file from Windows Explorer</w:t>
      </w:r>
    </w:p>
    <w:p w14:paraId="7F91758E" w14:textId="77777777" w:rsidR="00836E8C" w:rsidRDefault="00836E8C" w:rsidP="004B0F9E">
      <w:pPr>
        <w:pStyle w:val="NoSpacing"/>
      </w:pPr>
    </w:p>
    <w:p w14:paraId="74B1FECB" w14:textId="319F99A8" w:rsidR="009C788C" w:rsidRDefault="004B0F9E" w:rsidP="009C788C">
      <w:r>
        <w:t>T</w:t>
      </w:r>
      <w:r w:rsidR="00836E8C">
        <w:t xml:space="preserve">he </w:t>
      </w:r>
      <w:r w:rsidR="009C788C">
        <w:t xml:space="preserve">input function is to capture </w:t>
      </w:r>
      <w:r>
        <w:t xml:space="preserve">the </w:t>
      </w:r>
      <w:r w:rsidR="009C788C">
        <w:t xml:space="preserve">user’s </w:t>
      </w:r>
      <w:r w:rsidR="00836E8C">
        <w:t>"</w:t>
      </w:r>
      <w:r w:rsidR="009C788C">
        <w:t>input</w:t>
      </w:r>
      <w:r w:rsidR="00836E8C">
        <w:t xml:space="preserve">," as we will see in the next lab! </w:t>
      </w:r>
    </w:p>
    <w:p w14:paraId="03CED206" w14:textId="77777777" w:rsidR="00836E8C" w:rsidRDefault="00836E8C">
      <w:pPr>
        <w:rPr>
          <w:rFonts w:asciiTheme="majorHAnsi" w:eastAsiaTheme="majorEastAsia" w:hAnsiTheme="majorHAnsi" w:cstheme="majorBidi"/>
          <w:color w:val="2A4F1C" w:themeColor="accent1" w:themeShade="80"/>
          <w:sz w:val="36"/>
          <w:szCs w:val="36"/>
        </w:rPr>
      </w:pPr>
      <w:r>
        <w:br w:type="page"/>
      </w:r>
    </w:p>
    <w:p w14:paraId="7C97C04C" w14:textId="4AF330AF" w:rsidR="008D4B36" w:rsidRDefault="008D4B36" w:rsidP="00836E8C">
      <w:pPr>
        <w:pStyle w:val="Heading1"/>
        <w:pBdr>
          <w:bottom w:val="single" w:sz="4" w:space="1" w:color="auto"/>
        </w:pBdr>
      </w:pPr>
      <w:bookmarkStart w:id="57" w:name="_Toc18999171"/>
      <w:bookmarkStart w:id="58" w:name="_Toc18999291"/>
      <w:bookmarkStart w:id="59" w:name="_Toc19255373"/>
      <w:bookmarkStart w:id="60" w:name="_Toc20148214"/>
      <w:bookmarkStart w:id="61" w:name="_Toc136934764"/>
      <w:r w:rsidRPr="0002235F">
        <w:lastRenderedPageBreak/>
        <w:t>LAB 1-</w:t>
      </w:r>
      <w:r w:rsidR="00125861">
        <w:t>3</w:t>
      </w:r>
      <w:r w:rsidR="00411638">
        <w:t>.</w:t>
      </w:r>
      <w:r w:rsidRPr="0002235F">
        <w:t xml:space="preserve"> Create a Console Application</w:t>
      </w:r>
      <w:bookmarkEnd w:id="57"/>
      <w:bookmarkEnd w:id="58"/>
      <w:bookmarkEnd w:id="59"/>
      <w:bookmarkEnd w:id="60"/>
      <w:bookmarkEnd w:id="61"/>
    </w:p>
    <w:p w14:paraId="4ECB01BD" w14:textId="540E1D4D" w:rsidR="009C788C" w:rsidRDefault="009C788C" w:rsidP="009C788C">
      <w:r>
        <w:t>1) Create a new python script file in Idle called Lab1-</w:t>
      </w:r>
      <w:r w:rsidR="003537C3">
        <w:t>3</w:t>
      </w:r>
      <w:r>
        <w:t>.py</w:t>
      </w:r>
    </w:p>
    <w:p w14:paraId="5D0E83F4" w14:textId="7BDDDBC9" w:rsidR="009C788C" w:rsidRDefault="009C788C" w:rsidP="009C788C">
      <w:r>
        <w:t>2) Add the code show</w:t>
      </w:r>
      <w:r w:rsidR="00836E8C">
        <w:t>n</w:t>
      </w:r>
      <w:r>
        <w:t xml:space="preserve"> in </w:t>
      </w:r>
      <w:r w:rsidR="00411638">
        <w:t>Figure</w:t>
      </w:r>
      <w:r>
        <w:t xml:space="preserve"> 1</w:t>
      </w:r>
      <w:r w:rsidR="006D2964">
        <w:t>7</w:t>
      </w:r>
      <w:r>
        <w:t xml:space="preserve"> to the file.</w:t>
      </w:r>
    </w:p>
    <w:p w14:paraId="32C267D1" w14:textId="661761ED" w:rsidR="006D2964" w:rsidRDefault="006D2964" w:rsidP="006D2964">
      <w:pPr>
        <w:pStyle w:val="NoSpacing"/>
      </w:pPr>
      <w:r w:rsidRPr="00836E8C">
        <w:rPr>
          <w:noProof/>
        </w:rPr>
        <w:drawing>
          <wp:inline distT="0" distB="0" distL="0" distR="0" wp14:anchorId="506B3BE7" wp14:editId="38463955">
            <wp:extent cx="4398096" cy="1439562"/>
            <wp:effectExtent l="0" t="0" r="2540" b="8255"/>
            <wp:docPr id="16" name="Picture 16" descr="The code of the Lab 1-1 script fi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34853" cy="1451593"/>
                    </a:xfrm>
                    <a:prstGeom prst="rect">
                      <a:avLst/>
                    </a:prstGeom>
                  </pic:spPr>
                </pic:pic>
              </a:graphicData>
            </a:graphic>
          </wp:inline>
        </w:drawing>
      </w:r>
    </w:p>
    <w:p w14:paraId="08A3423A" w14:textId="22BE50A1" w:rsidR="006D2964" w:rsidRPr="00836E8C" w:rsidRDefault="006D2964" w:rsidP="006D2964">
      <w:pPr>
        <w:pStyle w:val="NoSpacing"/>
      </w:pPr>
      <w:r>
        <w:t>Figure</w:t>
      </w:r>
      <w:r w:rsidRPr="00836E8C">
        <w:t xml:space="preserve"> 1</w:t>
      </w:r>
      <w:r>
        <w:t>7</w:t>
      </w:r>
      <w:r w:rsidRPr="00836E8C">
        <w:t xml:space="preserve">. The </w:t>
      </w:r>
      <w:r>
        <w:t>code</w:t>
      </w:r>
      <w:r w:rsidRPr="00836E8C">
        <w:t xml:space="preserve"> of the</w:t>
      </w:r>
      <w:r>
        <w:t xml:space="preserve"> Lab 1-</w:t>
      </w:r>
      <w:r w:rsidR="003537C3">
        <w:t>3</w:t>
      </w:r>
      <w:r w:rsidRPr="00836E8C">
        <w:t xml:space="preserve"> script file </w:t>
      </w:r>
    </w:p>
    <w:p w14:paraId="2BEA3B11" w14:textId="77777777" w:rsidR="006D2964" w:rsidRDefault="006D2964" w:rsidP="006D2964">
      <w:pPr>
        <w:pStyle w:val="NoSpacing"/>
      </w:pPr>
    </w:p>
    <w:p w14:paraId="10E90EBF" w14:textId="7A305999" w:rsidR="009C788C" w:rsidRPr="008A354B" w:rsidRDefault="009C788C" w:rsidP="00836E8C">
      <w:pPr>
        <w:pBdr>
          <w:bottom w:val="single" w:sz="4" w:space="1" w:color="auto"/>
        </w:pBdr>
      </w:pPr>
      <w:r>
        <w:t>3) Run the file and note what it does.</w:t>
      </w:r>
    </w:p>
    <w:p w14:paraId="11C16CC0" w14:textId="497B5A8B" w:rsidR="008D4B36" w:rsidRDefault="008D4B36" w:rsidP="008D4B36">
      <w:pPr>
        <w:pStyle w:val="Heading1"/>
      </w:pPr>
      <w:bookmarkStart w:id="62" w:name="_Toc18999172"/>
      <w:bookmarkStart w:id="63" w:name="_Toc19255374"/>
      <w:bookmarkStart w:id="64" w:name="_Toc20148215"/>
      <w:bookmarkStart w:id="65" w:name="_Toc136934765"/>
      <w:r>
        <w:t>Custom Functions</w:t>
      </w:r>
      <w:bookmarkEnd w:id="62"/>
      <w:bookmarkEnd w:id="63"/>
      <w:bookmarkEnd w:id="64"/>
      <w:bookmarkEnd w:id="65"/>
    </w:p>
    <w:p w14:paraId="0D117D65" w14:textId="73376718" w:rsidR="0029506D" w:rsidRPr="004B0F9E" w:rsidRDefault="008D4B36" w:rsidP="004B0F9E">
      <w:r w:rsidRPr="004B0F9E">
        <w:t>Programmers have found it a good practice to organize code into group</w:t>
      </w:r>
      <w:r w:rsidR="008D70BD" w:rsidRPr="004B0F9E">
        <w:t>s of statement</w:t>
      </w:r>
      <w:r w:rsidRPr="004B0F9E">
        <w:t>s</w:t>
      </w:r>
      <w:r w:rsidR="0029506D" w:rsidRPr="004B0F9E">
        <w:t>. These groups of</w:t>
      </w:r>
      <w:r w:rsidRPr="004B0F9E">
        <w:t xml:space="preserve"> statements are </w:t>
      </w:r>
      <w:r w:rsidR="0029506D" w:rsidRPr="004B0F9E">
        <w:t>often called</w:t>
      </w:r>
      <w:r w:rsidRPr="004B0F9E">
        <w:t xml:space="preserve"> functions</w:t>
      </w:r>
      <w:r w:rsidR="0029506D" w:rsidRPr="004B0F9E">
        <w:t xml:space="preserve">, but </w:t>
      </w:r>
      <w:r w:rsidRPr="004B0F9E">
        <w:t>also known as methods</w:t>
      </w:r>
      <w:r w:rsidR="0029506D" w:rsidRPr="004B0F9E">
        <w:t>,</w:t>
      </w:r>
      <w:r w:rsidRPr="004B0F9E">
        <w:t xml:space="preserve"> </w:t>
      </w:r>
      <w:r w:rsidR="0029506D" w:rsidRPr="004B0F9E">
        <w:t xml:space="preserve">procedures, </w:t>
      </w:r>
      <w:r w:rsidRPr="004B0F9E">
        <w:t>sub-procedures</w:t>
      </w:r>
      <w:r w:rsidR="0029506D" w:rsidRPr="004B0F9E">
        <w:t>, and other names</w:t>
      </w:r>
      <w:r w:rsidRPr="004B0F9E">
        <w:t xml:space="preserve">. </w:t>
      </w:r>
    </w:p>
    <w:p w14:paraId="2F7AF4A3" w14:textId="7C727459" w:rsidR="008D70BD" w:rsidRPr="004B0F9E" w:rsidRDefault="008D70BD" w:rsidP="004B0F9E">
      <w:r w:rsidRPr="004B0F9E">
        <w:t>You create a function in Python by defining it using the "def" command followed by the name of your new function. The name can be almost anything but should represent the task and pur</w:t>
      </w:r>
      <w:r w:rsidR="004B0F9E" w:rsidRPr="004B0F9E">
        <w:t>p</w:t>
      </w:r>
      <w:r w:rsidR="004B0F9E">
        <w:t>ose</w:t>
      </w:r>
      <w:r w:rsidR="004B0F9E" w:rsidRPr="004B0F9E">
        <w:t xml:space="preserve"> of the statement</w:t>
      </w:r>
      <w:r w:rsidR="004B0F9E">
        <w:t>s within.</w:t>
      </w:r>
    </w:p>
    <w:p w14:paraId="4475AF75" w14:textId="35B5FCEB" w:rsidR="008D4B36" w:rsidRDefault="008D4B36" w:rsidP="008D4B36">
      <w:r>
        <w:t xml:space="preserve">After you create a function, you can run its group of statements by </w:t>
      </w:r>
      <w:r>
        <w:rPr>
          <w:i/>
          <w:iCs/>
        </w:rPr>
        <w:t xml:space="preserve">calling </w:t>
      </w:r>
      <w:r>
        <w:t xml:space="preserve">the method </w:t>
      </w:r>
      <w:r w:rsidR="004B0F9E">
        <w:t xml:space="preserve">which runs </w:t>
      </w:r>
      <w:r w:rsidR="006D2964">
        <w:t>all</w:t>
      </w:r>
      <w:r w:rsidR="004B0F9E">
        <w:t xml:space="preserve"> the statements inside the function </w:t>
      </w:r>
      <w:r>
        <w:t>(Listing 6).</w:t>
      </w:r>
      <w:r w:rsidR="004B0F9E">
        <w:t xml:space="preserve"> </w:t>
      </w:r>
    </w:p>
    <w:p w14:paraId="71D8EDB3" w14:textId="56DB4332" w:rsidR="008D4B36" w:rsidRPr="002F2053" w:rsidRDefault="008D4B36" w:rsidP="008D4B36">
      <w:pPr>
        <w:pStyle w:val="Code"/>
        <w:rPr>
          <w:color w:val="00B050"/>
        </w:rPr>
      </w:pPr>
      <w:r w:rsidRPr="00A03E13">
        <w:rPr>
          <w:highlight w:val="yellow"/>
        </w:rPr>
        <w:t>def</w:t>
      </w:r>
      <w:r w:rsidRPr="002F2053">
        <w:t xml:space="preserve"> </w:t>
      </w:r>
      <w:r w:rsidR="00B1684B" w:rsidRPr="00D229A2">
        <w:rPr>
          <w:highlight w:val="yellow"/>
        </w:rPr>
        <w:t>d</w:t>
      </w:r>
      <w:r w:rsidRPr="00A03E13">
        <w:rPr>
          <w:highlight w:val="yellow"/>
        </w:rPr>
        <w:t>emo</w:t>
      </w:r>
      <w:r w:rsidR="00B1684B">
        <w:rPr>
          <w:highlight w:val="yellow"/>
        </w:rPr>
        <w:t>_f</w:t>
      </w:r>
      <w:r w:rsidRPr="00A03E13">
        <w:rPr>
          <w:highlight w:val="yellow"/>
        </w:rPr>
        <w:t>unction</w:t>
      </w:r>
      <w:r w:rsidRPr="002F2053">
        <w:t>()</w:t>
      </w:r>
      <w:r w:rsidR="00E712F3" w:rsidRPr="00D229A2">
        <w:rPr>
          <w:highlight w:val="yellow"/>
        </w:rPr>
        <w:t>:</w:t>
      </w:r>
      <w:r w:rsidRPr="002F2053">
        <w:rPr>
          <w:color w:val="00B050"/>
        </w:rPr>
        <w:t>#</w:t>
      </w:r>
      <w:r w:rsidR="004B0F9E">
        <w:rPr>
          <w:color w:val="00B050"/>
        </w:rPr>
        <w:t>Define</w:t>
      </w:r>
      <w:r w:rsidRPr="002F2053">
        <w:rPr>
          <w:color w:val="00B050"/>
        </w:rPr>
        <w:t xml:space="preserve"> a function</w:t>
      </w:r>
    </w:p>
    <w:p w14:paraId="2A23CFD5" w14:textId="77777777" w:rsidR="008D4B36" w:rsidRPr="002F2053" w:rsidRDefault="008D4B36" w:rsidP="008D4B36">
      <w:pPr>
        <w:pStyle w:val="Code"/>
      </w:pPr>
      <w:r w:rsidRPr="002F2053">
        <w:t xml:space="preserve">  print("This is a statement in DemoMethod")</w:t>
      </w:r>
    </w:p>
    <w:p w14:paraId="3AE8F61F" w14:textId="77777777" w:rsidR="008D4B36" w:rsidRPr="002F2053" w:rsidRDefault="008D4B36" w:rsidP="008D4B36">
      <w:pPr>
        <w:pStyle w:val="Code"/>
      </w:pPr>
      <w:r w:rsidRPr="002F2053">
        <w:t xml:space="preserve">  print("This is another statement in DemoMethod")</w:t>
      </w:r>
    </w:p>
    <w:p w14:paraId="1636D1A4" w14:textId="6785C35E" w:rsidR="008D4B36" w:rsidRDefault="008D4B36" w:rsidP="008D4B36">
      <w:pPr>
        <w:pStyle w:val="Code"/>
        <w:rPr>
          <w:color w:val="00B050"/>
        </w:rPr>
      </w:pPr>
      <w:r w:rsidRPr="002F2053">
        <w:rPr>
          <w:color w:val="00B050"/>
        </w:rPr>
        <w:t xml:space="preserve">#End </w:t>
      </w:r>
      <w:r w:rsidR="004B0F9E">
        <w:rPr>
          <w:color w:val="00B050"/>
        </w:rPr>
        <w:t>d</w:t>
      </w:r>
      <w:r w:rsidRPr="002F2053">
        <w:rPr>
          <w:color w:val="00B050"/>
        </w:rPr>
        <w:t>emo</w:t>
      </w:r>
      <w:r w:rsidR="004B0F9E">
        <w:rPr>
          <w:color w:val="00B050"/>
        </w:rPr>
        <w:t>_f</w:t>
      </w:r>
      <w:r w:rsidRPr="002F2053">
        <w:rPr>
          <w:color w:val="00B050"/>
        </w:rPr>
        <w:t>unction</w:t>
      </w:r>
    </w:p>
    <w:p w14:paraId="11A4CBA3" w14:textId="77777777" w:rsidR="004B0F9E" w:rsidRPr="002F2053" w:rsidRDefault="004B0F9E" w:rsidP="008D4B36">
      <w:pPr>
        <w:pStyle w:val="Code"/>
      </w:pPr>
    </w:p>
    <w:p w14:paraId="501533E7" w14:textId="4C1808B7" w:rsidR="008D4B36" w:rsidRDefault="004B0F9E" w:rsidP="008D4B36">
      <w:pPr>
        <w:pStyle w:val="Code"/>
        <w:rPr>
          <w:color w:val="FF0000"/>
        </w:rPr>
      </w:pPr>
      <w:r>
        <w:rPr>
          <w:highlight w:val="yellow"/>
        </w:rPr>
        <w:t>d</w:t>
      </w:r>
      <w:r w:rsidR="008D4B36" w:rsidRPr="00A03E13">
        <w:rPr>
          <w:highlight w:val="yellow"/>
        </w:rPr>
        <w:t>emo</w:t>
      </w:r>
      <w:r w:rsidR="00B1684B">
        <w:rPr>
          <w:highlight w:val="yellow"/>
        </w:rPr>
        <w:t>_f</w:t>
      </w:r>
      <w:r w:rsidR="008D4B36" w:rsidRPr="00A03E13">
        <w:rPr>
          <w:highlight w:val="yellow"/>
        </w:rPr>
        <w:t>unction</w:t>
      </w:r>
      <w:r w:rsidR="008D4B36" w:rsidRPr="002F2053">
        <w:t>()</w:t>
      </w:r>
      <w:r w:rsidR="008D4B36">
        <w:t xml:space="preserve"> </w:t>
      </w:r>
      <w:r w:rsidR="008D4B36" w:rsidRPr="002F2053">
        <w:rPr>
          <w:color w:val="00B050"/>
        </w:rPr>
        <w:t>#Call the function</w:t>
      </w:r>
    </w:p>
    <w:p w14:paraId="58750F04" w14:textId="77777777" w:rsidR="008D4B36" w:rsidRPr="006D2964" w:rsidRDefault="008D4B36" w:rsidP="008D4B36">
      <w:pPr>
        <w:pStyle w:val="NoSpacing"/>
        <w:rPr>
          <w:rStyle w:val="Emphasis"/>
        </w:rPr>
      </w:pPr>
      <w:r w:rsidRPr="006D2964">
        <w:rPr>
          <w:rStyle w:val="Emphasis"/>
        </w:rPr>
        <w:t>Listing 6</w:t>
      </w:r>
    </w:p>
    <w:p w14:paraId="1DCDEE16" w14:textId="77777777" w:rsidR="008D4B36" w:rsidRDefault="008D4B36" w:rsidP="008D4B36">
      <w:pPr>
        <w:pStyle w:val="NoSpacing"/>
      </w:pPr>
    </w:p>
    <w:p w14:paraId="7CA44E24" w14:textId="064C2019" w:rsidR="004B0F9E" w:rsidRDefault="004B0F9E" w:rsidP="008D4B36">
      <w:r>
        <w:t>Functions must be defined first and then called, so Python developers often write all the functions at the beginning of a script file.</w:t>
      </w:r>
    </w:p>
    <w:p w14:paraId="5978F844" w14:textId="4656A63A" w:rsidR="004B0F9E" w:rsidRDefault="008D4B36" w:rsidP="008D4B36">
      <w:r>
        <w:t xml:space="preserve">Code in a function is processed one statement at a time, starting at the </w:t>
      </w:r>
      <w:r w:rsidR="004B0F9E">
        <w:t>"</w:t>
      </w:r>
      <w:r>
        <w:t>top</w:t>
      </w:r>
      <w:r w:rsidR="004B0F9E">
        <w:t>," or first statement</w:t>
      </w:r>
      <w:r>
        <w:t xml:space="preserve"> </w:t>
      </w:r>
      <w:r w:rsidR="004B0F9E">
        <w:t>in</w:t>
      </w:r>
      <w:r>
        <w:t xml:space="preserve"> the function</w:t>
      </w:r>
      <w:r w:rsidR="004B0F9E">
        <w:t>,</w:t>
      </w:r>
      <w:r>
        <w:t xml:space="preserve"> and ending at the bottom of that function. </w:t>
      </w:r>
    </w:p>
    <w:p w14:paraId="5DACA0CC" w14:textId="7EE471C9" w:rsidR="004B0F9E" w:rsidRDefault="008D4B36" w:rsidP="008D4B36">
      <w:r>
        <w:t>In Python, functions have a clearly defined start, indicated by the “def” keyword, but the end of the function is determined solely th</w:t>
      </w:r>
      <w:r w:rsidR="004B0F9E">
        <w:t>r</w:t>
      </w:r>
      <w:r>
        <w:t xml:space="preserve">ough </w:t>
      </w:r>
      <w:r w:rsidR="00D144EA">
        <w:t xml:space="preserve">the </w:t>
      </w:r>
      <w:r>
        <w:t xml:space="preserve">indentation of its code. Any statements indented under the function’s definition statement </w:t>
      </w:r>
      <w:r w:rsidR="004B0F9E">
        <w:t xml:space="preserve">are </w:t>
      </w:r>
      <w:r>
        <w:t xml:space="preserve">considered part of the function. </w:t>
      </w:r>
    </w:p>
    <w:p w14:paraId="00338F79" w14:textId="2C94C6B5" w:rsidR="008D4B36" w:rsidRDefault="004B0F9E" w:rsidP="008D4B36">
      <w:r w:rsidRPr="00125861">
        <w:rPr>
          <w:b/>
          <w:bCs/>
        </w:rPr>
        <w:lastRenderedPageBreak/>
        <w:t>Tip</w:t>
      </w:r>
      <w:r w:rsidR="00411638">
        <w:t>.</w:t>
      </w:r>
      <w:r>
        <w:t xml:space="preserve"> </w:t>
      </w:r>
      <w:r w:rsidR="008D4B36">
        <w:t xml:space="preserve">You can place a comment at the bottom of the function if you want to make the end more obvious. </w:t>
      </w:r>
    </w:p>
    <w:p w14:paraId="0E377035" w14:textId="50E4F96F" w:rsidR="00781868" w:rsidRPr="00D35AFB" w:rsidRDefault="003B33D4" w:rsidP="00904747">
      <w:pPr>
        <w:pStyle w:val="Heading1"/>
      </w:pPr>
      <w:bookmarkStart w:id="66" w:name="_Toc18999173"/>
      <w:bookmarkStart w:id="67" w:name="_Toc19255375"/>
      <w:bookmarkStart w:id="68" w:name="_Toc20148216"/>
      <w:bookmarkStart w:id="69" w:name="_Toc136934766"/>
      <w:r>
        <w:t xml:space="preserve">The </w:t>
      </w:r>
      <w:r w:rsidR="00781868" w:rsidRPr="00D35AFB">
        <w:t>Main</w:t>
      </w:r>
      <w:r>
        <w:t xml:space="preserve"> Body of a Script</w:t>
      </w:r>
      <w:bookmarkEnd w:id="66"/>
      <w:bookmarkEnd w:id="67"/>
      <w:bookmarkEnd w:id="68"/>
      <w:bookmarkEnd w:id="69"/>
    </w:p>
    <w:p w14:paraId="4C549CA2" w14:textId="1537A85D" w:rsidR="003B33D4" w:rsidRDefault="003B33D4">
      <w:pPr>
        <w:autoSpaceDE w:val="0"/>
        <w:autoSpaceDN w:val="0"/>
        <w:adjustRightInd w:val="0"/>
        <w:rPr>
          <w:rFonts w:cs="Utopia-Regular"/>
        </w:rPr>
      </w:pPr>
      <w:r>
        <w:rPr>
          <w:rFonts w:cs="Utopia-Regular"/>
        </w:rPr>
        <w:t>Many languages</w:t>
      </w:r>
      <w:r w:rsidR="00781868">
        <w:rPr>
          <w:rFonts w:cs="Utopia-Regular"/>
        </w:rPr>
        <w:t xml:space="preserve"> </w:t>
      </w:r>
      <w:r>
        <w:rPr>
          <w:rFonts w:cs="Utopia-Regular"/>
        </w:rPr>
        <w:t>use a</w:t>
      </w:r>
      <w:r w:rsidR="00811582">
        <w:rPr>
          <w:rFonts w:cs="Utopia-Regular"/>
        </w:rPr>
        <w:t xml:space="preserve"> </w:t>
      </w:r>
      <w:r w:rsidRPr="00D144EA">
        <w:rPr>
          <w:rFonts w:cs="Utopia-Regular"/>
          <w:b/>
          <w:bCs/>
        </w:rPr>
        <w:t xml:space="preserve">special </w:t>
      </w:r>
      <w:r w:rsidR="00D144EA" w:rsidRPr="00D144EA">
        <w:rPr>
          <w:rFonts w:cs="Utopia-Regular"/>
          <w:b/>
          <w:bCs/>
        </w:rPr>
        <w:t>"</w:t>
      </w:r>
      <w:r w:rsidR="00811582" w:rsidRPr="00D144EA">
        <w:rPr>
          <w:rFonts w:cs="Utopia-Regular"/>
          <w:b/>
          <w:bCs/>
        </w:rPr>
        <w:t>Main()</w:t>
      </w:r>
      <w:r w:rsidR="00D144EA" w:rsidRPr="00D144EA">
        <w:rPr>
          <w:rFonts w:cs="Utopia-Regular"/>
          <w:b/>
          <w:bCs/>
        </w:rPr>
        <w:t>"</w:t>
      </w:r>
      <w:r w:rsidR="00781868" w:rsidRPr="00D144EA">
        <w:rPr>
          <w:rFonts w:cs="Utopia-Regular"/>
          <w:b/>
          <w:bCs/>
        </w:rPr>
        <w:t xml:space="preserve"> </w:t>
      </w:r>
      <w:r w:rsidRPr="00D144EA">
        <w:rPr>
          <w:rFonts w:cs="Utopia-Regular"/>
          <w:b/>
          <w:bCs/>
        </w:rPr>
        <w:t>function</w:t>
      </w:r>
      <w:r>
        <w:rPr>
          <w:rFonts w:cs="Utopia-Regular"/>
        </w:rPr>
        <w:t xml:space="preserve"> to indicate </w:t>
      </w:r>
      <w:r w:rsidR="00D144EA">
        <w:rPr>
          <w:rFonts w:cs="Utopia-Regular"/>
        </w:rPr>
        <w:t>where</w:t>
      </w:r>
      <w:r w:rsidR="00781868">
        <w:rPr>
          <w:rFonts w:cs="Utopia-Regular"/>
        </w:rPr>
        <w:t xml:space="preserve"> </w:t>
      </w:r>
      <w:r>
        <w:rPr>
          <w:rFonts w:cs="Utopia-Regular"/>
        </w:rPr>
        <w:t xml:space="preserve">code </w:t>
      </w:r>
      <w:r w:rsidR="00D144EA">
        <w:rPr>
          <w:rFonts w:cs="Utopia-Regular"/>
        </w:rPr>
        <w:t>starts</w:t>
      </w:r>
      <w:r>
        <w:rPr>
          <w:rFonts w:cs="Utopia-Regular"/>
        </w:rPr>
        <w:t xml:space="preserve"> run</w:t>
      </w:r>
      <w:r w:rsidR="00D144EA">
        <w:rPr>
          <w:rFonts w:cs="Utopia-Regular"/>
        </w:rPr>
        <w:t>ning</w:t>
      </w:r>
      <w:r>
        <w:rPr>
          <w:rFonts w:cs="Utopia-Regular"/>
        </w:rPr>
        <w:t xml:space="preserve"> when</w:t>
      </w:r>
      <w:r w:rsidR="00781868">
        <w:rPr>
          <w:rFonts w:cs="Utopia-Regular"/>
        </w:rPr>
        <w:t xml:space="preserve"> a program</w:t>
      </w:r>
      <w:r w:rsidR="00E1517E">
        <w:rPr>
          <w:rFonts w:cs="Utopia-Regular"/>
        </w:rPr>
        <w:t xml:space="preserve"> or script</w:t>
      </w:r>
      <w:r w:rsidR="00781868">
        <w:rPr>
          <w:rFonts w:cs="Utopia-Regular"/>
        </w:rPr>
        <w:t xml:space="preserve"> start</w:t>
      </w:r>
      <w:r w:rsidR="00D144EA">
        <w:rPr>
          <w:rFonts w:cs="Utopia-Regular"/>
        </w:rPr>
        <w:t>s</w:t>
      </w:r>
      <w:r>
        <w:rPr>
          <w:rFonts w:cs="Utopia-Regular"/>
        </w:rPr>
        <w:t xml:space="preserve">. However, </w:t>
      </w:r>
      <w:r w:rsidRPr="00D144EA">
        <w:rPr>
          <w:rFonts w:cs="Utopia-Regular"/>
          <w:b/>
          <w:bCs/>
        </w:rPr>
        <w:t>i</w:t>
      </w:r>
      <w:r w:rsidR="00E1517E" w:rsidRPr="00D144EA">
        <w:rPr>
          <w:rFonts w:cs="Utopia-Regular"/>
          <w:b/>
          <w:bCs/>
        </w:rPr>
        <w:t>n Python</w:t>
      </w:r>
      <w:r w:rsidR="00E1517E">
        <w:rPr>
          <w:rFonts w:cs="Utopia-Regular"/>
        </w:rPr>
        <w:t xml:space="preserve"> this method </w:t>
      </w:r>
      <w:r w:rsidR="00E1517E" w:rsidRPr="00D144EA">
        <w:rPr>
          <w:rFonts w:cs="Utopia-Regular"/>
          <w:b/>
          <w:bCs/>
        </w:rPr>
        <w:t xml:space="preserve">is </w:t>
      </w:r>
      <w:r w:rsidR="00811582" w:rsidRPr="00D144EA">
        <w:rPr>
          <w:rFonts w:cs="Utopia-Regular"/>
          <w:b/>
          <w:bCs/>
        </w:rPr>
        <w:t>implied</w:t>
      </w:r>
      <w:r w:rsidR="00811582">
        <w:rPr>
          <w:rFonts w:cs="Utopia-Regular"/>
        </w:rPr>
        <w:t>.</w:t>
      </w:r>
      <w:r>
        <w:rPr>
          <w:rFonts w:cs="Utopia-Regular"/>
        </w:rPr>
        <w:t xml:space="preserve"> Any code inside of a Python script is implicitly part of the script’s </w:t>
      </w:r>
      <w:r w:rsidR="00D144EA">
        <w:rPr>
          <w:rFonts w:cs="Utopia-Regular"/>
        </w:rPr>
        <w:t>"</w:t>
      </w:r>
      <w:r>
        <w:rPr>
          <w:rFonts w:cs="Utopia-Regular"/>
        </w:rPr>
        <w:t>Main</w:t>
      </w:r>
      <w:r w:rsidR="00D144EA">
        <w:rPr>
          <w:rFonts w:cs="Utopia-Regular"/>
        </w:rPr>
        <w:t>"</w:t>
      </w:r>
      <w:r>
        <w:rPr>
          <w:rFonts w:cs="Utopia-Regular"/>
        </w:rPr>
        <w:t xml:space="preserve"> body.</w:t>
      </w:r>
      <w:r w:rsidRPr="003B33D4">
        <w:rPr>
          <w:rFonts w:cs="Utopia-Regular"/>
        </w:rPr>
        <w:t xml:space="preserve"> </w:t>
      </w:r>
    </w:p>
    <w:p w14:paraId="48923C51" w14:textId="651EE032" w:rsidR="00D144EA" w:rsidRDefault="003B33D4">
      <w:pPr>
        <w:autoSpaceDE w:val="0"/>
        <w:autoSpaceDN w:val="0"/>
        <w:adjustRightInd w:val="0"/>
        <w:rPr>
          <w:rFonts w:cs="Utopia-Regular"/>
        </w:rPr>
      </w:pPr>
      <w:r>
        <w:rPr>
          <w:rFonts w:cs="Utopia-Regular"/>
        </w:rPr>
        <w:t>Since the entire body of the script file is the Main() function</w:t>
      </w:r>
      <w:r w:rsidR="00781868">
        <w:rPr>
          <w:rFonts w:cs="Utopia-Regular"/>
        </w:rPr>
        <w:t>, any code you type processe</w:t>
      </w:r>
      <w:r w:rsidR="00D144EA">
        <w:rPr>
          <w:rFonts w:cs="Utopia-Regular"/>
        </w:rPr>
        <w:t>s</w:t>
      </w:r>
      <w:r w:rsidR="00781868">
        <w:rPr>
          <w:rFonts w:cs="Utopia-Regular"/>
        </w:rPr>
        <w:t xml:space="preserve"> one line after the other</w:t>
      </w:r>
      <w:r w:rsidR="002A5EDA">
        <w:rPr>
          <w:rFonts w:cs="Utopia-Regular"/>
        </w:rPr>
        <w:t xml:space="preserve"> from the top of the script to the bottom</w:t>
      </w:r>
      <w:r w:rsidR="00D144EA">
        <w:rPr>
          <w:rFonts w:cs="Utopia-Regular"/>
        </w:rPr>
        <w:t xml:space="preserve"> by the script interpreter, Python.exe</w:t>
      </w:r>
      <w:r w:rsidR="00781868">
        <w:rPr>
          <w:rFonts w:cs="Utopia-Regular"/>
        </w:rPr>
        <w:t xml:space="preserve">. </w:t>
      </w:r>
    </w:p>
    <w:p w14:paraId="069B507F" w14:textId="086B69B3" w:rsidR="002A5EDA" w:rsidRDefault="00D144EA">
      <w:pPr>
        <w:autoSpaceDE w:val="0"/>
        <w:autoSpaceDN w:val="0"/>
        <w:adjustRightInd w:val="0"/>
        <w:rPr>
          <w:rFonts w:cs="Utopia-Regular"/>
        </w:rPr>
      </w:pPr>
      <w:r>
        <w:rPr>
          <w:rFonts w:cs="Utopia-Regular"/>
        </w:rPr>
        <w:t>However, i</w:t>
      </w:r>
      <w:r w:rsidR="002A5EDA">
        <w:rPr>
          <w:rFonts w:cs="Utopia-Regular"/>
        </w:rPr>
        <w:t>f the script</w:t>
      </w:r>
      <w:r>
        <w:rPr>
          <w:rFonts w:cs="Utopia-Regular"/>
        </w:rPr>
        <w:t xml:space="preserve"> interpreter</w:t>
      </w:r>
      <w:r w:rsidR="002A5EDA">
        <w:rPr>
          <w:rFonts w:cs="Utopia-Regular"/>
        </w:rPr>
        <w:t xml:space="preserve"> finds a function definition at the top of the script it load</w:t>
      </w:r>
      <w:r>
        <w:rPr>
          <w:rFonts w:cs="Utopia-Regular"/>
        </w:rPr>
        <w:t>s</w:t>
      </w:r>
      <w:r w:rsidR="002A5EDA">
        <w:rPr>
          <w:rFonts w:cs="Utopia-Regular"/>
        </w:rPr>
        <w:t xml:space="preserve"> its code into memory, but </w:t>
      </w:r>
      <w:r>
        <w:rPr>
          <w:rFonts w:cs="Utopia-Regular"/>
        </w:rPr>
        <w:t>does n</w:t>
      </w:r>
      <w:r w:rsidR="006D2964">
        <w:rPr>
          <w:rFonts w:cs="Utopia-Regular"/>
        </w:rPr>
        <w:t>o</w:t>
      </w:r>
      <w:r>
        <w:rPr>
          <w:rFonts w:cs="Utopia-Regular"/>
        </w:rPr>
        <w:t>t</w:t>
      </w:r>
      <w:r w:rsidR="002A5EDA">
        <w:rPr>
          <w:rFonts w:cs="Utopia-Regular"/>
        </w:rPr>
        <w:t xml:space="preserve"> run that code until it is called </w:t>
      </w:r>
      <w:r>
        <w:rPr>
          <w:rFonts w:cs="Utopia-Regular"/>
        </w:rPr>
        <w:t xml:space="preserve">latter </w:t>
      </w:r>
      <w:r w:rsidR="002A5EDA">
        <w:rPr>
          <w:rFonts w:cs="Utopia-Regular"/>
        </w:rPr>
        <w:t>(often from the Main script body).</w:t>
      </w:r>
    </w:p>
    <w:p w14:paraId="1DF2B67D" w14:textId="6A6F27B7" w:rsidR="00781868" w:rsidRDefault="00D144EA">
      <w:pPr>
        <w:autoSpaceDE w:val="0"/>
        <w:autoSpaceDN w:val="0"/>
        <w:adjustRightInd w:val="0"/>
        <w:rPr>
          <w:rFonts w:cs="Utopia-Regular"/>
        </w:rPr>
      </w:pPr>
      <w:r>
        <w:rPr>
          <w:rFonts w:cs="Utopia-Regular"/>
        </w:rPr>
        <w:t>For example, w</w:t>
      </w:r>
      <w:r w:rsidR="002A5EDA">
        <w:rPr>
          <w:rFonts w:cs="Utopia-Regular"/>
        </w:rPr>
        <w:t>hen</w:t>
      </w:r>
      <w:r w:rsidR="00781868">
        <w:rPr>
          <w:rFonts w:cs="Utopia-Regular"/>
        </w:rPr>
        <w:t xml:space="preserve"> you call </w:t>
      </w:r>
      <w:r>
        <w:rPr>
          <w:rFonts w:cs="Utopia-Regular"/>
        </w:rPr>
        <w:t>a function</w:t>
      </w:r>
      <w:r w:rsidR="00781868">
        <w:rPr>
          <w:rFonts w:cs="Utopia-Regular"/>
        </w:rPr>
        <w:t xml:space="preserve"> from the </w:t>
      </w:r>
      <w:r>
        <w:rPr>
          <w:rFonts w:cs="Utopia-Regular"/>
        </w:rPr>
        <w:t>"</w:t>
      </w:r>
      <w:r w:rsidR="00781868">
        <w:rPr>
          <w:rFonts w:cs="TheSansMonoConSemiLight"/>
        </w:rPr>
        <w:t>Main</w:t>
      </w:r>
      <w:r>
        <w:rPr>
          <w:rFonts w:cs="TheSansMonoConSemiLight"/>
        </w:rPr>
        <w:t>"</w:t>
      </w:r>
      <w:r w:rsidR="002A5EDA">
        <w:rPr>
          <w:rFonts w:cs="TheSansMonoConSemiLight"/>
        </w:rPr>
        <w:t xml:space="preserve"> body</w:t>
      </w:r>
      <w:r w:rsidR="00781868">
        <w:rPr>
          <w:rFonts w:cs="Utopia-Regular"/>
        </w:rPr>
        <w:t>, it jump</w:t>
      </w:r>
      <w:r>
        <w:rPr>
          <w:rFonts w:cs="Utopia-Regular"/>
        </w:rPr>
        <w:t>s</w:t>
      </w:r>
      <w:r w:rsidR="00781868">
        <w:rPr>
          <w:rFonts w:cs="Utopia-Regular"/>
        </w:rPr>
        <w:t xml:space="preserve"> to that method, run</w:t>
      </w:r>
      <w:r>
        <w:rPr>
          <w:rFonts w:cs="Utopia-Regular"/>
        </w:rPr>
        <w:t>s</w:t>
      </w:r>
      <w:r w:rsidR="00781868">
        <w:rPr>
          <w:rFonts w:cs="Utopia-Regular"/>
        </w:rPr>
        <w:t xml:space="preserve"> the statements inside of the called method, and return</w:t>
      </w:r>
      <w:r>
        <w:rPr>
          <w:rFonts w:cs="Utopia-Regular"/>
        </w:rPr>
        <w:t>s</w:t>
      </w:r>
      <w:r w:rsidR="00781868">
        <w:rPr>
          <w:rFonts w:cs="Utopia-Regular"/>
        </w:rPr>
        <w:t xml:space="preserve"> to the </w:t>
      </w:r>
      <w:r w:rsidR="00781868">
        <w:rPr>
          <w:rFonts w:cs="TheSansMonoConSemiLight"/>
        </w:rPr>
        <w:t>Main</w:t>
      </w:r>
      <w:r w:rsidR="002A5EDA">
        <w:rPr>
          <w:rFonts w:cs="TheSansMonoConSemiLight"/>
        </w:rPr>
        <w:t xml:space="preserve"> body</w:t>
      </w:r>
      <w:r w:rsidR="00781868">
        <w:rPr>
          <w:rFonts w:cs="Utopia-Regular"/>
        </w:rPr>
        <w:t xml:space="preserve"> </w:t>
      </w:r>
      <w:r w:rsidR="002A5EDA">
        <w:rPr>
          <w:rFonts w:cs="Utopia-Regular"/>
        </w:rPr>
        <w:t>once</w:t>
      </w:r>
      <w:r w:rsidR="00781868">
        <w:rPr>
          <w:rFonts w:cs="Utopia-Regular"/>
        </w:rPr>
        <w:t xml:space="preserve"> </w:t>
      </w:r>
      <w:r>
        <w:rPr>
          <w:rFonts w:cs="Utopia-Regular"/>
        </w:rPr>
        <w:t xml:space="preserve">the function's code is </w:t>
      </w:r>
      <w:r w:rsidR="00781868">
        <w:rPr>
          <w:rFonts w:cs="Utopia-Regular"/>
        </w:rPr>
        <w:t xml:space="preserve">done. The example </w:t>
      </w:r>
      <w:r w:rsidR="00694D01">
        <w:rPr>
          <w:rFonts w:cs="Utopia-Regular"/>
        </w:rPr>
        <w:t>below</w:t>
      </w:r>
      <w:r w:rsidR="00781868">
        <w:rPr>
          <w:rFonts w:cs="Utopia-Regular"/>
        </w:rPr>
        <w:t xml:space="preserve"> outlines the order in which statements </w:t>
      </w:r>
      <w:r>
        <w:rPr>
          <w:rFonts w:cs="Utopia-Regular"/>
        </w:rPr>
        <w:t xml:space="preserve">are </w:t>
      </w:r>
      <w:r w:rsidR="00781868">
        <w:rPr>
          <w:rFonts w:cs="Utopia-Regular"/>
        </w:rPr>
        <w:t>processed</w:t>
      </w:r>
      <w:r w:rsidR="002A5EDA">
        <w:rPr>
          <w:rFonts w:cs="Utopia-Regular"/>
        </w:rPr>
        <w:t xml:space="preserve"> (</w:t>
      </w:r>
      <w:r w:rsidR="00411638">
        <w:rPr>
          <w:rFonts w:cs="Utopia-Regular"/>
        </w:rPr>
        <w:t>Figure</w:t>
      </w:r>
      <w:r w:rsidR="002A5EDA">
        <w:rPr>
          <w:rFonts w:cs="Utopia-Regular"/>
        </w:rPr>
        <w:t xml:space="preserve"> </w:t>
      </w:r>
      <w:r w:rsidR="006D2964">
        <w:rPr>
          <w:rFonts w:cs="Utopia-Regular"/>
        </w:rPr>
        <w:t>18</w:t>
      </w:r>
      <w:r w:rsidR="002A5EDA">
        <w:rPr>
          <w:rFonts w:cs="Utopia-Regular"/>
        </w:rPr>
        <w:t>)</w:t>
      </w:r>
      <w:r w:rsidR="00781868">
        <w:rPr>
          <w:rFonts w:cs="Utopia-Regular"/>
        </w:rPr>
        <w:t>.</w:t>
      </w:r>
    </w:p>
    <w:p w14:paraId="0B05F222" w14:textId="487403EB" w:rsidR="008A354B" w:rsidRDefault="008A354B" w:rsidP="008A354B">
      <w:pPr>
        <w:pStyle w:val="NoSpacing"/>
      </w:pPr>
      <w:r>
        <w:rPr>
          <w:noProof/>
        </w:rPr>
        <w:drawing>
          <wp:inline distT="0" distB="0" distL="0" distR="0" wp14:anchorId="2D95EA64" wp14:editId="0E220F02">
            <wp:extent cx="5486400" cy="2933065"/>
            <wp:effectExtent l="0" t="0" r="0" b="635"/>
            <wp:docPr id="11" name="Picture 11" descr="A script file with a custom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933065"/>
                    </a:xfrm>
                    <a:prstGeom prst="rect">
                      <a:avLst/>
                    </a:prstGeom>
                  </pic:spPr>
                </pic:pic>
              </a:graphicData>
            </a:graphic>
          </wp:inline>
        </w:drawing>
      </w:r>
    </w:p>
    <w:p w14:paraId="793FC05D" w14:textId="4ABEB4D4" w:rsidR="008A354B" w:rsidRPr="00787301" w:rsidRDefault="00411638" w:rsidP="008A354B">
      <w:pPr>
        <w:rPr>
          <w:rStyle w:val="SubtleEmphasis"/>
        </w:rPr>
      </w:pPr>
      <w:r>
        <w:rPr>
          <w:rStyle w:val="SubtleEmphasis"/>
        </w:rPr>
        <w:t>Figure</w:t>
      </w:r>
      <w:r w:rsidR="008A354B" w:rsidRPr="00787301">
        <w:rPr>
          <w:rStyle w:val="SubtleEmphasis"/>
        </w:rPr>
        <w:t xml:space="preserve"> 1</w:t>
      </w:r>
      <w:r w:rsidR="006D2964">
        <w:rPr>
          <w:rStyle w:val="SubtleEmphasis"/>
        </w:rPr>
        <w:t>8</w:t>
      </w:r>
      <w:r w:rsidR="008A354B" w:rsidRPr="00787301">
        <w:rPr>
          <w:rStyle w:val="SubtleEmphasis"/>
        </w:rPr>
        <w:t xml:space="preserve">. </w:t>
      </w:r>
      <w:r w:rsidR="006D2964">
        <w:rPr>
          <w:rStyle w:val="SubtleEmphasis"/>
        </w:rPr>
        <w:t>A script</w:t>
      </w:r>
      <w:r w:rsidR="008A354B" w:rsidRPr="00787301">
        <w:rPr>
          <w:rStyle w:val="SubtleEmphasis"/>
        </w:rPr>
        <w:t xml:space="preserve"> file w</w:t>
      </w:r>
      <w:r w:rsidR="006D2964">
        <w:rPr>
          <w:rStyle w:val="SubtleEmphasis"/>
        </w:rPr>
        <w:t>ith a custom function</w:t>
      </w:r>
    </w:p>
    <w:p w14:paraId="1BA27063" w14:textId="4042BAD2" w:rsidR="008A354B" w:rsidRPr="0002235F" w:rsidRDefault="008A354B" w:rsidP="0029506D">
      <w:pPr>
        <w:pStyle w:val="Heading1"/>
        <w:pBdr>
          <w:bottom w:val="single" w:sz="4" w:space="1" w:color="auto"/>
        </w:pBdr>
      </w:pPr>
      <w:bookmarkStart w:id="70" w:name="_Toc18999174"/>
      <w:bookmarkStart w:id="71" w:name="_Toc18999294"/>
      <w:bookmarkStart w:id="72" w:name="_Toc19255376"/>
      <w:bookmarkStart w:id="73" w:name="_Toc20148217"/>
      <w:bookmarkStart w:id="74" w:name="_Toc136934767"/>
      <w:r w:rsidRPr="0002235F">
        <w:t>LAB 1-</w:t>
      </w:r>
      <w:r w:rsidR="00125861">
        <w:t>4</w:t>
      </w:r>
      <w:r w:rsidR="00411638">
        <w:t>.</w:t>
      </w:r>
      <w:r w:rsidRPr="0002235F">
        <w:t xml:space="preserve"> Create a Console Application</w:t>
      </w:r>
      <w:bookmarkEnd w:id="70"/>
      <w:bookmarkEnd w:id="71"/>
      <w:bookmarkEnd w:id="72"/>
      <w:bookmarkEnd w:id="73"/>
      <w:bookmarkEnd w:id="74"/>
    </w:p>
    <w:p w14:paraId="3EDC11C4" w14:textId="5F628A02" w:rsidR="008A354B" w:rsidRDefault="008A354B" w:rsidP="00CB0511">
      <w:r>
        <w:t>1) Create a new python script file in Idle called Lab1-2.py</w:t>
      </w:r>
    </w:p>
    <w:p w14:paraId="62554E09" w14:textId="5F6DE920" w:rsidR="008A354B" w:rsidRDefault="008A354B" w:rsidP="00CB0511">
      <w:r>
        <w:t>2) Add the code show</w:t>
      </w:r>
      <w:r w:rsidR="00D144EA">
        <w:t>n</w:t>
      </w:r>
      <w:r>
        <w:t xml:space="preserve"> in </w:t>
      </w:r>
      <w:r w:rsidR="00411638">
        <w:t>Figure</w:t>
      </w:r>
      <w:r>
        <w:t xml:space="preserve"> 1</w:t>
      </w:r>
      <w:r w:rsidR="006D2964">
        <w:t>8</w:t>
      </w:r>
      <w:r>
        <w:t xml:space="preserve"> to the file</w:t>
      </w:r>
      <w:r w:rsidR="00CB0511">
        <w:t>.</w:t>
      </w:r>
    </w:p>
    <w:p w14:paraId="089343C5" w14:textId="78603F49" w:rsidR="008A354B" w:rsidRPr="008A354B" w:rsidRDefault="008A354B" w:rsidP="0029506D">
      <w:pPr>
        <w:pBdr>
          <w:bottom w:val="single" w:sz="4" w:space="1" w:color="auto"/>
        </w:pBdr>
      </w:pPr>
      <w:r>
        <w:t xml:space="preserve">3) Run the file and </w:t>
      </w:r>
      <w:r w:rsidR="00CB0511">
        <w:t>note what it does.</w:t>
      </w:r>
    </w:p>
    <w:p w14:paraId="1B0F4A90" w14:textId="5FC6114B" w:rsidR="001F3DC5" w:rsidRDefault="001F3DC5" w:rsidP="0002235F">
      <w:pPr>
        <w:pStyle w:val="Heading1"/>
      </w:pPr>
      <w:bookmarkStart w:id="75" w:name="_Toc18999175"/>
      <w:bookmarkStart w:id="76" w:name="_Toc19255377"/>
      <w:bookmarkStart w:id="77" w:name="_Toc20148218"/>
      <w:bookmarkStart w:id="78" w:name="_Toc136934768"/>
      <w:r>
        <w:lastRenderedPageBreak/>
        <w:t>Sc</w:t>
      </w:r>
      <w:r w:rsidR="00823F2D">
        <w:t>ript Headers</w:t>
      </w:r>
      <w:bookmarkEnd w:id="75"/>
      <w:bookmarkEnd w:id="76"/>
      <w:bookmarkEnd w:id="77"/>
      <w:bookmarkEnd w:id="78"/>
    </w:p>
    <w:p w14:paraId="362B8A16" w14:textId="4B2CABF8" w:rsidR="00823F2D" w:rsidRDefault="00823F2D" w:rsidP="00823F2D">
      <w:r>
        <w:t xml:space="preserve">Whenever you create a script on your computer, </w:t>
      </w:r>
      <w:r w:rsidR="00F072B3">
        <w:t>it</w:t>
      </w:r>
      <w:r>
        <w:t xml:space="preserve"> should </w:t>
      </w:r>
      <w:r w:rsidRPr="006D2964">
        <w:rPr>
          <w:b/>
          <w:bCs/>
        </w:rPr>
        <w:t>include a header the describes that it does and what changes</w:t>
      </w:r>
      <w:r>
        <w:t xml:space="preserve"> have occurred </w:t>
      </w:r>
      <w:r w:rsidR="00F072B3">
        <w:t xml:space="preserve">to the script </w:t>
      </w:r>
      <w:r>
        <w:t xml:space="preserve">over time. </w:t>
      </w:r>
    </w:p>
    <w:p w14:paraId="45FB482F" w14:textId="4F7DFB41" w:rsidR="00823F2D" w:rsidRDefault="00823F2D" w:rsidP="00823F2D">
      <w:r>
        <w:t>Here is an example of a “Script Header” included at the top of a script</w:t>
      </w:r>
      <w:r w:rsidR="00F758C6">
        <w:t xml:space="preserve"> (</w:t>
      </w:r>
      <w:r w:rsidR="00411638">
        <w:t>Figure</w:t>
      </w:r>
      <w:r w:rsidR="00F758C6">
        <w:t xml:space="preserve"> 14)</w:t>
      </w:r>
    </w:p>
    <w:p w14:paraId="6EA2363B" w14:textId="4C4B2D25" w:rsidR="00823F2D" w:rsidRDefault="00823F2D" w:rsidP="00843C7E">
      <w:pPr>
        <w:pStyle w:val="NoSpacing"/>
      </w:pPr>
      <w:r>
        <w:rPr>
          <w:noProof/>
        </w:rPr>
        <w:drawing>
          <wp:inline distT="0" distB="0" distL="0" distR="0" wp14:anchorId="5E191130" wp14:editId="06D90015">
            <wp:extent cx="3472477" cy="2167888"/>
            <wp:effectExtent l="0" t="0" r="0" b="4445"/>
            <wp:docPr id="9" name="Picture 9" descr="The results of the script file while pa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30252" cy="2203958"/>
                    </a:xfrm>
                    <a:prstGeom prst="rect">
                      <a:avLst/>
                    </a:prstGeom>
                  </pic:spPr>
                </pic:pic>
              </a:graphicData>
            </a:graphic>
          </wp:inline>
        </w:drawing>
      </w:r>
    </w:p>
    <w:p w14:paraId="7B0FD222" w14:textId="7E355EF7" w:rsidR="00843C7E" w:rsidRDefault="00411638" w:rsidP="00823F2D">
      <w:r>
        <w:rPr>
          <w:rStyle w:val="SubtleEmphasis"/>
        </w:rPr>
        <w:t>Figure</w:t>
      </w:r>
      <w:r w:rsidR="00843C7E" w:rsidRPr="00787301">
        <w:rPr>
          <w:rStyle w:val="SubtleEmphasis"/>
        </w:rPr>
        <w:t xml:space="preserve"> 1</w:t>
      </w:r>
      <w:r w:rsidR="00F758C6">
        <w:rPr>
          <w:rStyle w:val="SubtleEmphasis"/>
        </w:rPr>
        <w:t>4</w:t>
      </w:r>
      <w:r w:rsidR="00843C7E" w:rsidRPr="00787301">
        <w:rPr>
          <w:rStyle w:val="SubtleEmphasis"/>
        </w:rPr>
        <w:t>. The results of the script file while paused</w:t>
      </w:r>
    </w:p>
    <w:p w14:paraId="70FC94A6" w14:textId="16956BE3" w:rsidR="00557ED0" w:rsidRDefault="00557ED0" w:rsidP="0002235F">
      <w:pPr>
        <w:pStyle w:val="Heading1"/>
      </w:pPr>
      <w:bookmarkStart w:id="79" w:name="_Toc18999177"/>
      <w:bookmarkStart w:id="80" w:name="_Toc19255378"/>
      <w:bookmarkStart w:id="81" w:name="_Toc20148219"/>
      <w:bookmarkStart w:id="82" w:name="_Toc136934769"/>
      <w:r>
        <w:t>Summary</w:t>
      </w:r>
      <w:bookmarkEnd w:id="79"/>
      <w:bookmarkEnd w:id="80"/>
      <w:bookmarkEnd w:id="81"/>
      <w:bookmarkEnd w:id="82"/>
    </w:p>
    <w:p w14:paraId="7E5B339F" w14:textId="16BA3435" w:rsidR="00295705" w:rsidRDefault="00557ED0" w:rsidP="00557ED0">
      <w:pPr>
        <w:pStyle w:val="NoSpacing"/>
      </w:pPr>
      <w:r>
        <w:t>In this module</w:t>
      </w:r>
      <w:r w:rsidR="00F072B3">
        <w:t>,</w:t>
      </w:r>
      <w:r>
        <w:t xml:space="preserve"> we looked at </w:t>
      </w:r>
      <w:r w:rsidR="0002235F">
        <w:t>what the Python language is, how t</w:t>
      </w:r>
      <w:r w:rsidR="00F072B3">
        <w:t>o</w:t>
      </w:r>
      <w:r w:rsidR="0002235F">
        <w:t xml:space="preserve"> install</w:t>
      </w:r>
      <w:r w:rsidR="00F072B3">
        <w:t xml:space="preserve"> it</w:t>
      </w:r>
      <w:r w:rsidR="0029407F">
        <w:t>,</w:t>
      </w:r>
      <w:r w:rsidR="00F072B3">
        <w:t xml:space="preserve"> </w:t>
      </w:r>
      <w:r w:rsidR="0002235F">
        <w:t xml:space="preserve">and how </w:t>
      </w:r>
      <w:r w:rsidR="00F072B3">
        <w:t>to use it</w:t>
      </w:r>
      <w:r w:rsidR="0002235F">
        <w:t xml:space="preserve">. </w:t>
      </w:r>
      <w:r w:rsidR="00295705">
        <w:t xml:space="preserve">We also covered the different components that make up a Python script. </w:t>
      </w:r>
    </w:p>
    <w:p w14:paraId="0404600E" w14:textId="77777777" w:rsidR="00295705" w:rsidRDefault="00295705" w:rsidP="00557ED0">
      <w:pPr>
        <w:pStyle w:val="NoSpacing"/>
      </w:pP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26BC9AC5" w:rsidR="00C03378" w:rsidRPr="00C03378" w:rsidRDefault="00C03378" w:rsidP="00295705">
      <w:pPr>
        <w:pStyle w:val="ListParagraph"/>
        <w:numPr>
          <w:ilvl w:val="0"/>
          <w:numId w:val="10"/>
        </w:numPr>
      </w:pPr>
      <w:r w:rsidRPr="00C03378">
        <w:t>What is Python?</w:t>
      </w:r>
    </w:p>
    <w:p w14:paraId="60ADFBEC" w14:textId="6F9C3C69" w:rsidR="00C03378" w:rsidRPr="00C03378" w:rsidRDefault="00C03378" w:rsidP="00295705">
      <w:pPr>
        <w:pStyle w:val="ListParagraph"/>
        <w:numPr>
          <w:ilvl w:val="0"/>
          <w:numId w:val="10"/>
        </w:numPr>
      </w:pPr>
      <w:r w:rsidRPr="00C03378">
        <w:t xml:space="preserve">How is it </w:t>
      </w:r>
      <w:r>
        <w:t>installed?</w:t>
      </w:r>
    </w:p>
    <w:p w14:paraId="0DA678EF" w14:textId="43E2E6CD" w:rsidR="00C03378" w:rsidRPr="00C03378" w:rsidRDefault="00C03378" w:rsidP="00295705">
      <w:pPr>
        <w:pStyle w:val="ListParagraph"/>
        <w:numPr>
          <w:ilvl w:val="0"/>
          <w:numId w:val="10"/>
        </w:numPr>
      </w:pPr>
      <w:r>
        <w:t>How do you r</w:t>
      </w:r>
      <w:r w:rsidRPr="00C03378">
        <w:t>un</w:t>
      </w:r>
      <w:r>
        <w:t xml:space="preserve"> a </w:t>
      </w:r>
      <w:r w:rsidRPr="00C03378">
        <w:t>Python</w:t>
      </w:r>
      <w:r>
        <w:t xml:space="preserve"> program?</w:t>
      </w:r>
    </w:p>
    <w:p w14:paraId="467A2764" w14:textId="39BFB4D3" w:rsidR="00C03378" w:rsidRPr="00C03378" w:rsidRDefault="00C03378" w:rsidP="00295705">
      <w:pPr>
        <w:pStyle w:val="ListParagraph"/>
        <w:numPr>
          <w:ilvl w:val="0"/>
          <w:numId w:val="10"/>
        </w:numPr>
      </w:pPr>
      <w:r>
        <w:t xml:space="preserve">What are </w:t>
      </w:r>
      <w:r w:rsidRPr="00C03378">
        <w:t xml:space="preserve">Console </w:t>
      </w:r>
      <w:r w:rsidR="00C13F80">
        <w:t>a</w:t>
      </w:r>
      <w:r w:rsidRPr="00C03378">
        <w:t>pplications</w:t>
      </w:r>
      <w:r>
        <w:t>?</w:t>
      </w:r>
    </w:p>
    <w:p w14:paraId="5745F481" w14:textId="4E18E2B6" w:rsidR="00C03378" w:rsidRPr="00C03378" w:rsidRDefault="00C03378" w:rsidP="00295705">
      <w:pPr>
        <w:pStyle w:val="ListParagraph"/>
        <w:numPr>
          <w:ilvl w:val="0"/>
          <w:numId w:val="10"/>
        </w:numPr>
      </w:pPr>
      <w:r>
        <w:t xml:space="preserve">What are </w:t>
      </w:r>
      <w:r w:rsidRPr="00C03378">
        <w:t xml:space="preserve">Python </w:t>
      </w:r>
      <w:r w:rsidR="00C13F80">
        <w:t>s</w:t>
      </w:r>
      <w:r w:rsidRPr="00C03378">
        <w:t xml:space="preserve">cript </w:t>
      </w:r>
      <w:r w:rsidR="00C13F80">
        <w:t>f</w:t>
      </w:r>
      <w:r w:rsidRPr="00C03378">
        <w:t>iles</w:t>
      </w:r>
      <w:r>
        <w:t>?</w:t>
      </w:r>
    </w:p>
    <w:p w14:paraId="31C1D626" w14:textId="40FC47FC" w:rsidR="00C03378" w:rsidRPr="00C03378" w:rsidRDefault="00C03378" w:rsidP="00295705">
      <w:pPr>
        <w:pStyle w:val="ListParagraph"/>
        <w:numPr>
          <w:ilvl w:val="0"/>
          <w:numId w:val="10"/>
        </w:numPr>
      </w:pPr>
      <w:r>
        <w:t xml:space="preserve">What are the </w:t>
      </w:r>
      <w:r w:rsidR="00295705">
        <w:t>b</w:t>
      </w:r>
      <w:r w:rsidRPr="00C03378">
        <w:t xml:space="preserve">asics </w:t>
      </w:r>
      <w:r w:rsidR="00295705">
        <w:t>of p</w:t>
      </w:r>
      <w:r w:rsidRPr="00C03378">
        <w:t>rogramming</w:t>
      </w:r>
      <w:r w:rsidR="00295705">
        <w:t>?</w:t>
      </w:r>
      <w:r w:rsidRPr="00C03378">
        <w:t xml:space="preserve"> </w:t>
      </w:r>
    </w:p>
    <w:p w14:paraId="74414F1C" w14:textId="49446599" w:rsidR="00C03378" w:rsidRPr="00C03378" w:rsidRDefault="00295705" w:rsidP="00295705">
      <w:pPr>
        <w:pStyle w:val="ListParagraph"/>
        <w:numPr>
          <w:ilvl w:val="0"/>
          <w:numId w:val="10"/>
        </w:numPr>
      </w:pPr>
      <w:r>
        <w:t xml:space="preserve">What are </w:t>
      </w:r>
      <w:r w:rsidR="00C03378" w:rsidRPr="00C03378">
        <w:t xml:space="preserve">Python </w:t>
      </w:r>
      <w:r w:rsidR="00C13F80">
        <w:t>c</w:t>
      </w:r>
      <w:r w:rsidR="00C03378" w:rsidRPr="00C03378">
        <w:t xml:space="preserve">oding </w:t>
      </w:r>
      <w:r w:rsidR="00C13F80">
        <w:t>s</w:t>
      </w:r>
      <w:r w:rsidR="00C03378" w:rsidRPr="00C03378">
        <w:t>tandards</w:t>
      </w:r>
      <w:r>
        <w:t>?</w:t>
      </w:r>
    </w:p>
    <w:p w14:paraId="0884E72D" w14:textId="45ABFEDF" w:rsidR="00C03378" w:rsidRPr="00C03378" w:rsidRDefault="00295705" w:rsidP="00295705">
      <w:pPr>
        <w:pStyle w:val="ListParagraph"/>
        <w:numPr>
          <w:ilvl w:val="0"/>
          <w:numId w:val="10"/>
        </w:numPr>
      </w:pPr>
      <w:r>
        <w:t>Name some c</w:t>
      </w:r>
      <w:r w:rsidR="00C03378" w:rsidRPr="00C03378">
        <w:t xml:space="preserve">ommon </w:t>
      </w:r>
      <w:r>
        <w:t>Python f</w:t>
      </w:r>
      <w:r w:rsidR="00C03378" w:rsidRPr="00C03378">
        <w:t>unctions</w:t>
      </w:r>
      <w:r>
        <w:t>?</w:t>
      </w:r>
    </w:p>
    <w:p w14:paraId="7CC1527E" w14:textId="26FFFD7A" w:rsidR="00C03378" w:rsidRPr="00C03378" w:rsidRDefault="00295705" w:rsidP="00295705">
      <w:pPr>
        <w:pStyle w:val="ListParagraph"/>
        <w:numPr>
          <w:ilvl w:val="0"/>
          <w:numId w:val="10"/>
        </w:numPr>
      </w:pPr>
      <w:r>
        <w:t>How do you create c</w:t>
      </w:r>
      <w:r w:rsidR="00C03378" w:rsidRPr="00C03378">
        <w:t xml:space="preserve">ustom </w:t>
      </w:r>
      <w:r>
        <w:t>f</w:t>
      </w:r>
      <w:r w:rsidR="00C03378" w:rsidRPr="00C03378">
        <w:t>unctions</w:t>
      </w:r>
      <w:r>
        <w:t>?</w:t>
      </w:r>
    </w:p>
    <w:p w14:paraId="1F86A562" w14:textId="72B50EA6" w:rsidR="00C03378" w:rsidRPr="00C03378" w:rsidRDefault="00295705" w:rsidP="00295705">
      <w:pPr>
        <w:pStyle w:val="ListParagraph"/>
        <w:numPr>
          <w:ilvl w:val="0"/>
          <w:numId w:val="10"/>
        </w:numPr>
      </w:pPr>
      <w:r>
        <w:t>What is t</w:t>
      </w:r>
      <w:r w:rsidR="00C03378" w:rsidRPr="00C03378">
        <w:t xml:space="preserve">he </w:t>
      </w:r>
      <w:r>
        <w:t>"</w:t>
      </w:r>
      <w:r w:rsidR="00C03378" w:rsidRPr="00C03378">
        <w:t>Main</w:t>
      </w:r>
      <w:r>
        <w:t>"</w:t>
      </w:r>
      <w:r w:rsidR="00C03378" w:rsidRPr="00C03378">
        <w:t xml:space="preserve"> </w:t>
      </w:r>
      <w:r>
        <w:t>b</w:t>
      </w:r>
      <w:r w:rsidR="00C03378" w:rsidRPr="00C03378">
        <w:t xml:space="preserve">ody of a </w:t>
      </w:r>
      <w:r>
        <w:t>s</w:t>
      </w:r>
      <w:r w:rsidR="00C03378" w:rsidRPr="00C03378">
        <w:t>cript</w:t>
      </w:r>
      <w:r>
        <w:t>?</w:t>
      </w:r>
    </w:p>
    <w:p w14:paraId="165345F0" w14:textId="6BB69FAE" w:rsidR="00792328" w:rsidRDefault="00295705" w:rsidP="00411638">
      <w:pPr>
        <w:pStyle w:val="ListParagraph"/>
        <w:numPr>
          <w:ilvl w:val="0"/>
          <w:numId w:val="10"/>
        </w:numPr>
      </w:pPr>
      <w:r>
        <w:t xml:space="preserve">What is a </w:t>
      </w:r>
      <w:r w:rsidR="00C03378" w:rsidRPr="00C03378">
        <w:t>Script Header</w:t>
      </w:r>
      <w:r>
        <w:t>?</w:t>
      </w:r>
    </w:p>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792328">
      <w:footerReference w:type="default" r:id="rId34"/>
      <w:pgSz w:w="12240" w:h="15840"/>
      <w:pgMar w:top="1440" w:right="1800" w:bottom="1440" w:left="180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39D83" w14:textId="77777777" w:rsidR="008B5B15" w:rsidRDefault="008B5B15" w:rsidP="00857A33">
      <w:r>
        <w:separator/>
      </w:r>
    </w:p>
  </w:endnote>
  <w:endnote w:type="continuationSeparator" w:id="0">
    <w:p w14:paraId="4AA1F5E1" w14:textId="77777777" w:rsidR="008B5B15" w:rsidRDefault="008B5B15"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Utopia-Regular">
    <w:panose1 w:val="00000000000000000000"/>
    <w:charset w:val="00"/>
    <w:family w:val="roman"/>
    <w:notTrueType/>
    <w:pitch w:val="default"/>
    <w:sig w:usb0="00000003" w:usb1="00000000" w:usb2="00000000" w:usb3="00000000" w:csb0="00000001" w:csb1="00000000"/>
  </w:font>
  <w:font w:name="TheSansMonoConSemiLight">
    <w:panose1 w:val="00000000000000000000"/>
    <w:charset w:val="00"/>
    <w:family w:val="swiss"/>
    <w:notTrueType/>
    <w:pitch w:val="variable"/>
    <w:sig w:usb0="00000083" w:usb1="10000000" w:usb2="00000000" w:usb3="00000000" w:csb0="8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411638" w:rsidRDefault="0041163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411638" w:rsidRDefault="00411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15473" w14:textId="77777777" w:rsidR="008B5B15" w:rsidRDefault="008B5B15" w:rsidP="00857A33">
      <w:r>
        <w:separator/>
      </w:r>
    </w:p>
  </w:footnote>
  <w:footnote w:type="continuationSeparator" w:id="0">
    <w:p w14:paraId="228E890A" w14:textId="77777777" w:rsidR="008B5B15" w:rsidRDefault="008B5B15"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5023171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18569917">
    <w:abstractNumId w:val="6"/>
  </w:num>
  <w:num w:numId="3" w16cid:durableId="501967865">
    <w:abstractNumId w:val="1"/>
  </w:num>
  <w:num w:numId="4" w16cid:durableId="1805659925">
    <w:abstractNumId w:val="7"/>
  </w:num>
  <w:num w:numId="5" w16cid:durableId="418644397">
    <w:abstractNumId w:val="2"/>
  </w:num>
  <w:num w:numId="6" w16cid:durableId="1232083421">
    <w:abstractNumId w:val="9"/>
  </w:num>
  <w:num w:numId="7" w16cid:durableId="514537682">
    <w:abstractNumId w:val="0"/>
  </w:num>
  <w:num w:numId="8" w16cid:durableId="147401222">
    <w:abstractNumId w:val="4"/>
  </w:num>
  <w:num w:numId="9" w16cid:durableId="1460877333">
    <w:abstractNumId w:val="5"/>
  </w:num>
  <w:num w:numId="10" w16cid:durableId="1244682680">
    <w:abstractNumId w:val="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0FAI0X2lwtAAAA"/>
  </w:docVars>
  <w:rsids>
    <w:rsidRoot w:val="00FE6737"/>
    <w:rsid w:val="0002143F"/>
    <w:rsid w:val="0002235F"/>
    <w:rsid w:val="000250A2"/>
    <w:rsid w:val="00025357"/>
    <w:rsid w:val="000306D9"/>
    <w:rsid w:val="00031F3C"/>
    <w:rsid w:val="000321A0"/>
    <w:rsid w:val="00036B60"/>
    <w:rsid w:val="00042D5D"/>
    <w:rsid w:val="00052E15"/>
    <w:rsid w:val="000537A2"/>
    <w:rsid w:val="00066C94"/>
    <w:rsid w:val="00073FF1"/>
    <w:rsid w:val="00075E69"/>
    <w:rsid w:val="000762DB"/>
    <w:rsid w:val="00081282"/>
    <w:rsid w:val="0008499D"/>
    <w:rsid w:val="000867EC"/>
    <w:rsid w:val="0009210E"/>
    <w:rsid w:val="00094545"/>
    <w:rsid w:val="0009604A"/>
    <w:rsid w:val="00096E39"/>
    <w:rsid w:val="000A64F3"/>
    <w:rsid w:val="000B3367"/>
    <w:rsid w:val="000C0F3F"/>
    <w:rsid w:val="000C1108"/>
    <w:rsid w:val="000C1ECE"/>
    <w:rsid w:val="000C5B8B"/>
    <w:rsid w:val="000D4BE7"/>
    <w:rsid w:val="000E419F"/>
    <w:rsid w:val="000E5397"/>
    <w:rsid w:val="000E75F6"/>
    <w:rsid w:val="000F3AD2"/>
    <w:rsid w:val="000F40FF"/>
    <w:rsid w:val="000F4F1F"/>
    <w:rsid w:val="00100BC7"/>
    <w:rsid w:val="0011195A"/>
    <w:rsid w:val="00111CF0"/>
    <w:rsid w:val="0011316A"/>
    <w:rsid w:val="00116368"/>
    <w:rsid w:val="00116428"/>
    <w:rsid w:val="00117145"/>
    <w:rsid w:val="00120CB1"/>
    <w:rsid w:val="00124455"/>
    <w:rsid w:val="00124BAD"/>
    <w:rsid w:val="00124E6E"/>
    <w:rsid w:val="00125861"/>
    <w:rsid w:val="0013466E"/>
    <w:rsid w:val="00145D58"/>
    <w:rsid w:val="00152D62"/>
    <w:rsid w:val="00157C51"/>
    <w:rsid w:val="001603B6"/>
    <w:rsid w:val="0016100F"/>
    <w:rsid w:val="001726A0"/>
    <w:rsid w:val="00176198"/>
    <w:rsid w:val="001762B3"/>
    <w:rsid w:val="00182A46"/>
    <w:rsid w:val="00183145"/>
    <w:rsid w:val="00192CED"/>
    <w:rsid w:val="00193ED8"/>
    <w:rsid w:val="00194785"/>
    <w:rsid w:val="0019673D"/>
    <w:rsid w:val="0019780E"/>
    <w:rsid w:val="001A0E38"/>
    <w:rsid w:val="001A1E88"/>
    <w:rsid w:val="001A28FC"/>
    <w:rsid w:val="001A4DE1"/>
    <w:rsid w:val="001A6B33"/>
    <w:rsid w:val="001A71DC"/>
    <w:rsid w:val="001B0263"/>
    <w:rsid w:val="001B5E77"/>
    <w:rsid w:val="001B79D4"/>
    <w:rsid w:val="001C2B06"/>
    <w:rsid w:val="001D6471"/>
    <w:rsid w:val="001D7AB4"/>
    <w:rsid w:val="001E2B87"/>
    <w:rsid w:val="001E2CC7"/>
    <w:rsid w:val="001E2EAA"/>
    <w:rsid w:val="001E6000"/>
    <w:rsid w:val="001F0529"/>
    <w:rsid w:val="001F07F7"/>
    <w:rsid w:val="001F354A"/>
    <w:rsid w:val="001F37FB"/>
    <w:rsid w:val="001F3DC5"/>
    <w:rsid w:val="001F48FF"/>
    <w:rsid w:val="001F4F3D"/>
    <w:rsid w:val="002061E5"/>
    <w:rsid w:val="00214C3C"/>
    <w:rsid w:val="00220628"/>
    <w:rsid w:val="002238C1"/>
    <w:rsid w:val="00224527"/>
    <w:rsid w:val="002311EB"/>
    <w:rsid w:val="00232CB2"/>
    <w:rsid w:val="00245EDD"/>
    <w:rsid w:val="00253A1C"/>
    <w:rsid w:val="0025592F"/>
    <w:rsid w:val="002566F4"/>
    <w:rsid w:val="00266AA8"/>
    <w:rsid w:val="00276665"/>
    <w:rsid w:val="0028125F"/>
    <w:rsid w:val="0029407F"/>
    <w:rsid w:val="0029506D"/>
    <w:rsid w:val="00295705"/>
    <w:rsid w:val="002A59AF"/>
    <w:rsid w:val="002A5EDA"/>
    <w:rsid w:val="002C183D"/>
    <w:rsid w:val="002C2474"/>
    <w:rsid w:val="002E0FEB"/>
    <w:rsid w:val="002E1F05"/>
    <w:rsid w:val="002E2488"/>
    <w:rsid w:val="002E2675"/>
    <w:rsid w:val="002E31C5"/>
    <w:rsid w:val="002E4F4B"/>
    <w:rsid w:val="002F1A08"/>
    <w:rsid w:val="002F2053"/>
    <w:rsid w:val="00310A57"/>
    <w:rsid w:val="00312497"/>
    <w:rsid w:val="00317613"/>
    <w:rsid w:val="0033604D"/>
    <w:rsid w:val="0034195D"/>
    <w:rsid w:val="00343012"/>
    <w:rsid w:val="00353369"/>
    <w:rsid w:val="003537C3"/>
    <w:rsid w:val="00357239"/>
    <w:rsid w:val="003768A8"/>
    <w:rsid w:val="003831B3"/>
    <w:rsid w:val="003845F6"/>
    <w:rsid w:val="00387B06"/>
    <w:rsid w:val="003A0B04"/>
    <w:rsid w:val="003A28BE"/>
    <w:rsid w:val="003A5A6A"/>
    <w:rsid w:val="003A75D9"/>
    <w:rsid w:val="003B1F6E"/>
    <w:rsid w:val="003B33D4"/>
    <w:rsid w:val="003B6DE8"/>
    <w:rsid w:val="003C2E34"/>
    <w:rsid w:val="003C53A0"/>
    <w:rsid w:val="003C7C68"/>
    <w:rsid w:val="003D44AF"/>
    <w:rsid w:val="003D60E0"/>
    <w:rsid w:val="003E5C09"/>
    <w:rsid w:val="003F32B2"/>
    <w:rsid w:val="003F4329"/>
    <w:rsid w:val="003F7388"/>
    <w:rsid w:val="00401441"/>
    <w:rsid w:val="00404C3D"/>
    <w:rsid w:val="00410445"/>
    <w:rsid w:val="00411638"/>
    <w:rsid w:val="004230F5"/>
    <w:rsid w:val="00426D78"/>
    <w:rsid w:val="0042761A"/>
    <w:rsid w:val="0043468A"/>
    <w:rsid w:val="0043781F"/>
    <w:rsid w:val="00437EC6"/>
    <w:rsid w:val="00440C0F"/>
    <w:rsid w:val="00442620"/>
    <w:rsid w:val="004501C5"/>
    <w:rsid w:val="00451459"/>
    <w:rsid w:val="004563BE"/>
    <w:rsid w:val="00457DAB"/>
    <w:rsid w:val="00464018"/>
    <w:rsid w:val="00465EB2"/>
    <w:rsid w:val="00466429"/>
    <w:rsid w:val="00481898"/>
    <w:rsid w:val="00482EB1"/>
    <w:rsid w:val="00484CC8"/>
    <w:rsid w:val="00490428"/>
    <w:rsid w:val="00491C5C"/>
    <w:rsid w:val="00492B6C"/>
    <w:rsid w:val="004A2847"/>
    <w:rsid w:val="004A79A0"/>
    <w:rsid w:val="004B0F9E"/>
    <w:rsid w:val="004B275E"/>
    <w:rsid w:val="004B6435"/>
    <w:rsid w:val="004B64FF"/>
    <w:rsid w:val="004C0741"/>
    <w:rsid w:val="004C5380"/>
    <w:rsid w:val="004D3531"/>
    <w:rsid w:val="004D7734"/>
    <w:rsid w:val="004E1B35"/>
    <w:rsid w:val="004E3468"/>
    <w:rsid w:val="004E3E6F"/>
    <w:rsid w:val="004E494A"/>
    <w:rsid w:val="004E796B"/>
    <w:rsid w:val="004F161E"/>
    <w:rsid w:val="004F1CD5"/>
    <w:rsid w:val="004F6FD2"/>
    <w:rsid w:val="00512FF4"/>
    <w:rsid w:val="005171BD"/>
    <w:rsid w:val="00517825"/>
    <w:rsid w:val="005208B3"/>
    <w:rsid w:val="005231DC"/>
    <w:rsid w:val="00525543"/>
    <w:rsid w:val="00541249"/>
    <w:rsid w:val="00542DFF"/>
    <w:rsid w:val="00546589"/>
    <w:rsid w:val="005505C7"/>
    <w:rsid w:val="00551317"/>
    <w:rsid w:val="00557118"/>
    <w:rsid w:val="00557ED0"/>
    <w:rsid w:val="0056025F"/>
    <w:rsid w:val="005635C4"/>
    <w:rsid w:val="00565F76"/>
    <w:rsid w:val="00570606"/>
    <w:rsid w:val="005711DD"/>
    <w:rsid w:val="00572225"/>
    <w:rsid w:val="005749A6"/>
    <w:rsid w:val="00575328"/>
    <w:rsid w:val="0058653B"/>
    <w:rsid w:val="0059020D"/>
    <w:rsid w:val="00591B74"/>
    <w:rsid w:val="00594EE9"/>
    <w:rsid w:val="005A1763"/>
    <w:rsid w:val="005A304E"/>
    <w:rsid w:val="005A4359"/>
    <w:rsid w:val="005A7CF8"/>
    <w:rsid w:val="005B1980"/>
    <w:rsid w:val="005D0E02"/>
    <w:rsid w:val="005D1F7F"/>
    <w:rsid w:val="005D42F8"/>
    <w:rsid w:val="005D5E81"/>
    <w:rsid w:val="005E219D"/>
    <w:rsid w:val="005E4730"/>
    <w:rsid w:val="005E56CC"/>
    <w:rsid w:val="006058E4"/>
    <w:rsid w:val="00606243"/>
    <w:rsid w:val="006163E0"/>
    <w:rsid w:val="00617115"/>
    <w:rsid w:val="00633377"/>
    <w:rsid w:val="00634AAE"/>
    <w:rsid w:val="006355CB"/>
    <w:rsid w:val="0064157B"/>
    <w:rsid w:val="0064559F"/>
    <w:rsid w:val="00653674"/>
    <w:rsid w:val="00653C20"/>
    <w:rsid w:val="006551A8"/>
    <w:rsid w:val="0066205C"/>
    <w:rsid w:val="00663831"/>
    <w:rsid w:val="00667425"/>
    <w:rsid w:val="00670897"/>
    <w:rsid w:val="006738DD"/>
    <w:rsid w:val="0067593E"/>
    <w:rsid w:val="0068600F"/>
    <w:rsid w:val="00694D01"/>
    <w:rsid w:val="00695AD6"/>
    <w:rsid w:val="006B4824"/>
    <w:rsid w:val="006C094B"/>
    <w:rsid w:val="006D2964"/>
    <w:rsid w:val="006E06D7"/>
    <w:rsid w:val="006E7CBF"/>
    <w:rsid w:val="006F2AD7"/>
    <w:rsid w:val="006F3E9E"/>
    <w:rsid w:val="006F7C3B"/>
    <w:rsid w:val="00703265"/>
    <w:rsid w:val="00705B47"/>
    <w:rsid w:val="00713239"/>
    <w:rsid w:val="0071379E"/>
    <w:rsid w:val="007147BB"/>
    <w:rsid w:val="007216EC"/>
    <w:rsid w:val="00732389"/>
    <w:rsid w:val="00733826"/>
    <w:rsid w:val="00740105"/>
    <w:rsid w:val="007525E5"/>
    <w:rsid w:val="0075473D"/>
    <w:rsid w:val="00760575"/>
    <w:rsid w:val="0076108D"/>
    <w:rsid w:val="0076178B"/>
    <w:rsid w:val="00761D75"/>
    <w:rsid w:val="00781868"/>
    <w:rsid w:val="00781C75"/>
    <w:rsid w:val="00787301"/>
    <w:rsid w:val="0078785A"/>
    <w:rsid w:val="00787A4F"/>
    <w:rsid w:val="00792328"/>
    <w:rsid w:val="00792EDA"/>
    <w:rsid w:val="00796324"/>
    <w:rsid w:val="007972C8"/>
    <w:rsid w:val="007B62F0"/>
    <w:rsid w:val="007B66D3"/>
    <w:rsid w:val="007B75BF"/>
    <w:rsid w:val="007C1292"/>
    <w:rsid w:val="007E2545"/>
    <w:rsid w:val="007E7C3A"/>
    <w:rsid w:val="007F01B6"/>
    <w:rsid w:val="007F7EA9"/>
    <w:rsid w:val="008015DC"/>
    <w:rsid w:val="008060E5"/>
    <w:rsid w:val="0080774A"/>
    <w:rsid w:val="00807EFA"/>
    <w:rsid w:val="00811582"/>
    <w:rsid w:val="0081613E"/>
    <w:rsid w:val="00817534"/>
    <w:rsid w:val="00822D8A"/>
    <w:rsid w:val="00822FA7"/>
    <w:rsid w:val="00823F2D"/>
    <w:rsid w:val="008263D2"/>
    <w:rsid w:val="00826F13"/>
    <w:rsid w:val="008351D2"/>
    <w:rsid w:val="00836E8C"/>
    <w:rsid w:val="00843C7E"/>
    <w:rsid w:val="008524E8"/>
    <w:rsid w:val="0085758F"/>
    <w:rsid w:val="00857A33"/>
    <w:rsid w:val="00871A06"/>
    <w:rsid w:val="00872C9C"/>
    <w:rsid w:val="00877A70"/>
    <w:rsid w:val="00880506"/>
    <w:rsid w:val="008827D4"/>
    <w:rsid w:val="008931E7"/>
    <w:rsid w:val="008934D2"/>
    <w:rsid w:val="008947E2"/>
    <w:rsid w:val="00896009"/>
    <w:rsid w:val="008A186F"/>
    <w:rsid w:val="008A34FD"/>
    <w:rsid w:val="008A354B"/>
    <w:rsid w:val="008A673E"/>
    <w:rsid w:val="008B151C"/>
    <w:rsid w:val="008B54CA"/>
    <w:rsid w:val="008B5B15"/>
    <w:rsid w:val="008B7616"/>
    <w:rsid w:val="008C1730"/>
    <w:rsid w:val="008C27D0"/>
    <w:rsid w:val="008C536D"/>
    <w:rsid w:val="008C64E9"/>
    <w:rsid w:val="008C70B0"/>
    <w:rsid w:val="008D0145"/>
    <w:rsid w:val="008D03BF"/>
    <w:rsid w:val="008D4B36"/>
    <w:rsid w:val="008D70BD"/>
    <w:rsid w:val="008E3A82"/>
    <w:rsid w:val="008E49F6"/>
    <w:rsid w:val="008F5389"/>
    <w:rsid w:val="008F6711"/>
    <w:rsid w:val="008F70DF"/>
    <w:rsid w:val="008F74AE"/>
    <w:rsid w:val="00904747"/>
    <w:rsid w:val="00904E7A"/>
    <w:rsid w:val="0091638A"/>
    <w:rsid w:val="009222F5"/>
    <w:rsid w:val="00923296"/>
    <w:rsid w:val="00923394"/>
    <w:rsid w:val="009404B1"/>
    <w:rsid w:val="0094578D"/>
    <w:rsid w:val="00946D10"/>
    <w:rsid w:val="00955A83"/>
    <w:rsid w:val="00955E8D"/>
    <w:rsid w:val="00962B0E"/>
    <w:rsid w:val="00964C87"/>
    <w:rsid w:val="0096525F"/>
    <w:rsid w:val="009658BC"/>
    <w:rsid w:val="00965B47"/>
    <w:rsid w:val="009717CC"/>
    <w:rsid w:val="00971A3C"/>
    <w:rsid w:val="009771D6"/>
    <w:rsid w:val="009810DC"/>
    <w:rsid w:val="009830DE"/>
    <w:rsid w:val="00984680"/>
    <w:rsid w:val="00985A80"/>
    <w:rsid w:val="009B7F4B"/>
    <w:rsid w:val="009C1A7D"/>
    <w:rsid w:val="009C280F"/>
    <w:rsid w:val="009C747B"/>
    <w:rsid w:val="009C788C"/>
    <w:rsid w:val="009D35AD"/>
    <w:rsid w:val="009D43AD"/>
    <w:rsid w:val="009E0621"/>
    <w:rsid w:val="009E276D"/>
    <w:rsid w:val="009E45AD"/>
    <w:rsid w:val="009E732D"/>
    <w:rsid w:val="009F396D"/>
    <w:rsid w:val="009F4758"/>
    <w:rsid w:val="009F489C"/>
    <w:rsid w:val="00A03C0B"/>
    <w:rsid w:val="00A03E13"/>
    <w:rsid w:val="00A048E1"/>
    <w:rsid w:val="00A04ECB"/>
    <w:rsid w:val="00A0614D"/>
    <w:rsid w:val="00A16AE0"/>
    <w:rsid w:val="00A21186"/>
    <w:rsid w:val="00A21E24"/>
    <w:rsid w:val="00A322D8"/>
    <w:rsid w:val="00A3294E"/>
    <w:rsid w:val="00A34141"/>
    <w:rsid w:val="00A348E6"/>
    <w:rsid w:val="00A3646B"/>
    <w:rsid w:val="00A42814"/>
    <w:rsid w:val="00A44C0D"/>
    <w:rsid w:val="00A70DBD"/>
    <w:rsid w:val="00A759A5"/>
    <w:rsid w:val="00A81C5B"/>
    <w:rsid w:val="00A865B2"/>
    <w:rsid w:val="00A94703"/>
    <w:rsid w:val="00AA3108"/>
    <w:rsid w:val="00AB72D2"/>
    <w:rsid w:val="00AB7467"/>
    <w:rsid w:val="00AC3D1A"/>
    <w:rsid w:val="00AC56F9"/>
    <w:rsid w:val="00AD0C20"/>
    <w:rsid w:val="00AE2F53"/>
    <w:rsid w:val="00AE34BA"/>
    <w:rsid w:val="00AE60E5"/>
    <w:rsid w:val="00AE7F3B"/>
    <w:rsid w:val="00AF0B31"/>
    <w:rsid w:val="00AF4FD5"/>
    <w:rsid w:val="00AF61C8"/>
    <w:rsid w:val="00AF62C0"/>
    <w:rsid w:val="00B042FE"/>
    <w:rsid w:val="00B053C6"/>
    <w:rsid w:val="00B07DA0"/>
    <w:rsid w:val="00B16154"/>
    <w:rsid w:val="00B1684B"/>
    <w:rsid w:val="00B16D8F"/>
    <w:rsid w:val="00B254D0"/>
    <w:rsid w:val="00B350C7"/>
    <w:rsid w:val="00B366C0"/>
    <w:rsid w:val="00B40E61"/>
    <w:rsid w:val="00B4222F"/>
    <w:rsid w:val="00B42512"/>
    <w:rsid w:val="00B44D78"/>
    <w:rsid w:val="00B451CB"/>
    <w:rsid w:val="00B45B7E"/>
    <w:rsid w:val="00B5218F"/>
    <w:rsid w:val="00B617E1"/>
    <w:rsid w:val="00B621B8"/>
    <w:rsid w:val="00B77614"/>
    <w:rsid w:val="00B810B5"/>
    <w:rsid w:val="00B920F4"/>
    <w:rsid w:val="00B97C39"/>
    <w:rsid w:val="00BA2476"/>
    <w:rsid w:val="00BA490C"/>
    <w:rsid w:val="00BA4F91"/>
    <w:rsid w:val="00BB2908"/>
    <w:rsid w:val="00BC0FC4"/>
    <w:rsid w:val="00BC19BE"/>
    <w:rsid w:val="00BC2126"/>
    <w:rsid w:val="00BC6704"/>
    <w:rsid w:val="00BD0513"/>
    <w:rsid w:val="00BD1DD0"/>
    <w:rsid w:val="00BD43BF"/>
    <w:rsid w:val="00BF55DB"/>
    <w:rsid w:val="00BF570F"/>
    <w:rsid w:val="00BF6F10"/>
    <w:rsid w:val="00C03378"/>
    <w:rsid w:val="00C06AC3"/>
    <w:rsid w:val="00C0775B"/>
    <w:rsid w:val="00C07D1C"/>
    <w:rsid w:val="00C10339"/>
    <w:rsid w:val="00C11863"/>
    <w:rsid w:val="00C136E1"/>
    <w:rsid w:val="00C13F80"/>
    <w:rsid w:val="00C155ED"/>
    <w:rsid w:val="00C23B08"/>
    <w:rsid w:val="00C31726"/>
    <w:rsid w:val="00C3248B"/>
    <w:rsid w:val="00C37C2F"/>
    <w:rsid w:val="00C43200"/>
    <w:rsid w:val="00C55C32"/>
    <w:rsid w:val="00C57287"/>
    <w:rsid w:val="00C6039C"/>
    <w:rsid w:val="00C74F69"/>
    <w:rsid w:val="00C77F92"/>
    <w:rsid w:val="00C858BA"/>
    <w:rsid w:val="00C964A9"/>
    <w:rsid w:val="00CA53D4"/>
    <w:rsid w:val="00CA7219"/>
    <w:rsid w:val="00CB03F4"/>
    <w:rsid w:val="00CB0511"/>
    <w:rsid w:val="00CB1DD7"/>
    <w:rsid w:val="00CB76EB"/>
    <w:rsid w:val="00CB7F7D"/>
    <w:rsid w:val="00CC36D8"/>
    <w:rsid w:val="00CC3FF1"/>
    <w:rsid w:val="00CD2F61"/>
    <w:rsid w:val="00CD4098"/>
    <w:rsid w:val="00CE71F2"/>
    <w:rsid w:val="00CF4F29"/>
    <w:rsid w:val="00CF66FB"/>
    <w:rsid w:val="00CF6929"/>
    <w:rsid w:val="00CF740E"/>
    <w:rsid w:val="00D07CFC"/>
    <w:rsid w:val="00D144EA"/>
    <w:rsid w:val="00D17A35"/>
    <w:rsid w:val="00D217A6"/>
    <w:rsid w:val="00D229A2"/>
    <w:rsid w:val="00D238C7"/>
    <w:rsid w:val="00D24425"/>
    <w:rsid w:val="00D30C5B"/>
    <w:rsid w:val="00D318B4"/>
    <w:rsid w:val="00D336CC"/>
    <w:rsid w:val="00D35AFB"/>
    <w:rsid w:val="00D50361"/>
    <w:rsid w:val="00D57595"/>
    <w:rsid w:val="00D65D32"/>
    <w:rsid w:val="00D67E21"/>
    <w:rsid w:val="00D7260E"/>
    <w:rsid w:val="00D75158"/>
    <w:rsid w:val="00D7583F"/>
    <w:rsid w:val="00D83978"/>
    <w:rsid w:val="00D85C43"/>
    <w:rsid w:val="00D86175"/>
    <w:rsid w:val="00D945B4"/>
    <w:rsid w:val="00D95C1F"/>
    <w:rsid w:val="00D971B7"/>
    <w:rsid w:val="00D973A6"/>
    <w:rsid w:val="00DA08DD"/>
    <w:rsid w:val="00DA1888"/>
    <w:rsid w:val="00DA373B"/>
    <w:rsid w:val="00DA3F64"/>
    <w:rsid w:val="00DA6E24"/>
    <w:rsid w:val="00DB1B58"/>
    <w:rsid w:val="00DC2589"/>
    <w:rsid w:val="00DC698C"/>
    <w:rsid w:val="00DD1FC2"/>
    <w:rsid w:val="00DD7287"/>
    <w:rsid w:val="00DE1AB9"/>
    <w:rsid w:val="00DE50B4"/>
    <w:rsid w:val="00DE560E"/>
    <w:rsid w:val="00DE616B"/>
    <w:rsid w:val="00DF2584"/>
    <w:rsid w:val="00DF556F"/>
    <w:rsid w:val="00DF7609"/>
    <w:rsid w:val="00E005EA"/>
    <w:rsid w:val="00E00F29"/>
    <w:rsid w:val="00E01D83"/>
    <w:rsid w:val="00E0283A"/>
    <w:rsid w:val="00E0589D"/>
    <w:rsid w:val="00E0683C"/>
    <w:rsid w:val="00E1070D"/>
    <w:rsid w:val="00E10D41"/>
    <w:rsid w:val="00E1517E"/>
    <w:rsid w:val="00E239DA"/>
    <w:rsid w:val="00E2775C"/>
    <w:rsid w:val="00E33A79"/>
    <w:rsid w:val="00E50913"/>
    <w:rsid w:val="00E509FB"/>
    <w:rsid w:val="00E712F3"/>
    <w:rsid w:val="00E71A50"/>
    <w:rsid w:val="00E73CD2"/>
    <w:rsid w:val="00E75507"/>
    <w:rsid w:val="00E760F9"/>
    <w:rsid w:val="00E84D3B"/>
    <w:rsid w:val="00E9109A"/>
    <w:rsid w:val="00EA1605"/>
    <w:rsid w:val="00EA206C"/>
    <w:rsid w:val="00EA3DDB"/>
    <w:rsid w:val="00EA4C77"/>
    <w:rsid w:val="00EB000C"/>
    <w:rsid w:val="00EB1D03"/>
    <w:rsid w:val="00EB4888"/>
    <w:rsid w:val="00EC66FE"/>
    <w:rsid w:val="00ED1CA3"/>
    <w:rsid w:val="00ED4879"/>
    <w:rsid w:val="00EE5D17"/>
    <w:rsid w:val="00EF1FEA"/>
    <w:rsid w:val="00EF22B6"/>
    <w:rsid w:val="00F00565"/>
    <w:rsid w:val="00F03869"/>
    <w:rsid w:val="00F060BB"/>
    <w:rsid w:val="00F063BD"/>
    <w:rsid w:val="00F072B3"/>
    <w:rsid w:val="00F12DEE"/>
    <w:rsid w:val="00F17E07"/>
    <w:rsid w:val="00F17EFA"/>
    <w:rsid w:val="00F2121D"/>
    <w:rsid w:val="00F221B9"/>
    <w:rsid w:val="00F26673"/>
    <w:rsid w:val="00F30472"/>
    <w:rsid w:val="00F30B8E"/>
    <w:rsid w:val="00F355CF"/>
    <w:rsid w:val="00F35B02"/>
    <w:rsid w:val="00F40D8A"/>
    <w:rsid w:val="00F42CB6"/>
    <w:rsid w:val="00F436EE"/>
    <w:rsid w:val="00F50E35"/>
    <w:rsid w:val="00F52410"/>
    <w:rsid w:val="00F62927"/>
    <w:rsid w:val="00F6421F"/>
    <w:rsid w:val="00F72C0E"/>
    <w:rsid w:val="00F72F50"/>
    <w:rsid w:val="00F74E49"/>
    <w:rsid w:val="00F758C6"/>
    <w:rsid w:val="00F76CB7"/>
    <w:rsid w:val="00F80A39"/>
    <w:rsid w:val="00F8502C"/>
    <w:rsid w:val="00F922BE"/>
    <w:rsid w:val="00F9296D"/>
    <w:rsid w:val="00F9396D"/>
    <w:rsid w:val="00F9547A"/>
    <w:rsid w:val="00F97AB3"/>
    <w:rsid w:val="00FA5F67"/>
    <w:rsid w:val="00FB0B96"/>
    <w:rsid w:val="00FB3532"/>
    <w:rsid w:val="00FD0232"/>
    <w:rsid w:val="00FD35CD"/>
    <w:rsid w:val="00FD7C8C"/>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8B"/>
  </w:style>
  <w:style w:type="paragraph" w:styleId="Heading1">
    <w:name w:val="heading 1"/>
    <w:basedOn w:val="Normal"/>
    <w:next w:val="Normal"/>
    <w:link w:val="Heading1Char"/>
    <w:uiPriority w:val="9"/>
    <w:qFormat/>
    <w:rsid w:val="000C5B8B"/>
    <w:pPr>
      <w:keepNext/>
      <w:keepLines/>
      <w:spacing w:before="40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0C5B8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styleId="Revision">
    <w:name w:val="Revision"/>
    <w:hidden/>
    <w:uiPriority w:val="99"/>
    <w:semiHidden/>
    <w:rsid w:val="00781C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cid:30099C34-22BB-49D3-9A17-3D5C63CD1514@hsd1.wa.comcast.net"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realpython.com/run-python-scripts/" TargetMode="External"/><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downloads/" TargetMode="External"/><Relationship Id="rId24" Type="http://schemas.openxmlformats.org/officeDocument/2006/relationships/image" Target="media/image11.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google.com/search?q=How+to+use+Python+idle"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wiki.python.org/moin/Python2orPython3" TargetMode="External"/><Relationship Id="rId14" Type="http://schemas.openxmlformats.org/officeDocument/2006/relationships/hyperlink" Target="https://www.python.org/downloads/" TargetMode="External"/><Relationship Id="rId22" Type="http://schemas.openxmlformats.org/officeDocument/2006/relationships/image" Target="media/image9.png"/><Relationship Id="rId27" Type="http://schemas.openxmlformats.org/officeDocument/2006/relationships/hyperlink" Target="https://www.python.org/dev/peps/pep-0008/" TargetMode="External"/><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hyperlink" Target="https://www.google.com/search?q=How+to+install+python"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2B86D1-061B-4F0B-B54E-55B9AD31F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08</Words>
  <Characters>1601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1</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17T17:26:00Z</dcterms:created>
  <dcterms:modified xsi:type="dcterms:W3CDTF">2023-06-06T16:06:00Z</dcterms:modified>
</cp:coreProperties>
</file>